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37777" w14:textId="32A2AC5F" w:rsidR="004A1C37" w:rsidRDefault="00300585" w:rsidP="00774903">
      <w:pPr>
        <w:ind w:firstLine="720"/>
        <w:jc w:val="center"/>
        <w:rPr>
          <w:b/>
          <w:bCs/>
          <w:sz w:val="36"/>
          <w:szCs w:val="36"/>
        </w:rPr>
      </w:pPr>
      <w:r w:rsidRPr="00300585">
        <w:rPr>
          <w:b/>
          <w:bCs/>
          <w:sz w:val="36"/>
          <w:szCs w:val="36"/>
        </w:rPr>
        <w:t>USER MANUAL</w:t>
      </w:r>
    </w:p>
    <w:p w14:paraId="4B0B44A1" w14:textId="69AD5477" w:rsidR="004502CB" w:rsidRDefault="00974D6E" w:rsidP="004A1C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document </w:t>
      </w:r>
      <w:r w:rsidR="004502CB">
        <w:rPr>
          <w:rFonts w:ascii="Times New Roman" w:hAnsi="Times New Roman" w:cs="Times New Roman"/>
          <w:sz w:val="24"/>
          <w:szCs w:val="24"/>
        </w:rPr>
        <w:t xml:space="preserve">provides useful tips and guidelines for running the </w:t>
      </w:r>
      <w:r w:rsidR="004A1C37" w:rsidRPr="00081643">
        <w:rPr>
          <w:rFonts w:ascii="Times New Roman" w:hAnsi="Times New Roman" w:cs="Times New Roman"/>
          <w:sz w:val="24"/>
          <w:szCs w:val="24"/>
        </w:rPr>
        <w:t xml:space="preserve">Multicriteria Evaluation (MCE) Analysis </w:t>
      </w:r>
      <w:r w:rsidR="00164A1F" w:rsidRPr="00081643">
        <w:rPr>
          <w:rFonts w:ascii="Times New Roman" w:hAnsi="Times New Roman" w:cs="Times New Roman"/>
          <w:sz w:val="24"/>
          <w:szCs w:val="24"/>
        </w:rPr>
        <w:t>software</w:t>
      </w:r>
      <w:r w:rsidR="00164A1F" w:rsidRPr="00081643">
        <w:rPr>
          <w:rFonts w:ascii="Times New Roman" w:hAnsi="Times New Roman" w:cs="Times New Roman"/>
          <w:sz w:val="24"/>
          <w:szCs w:val="24"/>
        </w:rPr>
        <w:t xml:space="preserve"> </w:t>
      </w:r>
      <w:r w:rsidR="004A1C37" w:rsidRPr="00081643">
        <w:rPr>
          <w:rFonts w:ascii="Times New Roman" w:hAnsi="Times New Roman" w:cs="Times New Roman"/>
          <w:sz w:val="24"/>
          <w:szCs w:val="24"/>
        </w:rPr>
        <w:t>for Rock Aggregate Production in the UK</w:t>
      </w:r>
      <w:r w:rsidR="004502CB">
        <w:rPr>
          <w:rFonts w:ascii="Times New Roman" w:hAnsi="Times New Roman" w:cs="Times New Roman"/>
          <w:sz w:val="24"/>
          <w:szCs w:val="24"/>
        </w:rPr>
        <w:t>.</w:t>
      </w:r>
    </w:p>
    <w:p w14:paraId="258613EA" w14:textId="1334801D" w:rsidR="004A1C37" w:rsidRPr="00081643" w:rsidRDefault="00164A1F" w:rsidP="004A1C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oftware</w:t>
      </w:r>
      <w:r w:rsidR="004A1C37" w:rsidRPr="00081643">
        <w:rPr>
          <w:rFonts w:ascii="Times New Roman" w:hAnsi="Times New Roman" w:cs="Times New Roman"/>
          <w:sz w:val="24"/>
          <w:szCs w:val="24"/>
        </w:rPr>
        <w:t xml:space="preserve"> should be run preferably on Spyder, a program under the Anaconda Package.</w:t>
      </w:r>
      <w:r w:rsidR="00E874F6" w:rsidRPr="00081643">
        <w:rPr>
          <w:rFonts w:ascii="Times New Roman" w:hAnsi="Times New Roman" w:cs="Times New Roman"/>
          <w:sz w:val="24"/>
          <w:szCs w:val="24"/>
        </w:rPr>
        <w:t xml:space="preserve"> Spyder version 3.9 is used </w:t>
      </w:r>
      <w:r w:rsidR="00855136" w:rsidRPr="00081643">
        <w:rPr>
          <w:rFonts w:ascii="Times New Roman" w:hAnsi="Times New Roman" w:cs="Times New Roman"/>
          <w:sz w:val="24"/>
          <w:szCs w:val="24"/>
        </w:rPr>
        <w:t>for</w:t>
      </w:r>
      <w:r w:rsidR="00E874F6" w:rsidRPr="00081643">
        <w:rPr>
          <w:rFonts w:ascii="Times New Roman" w:hAnsi="Times New Roman" w:cs="Times New Roman"/>
          <w:sz w:val="24"/>
          <w:szCs w:val="24"/>
        </w:rPr>
        <w:t xml:space="preserve"> illustrations</w:t>
      </w:r>
      <w:r w:rsidR="00855136" w:rsidRPr="00081643">
        <w:rPr>
          <w:rFonts w:ascii="Times New Roman" w:hAnsi="Times New Roman" w:cs="Times New Roman"/>
          <w:sz w:val="24"/>
          <w:szCs w:val="24"/>
        </w:rPr>
        <w:t xml:space="preserve"> in this document</w:t>
      </w:r>
      <w:r w:rsidR="002F0DE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D155C7" w14:textId="7662D2AD" w:rsidR="00167070" w:rsidRDefault="004A1C37" w:rsidP="00167070">
      <w:pPr>
        <w:shd w:val="clear" w:color="auto" w:fill="FFFFFF"/>
        <w:spacing w:line="285" w:lineRule="atLeast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081643">
        <w:rPr>
          <w:rFonts w:ascii="Times New Roman" w:hAnsi="Times New Roman" w:cs="Times New Roman"/>
          <w:sz w:val="24"/>
          <w:szCs w:val="24"/>
        </w:rPr>
        <w:t>To install Spyder, visit this link</w:t>
      </w:r>
      <w:r w:rsidR="00167070" w:rsidRPr="00081643">
        <w:rPr>
          <w:rFonts w:ascii="Times New Roman" w:hAnsi="Times New Roman" w:cs="Times New Roman"/>
          <w:sz w:val="24"/>
          <w:szCs w:val="24"/>
        </w:rPr>
        <w:t>:</w:t>
      </w:r>
      <w:r w:rsidR="00167070" w:rsidRPr="000816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7" w:history="1">
        <w:r w:rsidR="00167070" w:rsidRPr="00081643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GB"/>
            <w14:ligatures w14:val="none"/>
          </w:rPr>
          <w:t>https://www.spyder-ide.org/</w:t>
        </w:r>
      </w:hyperlink>
    </w:p>
    <w:p w14:paraId="5527494C" w14:textId="77777777" w:rsidR="00D44821" w:rsidRPr="00081643" w:rsidRDefault="00D44821" w:rsidP="00167070">
      <w:pPr>
        <w:shd w:val="clear" w:color="auto" w:fill="FFFFFF"/>
        <w:spacing w:line="285" w:lineRule="atLeast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GB"/>
          <w14:ligatures w14:val="none"/>
        </w:rPr>
      </w:pPr>
    </w:p>
    <w:p w14:paraId="7BD7B6CF" w14:textId="46852BED" w:rsidR="00167070" w:rsidRPr="00081643" w:rsidRDefault="00167070" w:rsidP="00167070">
      <w:pPr>
        <w:shd w:val="clear" w:color="auto" w:fill="FFFFFF"/>
        <w:spacing w:line="285" w:lineRule="atLeast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GB"/>
          <w14:ligatures w14:val="none"/>
        </w:rPr>
      </w:pPr>
      <w:r w:rsidRPr="00081643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lang w:eastAsia="en-GB"/>
          <w14:ligatures w14:val="none"/>
        </w:rPr>
        <w:t>Once Spyder is downloaded, launch the program:</w:t>
      </w:r>
    </w:p>
    <w:p w14:paraId="688FCBEA" w14:textId="03B51FDF" w:rsidR="00E874F6" w:rsidRPr="00167070" w:rsidRDefault="00E874F6" w:rsidP="00167070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GB"/>
          <w14:ligatures w14:val="none"/>
        </w:rPr>
      </w:pPr>
      <w:r>
        <w:rPr>
          <w:rFonts w:ascii="Consolas" w:eastAsia="Times New Roman" w:hAnsi="Consolas" w:cs="Times New Roman"/>
          <w:noProof/>
          <w:color w:val="000000"/>
          <w:kern w:val="0"/>
          <w:sz w:val="21"/>
          <w:szCs w:val="21"/>
          <w:lang w:eastAsia="en-GB"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5694677B" wp14:editId="15AF60EA">
                <wp:simplePos x="0" y="0"/>
                <wp:positionH relativeFrom="column">
                  <wp:posOffset>30480</wp:posOffset>
                </wp:positionH>
                <wp:positionV relativeFrom="paragraph">
                  <wp:posOffset>75565</wp:posOffset>
                </wp:positionV>
                <wp:extent cx="7917180" cy="3368040"/>
                <wp:effectExtent l="0" t="0" r="26670" b="22860"/>
                <wp:wrapNone/>
                <wp:docPr id="967682647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17180" cy="3368040"/>
                          <a:chOff x="0" y="0"/>
                          <a:chExt cx="7917180" cy="4549140"/>
                        </a:xfrm>
                      </wpg:grpSpPr>
                      <wps:wsp>
                        <wps:cNvPr id="630422191" name="Text Box 1"/>
                        <wps:cNvSpPr txBox="1"/>
                        <wps:spPr>
                          <a:xfrm>
                            <a:off x="0" y="0"/>
                            <a:ext cx="5745480" cy="4549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EEFB144" w14:textId="477FEFC5" w:rsidR="00E874F6" w:rsidRDefault="00E874F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21E2140" wp14:editId="70329107">
                                    <wp:extent cx="5053330" cy="4428490"/>
                                    <wp:effectExtent l="0" t="0" r="0" b="0"/>
                                    <wp:docPr id="1970069595" name="Picture 2" descr="A screenshot of a computer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70069595" name="Picture 2" descr="A screenshot of a computer&#10;&#10;Description automatically generated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053330" cy="44284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8634985" name="Straight Arrow Connector 3"/>
                        <wps:cNvCnPr/>
                        <wps:spPr>
                          <a:xfrm flipH="1" flipV="1">
                            <a:off x="2240280" y="1367790"/>
                            <a:ext cx="3954780" cy="4800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09703430" name="Text Box 4"/>
                        <wps:cNvSpPr txBox="1"/>
                        <wps:spPr>
                          <a:xfrm>
                            <a:off x="6294120" y="1668780"/>
                            <a:ext cx="1623060" cy="4495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1EE3796" w14:textId="63625155" w:rsidR="00E874F6" w:rsidRDefault="00E874F6">
                              <w:r>
                                <w:t>Spyder Icon from Start menu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94677B" id="Group 5" o:spid="_x0000_s1026" style="position:absolute;margin-left:2.4pt;margin-top:5.95pt;width:623.4pt;height:265.2pt;z-index:251646976;mso-height-relative:margin" coordsize="79171,454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width:57454;height:45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" fillcolor="white [3201]" strokeweight=".5pt">
                  <v:textbox>
                    <w:txbxContent>
                      <w:p w14:paraId="0EEFB144" w14:textId="477FEFC5" w:rsidR="00E874F6" w:rsidRDefault="00E874F6">
                        <w:r>
                          <w:rPr>
                            <w:noProof/>
                          </w:rPr>
                          <w:drawing>
                            <wp:inline distT="0" distB="0" distL="0" distR="0" wp14:anchorId="121E2140" wp14:editId="70329107">
                              <wp:extent cx="5053330" cy="4428490"/>
                              <wp:effectExtent l="0" t="0" r="0" b="0"/>
                              <wp:docPr id="1970069595" name="Picture 2" descr="A screenshot of a computer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970069595" name="Picture 2" descr="A screenshot of a computer&#10;&#10;Description automatically generated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053330" cy="442849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28" type="#_x0000_t32" style="position:absolute;left:22402;top:13677;width:39548;height:480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" strokecolor="red" strokeweight=".5pt">
                  <v:stroke endarrow="block" joinstyle="miter"/>
                </v:shape>
                <v:shape id="Text Box 4" o:spid="_x0000_s1029" type="#_x0000_t202" style="position:absolute;left:62941;top:16687;width:16230;height:4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" fillcolor="white [3201]" strokeweight=".5pt">
                  <v:textbox>
                    <w:txbxContent>
                      <w:p w14:paraId="21EE3796" w14:textId="63625155" w:rsidR="00E874F6" w:rsidRDefault="00E874F6">
                        <w:r>
                          <w:t>Spyder Icon from Start menu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346BEC0" w14:textId="4481AFAA" w:rsidR="00300585" w:rsidRDefault="00300585" w:rsidP="00300585">
      <w:pPr>
        <w:rPr>
          <w:b/>
          <w:bCs/>
        </w:rPr>
      </w:pPr>
    </w:p>
    <w:p w14:paraId="66430CD1" w14:textId="77777777" w:rsidR="00E874F6" w:rsidRDefault="00E874F6" w:rsidP="00300585">
      <w:pPr>
        <w:rPr>
          <w:b/>
          <w:bCs/>
        </w:rPr>
      </w:pPr>
    </w:p>
    <w:p w14:paraId="00AAEFDF" w14:textId="77777777" w:rsidR="00E874F6" w:rsidRDefault="00E874F6" w:rsidP="00300585">
      <w:pPr>
        <w:rPr>
          <w:b/>
          <w:bCs/>
        </w:rPr>
      </w:pPr>
    </w:p>
    <w:p w14:paraId="5BF1C61C" w14:textId="77777777" w:rsidR="00E874F6" w:rsidRDefault="00E874F6" w:rsidP="00300585">
      <w:pPr>
        <w:rPr>
          <w:b/>
          <w:bCs/>
        </w:rPr>
      </w:pPr>
    </w:p>
    <w:p w14:paraId="63A14465" w14:textId="77777777" w:rsidR="00E874F6" w:rsidRDefault="00E874F6" w:rsidP="00300585">
      <w:pPr>
        <w:rPr>
          <w:b/>
          <w:bCs/>
        </w:rPr>
      </w:pPr>
    </w:p>
    <w:p w14:paraId="24BEF274" w14:textId="77777777" w:rsidR="00E874F6" w:rsidRDefault="00E874F6" w:rsidP="00300585">
      <w:pPr>
        <w:rPr>
          <w:b/>
          <w:bCs/>
        </w:rPr>
      </w:pPr>
    </w:p>
    <w:p w14:paraId="5035BA7F" w14:textId="77777777" w:rsidR="00E874F6" w:rsidRDefault="00E874F6" w:rsidP="00300585">
      <w:pPr>
        <w:rPr>
          <w:b/>
          <w:bCs/>
        </w:rPr>
      </w:pPr>
    </w:p>
    <w:p w14:paraId="1C5A87BC" w14:textId="77777777" w:rsidR="00E874F6" w:rsidRDefault="00E874F6" w:rsidP="00300585">
      <w:pPr>
        <w:rPr>
          <w:b/>
          <w:bCs/>
        </w:rPr>
      </w:pPr>
    </w:p>
    <w:p w14:paraId="5EFB9BA6" w14:textId="77777777" w:rsidR="00E874F6" w:rsidRDefault="00E874F6" w:rsidP="00300585">
      <w:pPr>
        <w:rPr>
          <w:b/>
          <w:bCs/>
        </w:rPr>
      </w:pPr>
    </w:p>
    <w:p w14:paraId="0C1699D7" w14:textId="77777777" w:rsidR="00E874F6" w:rsidRDefault="00E874F6" w:rsidP="00300585">
      <w:pPr>
        <w:rPr>
          <w:b/>
          <w:bCs/>
        </w:rPr>
      </w:pPr>
    </w:p>
    <w:p w14:paraId="79B61E0A" w14:textId="77777777" w:rsidR="00E874F6" w:rsidRDefault="00E874F6" w:rsidP="00300585">
      <w:pPr>
        <w:rPr>
          <w:b/>
          <w:bCs/>
        </w:rPr>
      </w:pPr>
    </w:p>
    <w:p w14:paraId="79CDF2BF" w14:textId="77777777" w:rsidR="00E874F6" w:rsidRDefault="00E874F6" w:rsidP="00300585">
      <w:pPr>
        <w:rPr>
          <w:b/>
          <w:bCs/>
        </w:rPr>
      </w:pPr>
    </w:p>
    <w:p w14:paraId="64FC8339" w14:textId="77777777" w:rsidR="00E874F6" w:rsidRDefault="00E874F6" w:rsidP="00300585">
      <w:pPr>
        <w:rPr>
          <w:b/>
          <w:bCs/>
        </w:rPr>
      </w:pPr>
    </w:p>
    <w:p w14:paraId="1370F342" w14:textId="638B8344" w:rsidR="00E874F6" w:rsidRPr="00081643" w:rsidRDefault="00D31B6E" w:rsidP="00300585">
      <w:pPr>
        <w:rPr>
          <w:rFonts w:ascii="Times New Roman" w:hAnsi="Times New Roman" w:cs="Times New Roman"/>
          <w:sz w:val="24"/>
          <w:szCs w:val="24"/>
        </w:rPr>
      </w:pPr>
      <w:r w:rsidRPr="0008164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A37AA3B" wp14:editId="6B362A74">
                <wp:simplePos x="0" y="0"/>
                <wp:positionH relativeFrom="column">
                  <wp:posOffset>-586740</wp:posOffset>
                </wp:positionH>
                <wp:positionV relativeFrom="paragraph">
                  <wp:posOffset>335280</wp:posOffset>
                </wp:positionV>
                <wp:extent cx="9913620" cy="5113020"/>
                <wp:effectExtent l="0" t="0" r="11430" b="11430"/>
                <wp:wrapNone/>
                <wp:docPr id="104208996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13620" cy="5113020"/>
                          <a:chOff x="0" y="0"/>
                          <a:chExt cx="9913620" cy="5113020"/>
                        </a:xfrm>
                      </wpg:grpSpPr>
                      <wps:wsp>
                        <wps:cNvPr id="820981963" name="Text Box 6"/>
                        <wps:cNvSpPr txBox="1"/>
                        <wps:spPr>
                          <a:xfrm>
                            <a:off x="358140" y="0"/>
                            <a:ext cx="7993380" cy="43053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545A149" w14:textId="0EFD3D0D" w:rsidR="00E874F6" w:rsidRDefault="00E874F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41BD412" wp14:editId="38A3D198">
                                    <wp:extent cx="7804150" cy="4126230"/>
                                    <wp:effectExtent l="0" t="0" r="6350" b="7620"/>
                                    <wp:docPr id="1770207907" name="Picture 7" descr="A screenshot of a computer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770207907" name="Picture 7" descr="A screenshot of a computer&#10;&#10;Description automatically generated"/>
                                            <pic:cNvPicPr/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804150" cy="41262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7220625" name="Straight Arrow Connector 8"/>
                        <wps:cNvCnPr/>
                        <wps:spPr>
                          <a:xfrm flipV="1">
                            <a:off x="365760" y="2994660"/>
                            <a:ext cx="792480" cy="17145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24338069" name="Straight Arrow Connector 8"/>
                        <wps:cNvCnPr/>
                        <wps:spPr>
                          <a:xfrm flipH="1" flipV="1">
                            <a:off x="7802880" y="3086100"/>
                            <a:ext cx="1104900" cy="11049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2276345" name="Straight Arrow Connector 8"/>
                        <wps:cNvCnPr/>
                        <wps:spPr>
                          <a:xfrm flipH="1" flipV="1">
                            <a:off x="7802880" y="1181100"/>
                            <a:ext cx="1051560" cy="3505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5277579" name="Text Box 9"/>
                        <wps:cNvSpPr txBox="1"/>
                        <wps:spPr>
                          <a:xfrm>
                            <a:off x="0" y="4754880"/>
                            <a:ext cx="1958340" cy="358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4BC9AD" w14:textId="7A5481D1" w:rsidR="00D31B6E" w:rsidRDefault="00D31B6E">
                              <w:r>
                                <w:t xml:space="preserve">Editor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7978787" name="Text Box 9"/>
                        <wps:cNvSpPr txBox="1"/>
                        <wps:spPr>
                          <a:xfrm>
                            <a:off x="8496300" y="1546860"/>
                            <a:ext cx="1386840" cy="358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0626CCF" w14:textId="102C3460" w:rsidR="00D31B6E" w:rsidRDefault="00D31B6E" w:rsidP="00D31B6E">
                              <w:r>
                                <w:t xml:space="preserve">Help </w:t>
                              </w:r>
                              <w:proofErr w:type="gramStart"/>
                              <w:r>
                                <w:t>viewe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7333446" name="Text Box 9"/>
                        <wps:cNvSpPr txBox="1"/>
                        <wps:spPr>
                          <a:xfrm>
                            <a:off x="8298180" y="4236720"/>
                            <a:ext cx="1615440" cy="358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31EE305" w14:textId="5FE300C4" w:rsidR="00D31B6E" w:rsidRDefault="002716E4" w:rsidP="00D31B6E">
                              <w:r>
                                <w:t>I</w:t>
                              </w:r>
                              <w:r w:rsidR="00D31B6E">
                                <w:t>Python conso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37AA3B" id="Group 10" o:spid="_x0000_s1030" style="position:absolute;margin-left:-46.2pt;margin-top:26.4pt;width:780.6pt;height:402.6pt;z-index:251659264" coordsize="99136,511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">
                <v:shape id="Text Box 6" o:spid="_x0000_s1031" type="#_x0000_t202" style="position:absolute;left:3581;width:79934;height:430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" fillcolor="white [3201]" strokeweight=".5pt">
                  <v:textbox>
                    <w:txbxContent>
                      <w:p w14:paraId="6545A149" w14:textId="0EFD3D0D" w:rsidR="00E874F6" w:rsidRDefault="00E874F6">
                        <w:r>
                          <w:rPr>
                            <w:noProof/>
                          </w:rPr>
                          <w:drawing>
                            <wp:inline distT="0" distB="0" distL="0" distR="0" wp14:anchorId="241BD412" wp14:editId="38A3D198">
                              <wp:extent cx="7804150" cy="4126230"/>
                              <wp:effectExtent l="0" t="0" r="6350" b="7620"/>
                              <wp:docPr id="1770207907" name="Picture 7" descr="A screenshot of a computer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770207907" name="Picture 7" descr="A screenshot of a computer&#10;&#10;Description automatically generated"/>
                                      <pic:cNvPicPr/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804150" cy="412623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8" o:spid="_x0000_s1032" type="#_x0000_t32" style="position:absolute;left:3657;top:29946;width:7925;height:171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" strokecolor="red" strokeweight=".5pt">
                  <v:stroke endarrow="block" joinstyle="miter"/>
                </v:shape>
                <v:shape id="Straight Arrow Connector 8" o:spid="_x0000_s1033" type="#_x0000_t32" style="position:absolute;left:78028;top:30861;width:11049;height:1104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" strokecolor="red" strokeweight=".5pt">
                  <v:stroke endarrow="block" joinstyle="miter"/>
                </v:shape>
                <v:shape id="Straight Arrow Connector 8" o:spid="_x0000_s1034" type="#_x0000_t32" style="position:absolute;left:78028;top:11811;width:10516;height:35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" strokecolor="red" strokeweight=".5pt">
                  <v:stroke endarrow="block" joinstyle="miter"/>
                </v:shape>
                <v:shape id="Text Box 9" o:spid="_x0000_s1035" type="#_x0000_t202" style="position:absolute;top:47548;width:19583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" fillcolor="white [3201]" strokeweight=".5pt">
                  <v:textbox>
                    <w:txbxContent>
                      <w:p w14:paraId="6E4BC9AD" w14:textId="7A5481D1" w:rsidR="00D31B6E" w:rsidRDefault="00D31B6E">
                        <w:r>
                          <w:t xml:space="preserve">Editor </w:t>
                        </w:r>
                      </w:p>
                    </w:txbxContent>
                  </v:textbox>
                </v:shape>
                <v:shape id="Text Box 9" o:spid="_x0000_s1036" type="#_x0000_t202" style="position:absolute;left:84963;top:15468;width:13868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" fillcolor="white [3201]" strokeweight=".5pt">
                  <v:textbox>
                    <w:txbxContent>
                      <w:p w14:paraId="70626CCF" w14:textId="102C3460" w:rsidR="00D31B6E" w:rsidRDefault="00D31B6E" w:rsidP="00D31B6E">
                        <w:r>
                          <w:t xml:space="preserve">Help </w:t>
                        </w:r>
                        <w:proofErr w:type="gramStart"/>
                        <w:r>
                          <w:t>viewer</w:t>
                        </w:r>
                        <w:proofErr w:type="gramEnd"/>
                      </w:p>
                    </w:txbxContent>
                  </v:textbox>
                </v:shape>
                <v:shape id="Text Box 9" o:spid="_x0000_s1037" type="#_x0000_t202" style="position:absolute;left:82981;top:42367;width:16155;height:3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" fillcolor="white [3201]" strokeweight=".5pt">
                  <v:textbox>
                    <w:txbxContent>
                      <w:p w14:paraId="231EE305" w14:textId="5FE300C4" w:rsidR="00D31B6E" w:rsidRDefault="002716E4" w:rsidP="00D31B6E">
                        <w:r>
                          <w:t>I</w:t>
                        </w:r>
                        <w:r w:rsidR="00D31B6E">
                          <w:t>Python conso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874F6" w:rsidRPr="00081643">
        <w:rPr>
          <w:rFonts w:ascii="Times New Roman" w:hAnsi="Times New Roman" w:cs="Times New Roman"/>
          <w:sz w:val="24"/>
          <w:szCs w:val="24"/>
        </w:rPr>
        <w:t>The Spyder Interface has three main windows:</w:t>
      </w:r>
    </w:p>
    <w:p w14:paraId="3560DFEC" w14:textId="1CA8E8F9" w:rsidR="00E874F6" w:rsidRDefault="00E874F6" w:rsidP="00300585">
      <w:pPr>
        <w:rPr>
          <w:b/>
          <w:bCs/>
        </w:rPr>
      </w:pPr>
    </w:p>
    <w:p w14:paraId="612D3F31" w14:textId="77777777" w:rsidR="00D31B6E" w:rsidRDefault="00D31B6E" w:rsidP="00300585">
      <w:pPr>
        <w:rPr>
          <w:b/>
          <w:bCs/>
        </w:rPr>
      </w:pPr>
    </w:p>
    <w:p w14:paraId="56A5B450" w14:textId="77777777" w:rsidR="00D31B6E" w:rsidRDefault="00D31B6E" w:rsidP="00300585">
      <w:pPr>
        <w:rPr>
          <w:b/>
          <w:bCs/>
        </w:rPr>
      </w:pPr>
    </w:p>
    <w:p w14:paraId="512A9139" w14:textId="77777777" w:rsidR="00D31B6E" w:rsidRDefault="00D31B6E" w:rsidP="00300585">
      <w:pPr>
        <w:rPr>
          <w:b/>
          <w:bCs/>
        </w:rPr>
      </w:pPr>
    </w:p>
    <w:p w14:paraId="742405F2" w14:textId="77777777" w:rsidR="00D31B6E" w:rsidRDefault="00D31B6E" w:rsidP="00300585">
      <w:pPr>
        <w:rPr>
          <w:b/>
          <w:bCs/>
        </w:rPr>
      </w:pPr>
    </w:p>
    <w:p w14:paraId="4B02DFF2" w14:textId="77777777" w:rsidR="00D31B6E" w:rsidRDefault="00D31B6E" w:rsidP="00300585">
      <w:pPr>
        <w:rPr>
          <w:b/>
          <w:bCs/>
        </w:rPr>
      </w:pPr>
    </w:p>
    <w:p w14:paraId="290E567D" w14:textId="77777777" w:rsidR="00D31B6E" w:rsidRDefault="00D31B6E" w:rsidP="00300585">
      <w:pPr>
        <w:rPr>
          <w:b/>
          <w:bCs/>
        </w:rPr>
      </w:pPr>
    </w:p>
    <w:p w14:paraId="1E95D0A5" w14:textId="77777777" w:rsidR="00D31B6E" w:rsidRDefault="00D31B6E" w:rsidP="00300585">
      <w:pPr>
        <w:rPr>
          <w:b/>
          <w:bCs/>
        </w:rPr>
      </w:pPr>
    </w:p>
    <w:p w14:paraId="5508188D" w14:textId="77777777" w:rsidR="00D31B6E" w:rsidRDefault="00D31B6E" w:rsidP="00300585">
      <w:pPr>
        <w:rPr>
          <w:b/>
          <w:bCs/>
        </w:rPr>
      </w:pPr>
    </w:p>
    <w:p w14:paraId="25ED47CC" w14:textId="77777777" w:rsidR="00D31B6E" w:rsidRDefault="00D31B6E" w:rsidP="00300585">
      <w:pPr>
        <w:rPr>
          <w:b/>
          <w:bCs/>
        </w:rPr>
      </w:pPr>
    </w:p>
    <w:p w14:paraId="57F8AC50" w14:textId="77777777" w:rsidR="00D31B6E" w:rsidRDefault="00D31B6E" w:rsidP="00300585">
      <w:pPr>
        <w:rPr>
          <w:b/>
          <w:bCs/>
        </w:rPr>
      </w:pPr>
    </w:p>
    <w:p w14:paraId="2198A98E" w14:textId="77777777" w:rsidR="00D31B6E" w:rsidRDefault="00D31B6E" w:rsidP="00300585">
      <w:pPr>
        <w:rPr>
          <w:b/>
          <w:bCs/>
        </w:rPr>
      </w:pPr>
    </w:p>
    <w:p w14:paraId="3227EAFF" w14:textId="77777777" w:rsidR="00D31B6E" w:rsidRDefault="00D31B6E" w:rsidP="00300585">
      <w:pPr>
        <w:rPr>
          <w:b/>
          <w:bCs/>
        </w:rPr>
      </w:pPr>
    </w:p>
    <w:p w14:paraId="005E2169" w14:textId="77777777" w:rsidR="00D31B6E" w:rsidRDefault="00D31B6E" w:rsidP="00300585">
      <w:pPr>
        <w:rPr>
          <w:b/>
          <w:bCs/>
        </w:rPr>
      </w:pPr>
    </w:p>
    <w:p w14:paraId="134C2C0B" w14:textId="77777777" w:rsidR="00D31B6E" w:rsidRDefault="00D31B6E" w:rsidP="00300585">
      <w:pPr>
        <w:rPr>
          <w:b/>
          <w:bCs/>
        </w:rPr>
      </w:pPr>
    </w:p>
    <w:p w14:paraId="48D2C93F" w14:textId="77777777" w:rsidR="00D31B6E" w:rsidRDefault="00D31B6E" w:rsidP="00300585">
      <w:pPr>
        <w:rPr>
          <w:b/>
          <w:bCs/>
        </w:rPr>
      </w:pPr>
    </w:p>
    <w:p w14:paraId="073BC08D" w14:textId="77777777" w:rsidR="00D31B6E" w:rsidRDefault="00D31B6E" w:rsidP="00300585">
      <w:pPr>
        <w:rPr>
          <w:b/>
          <w:bCs/>
        </w:rPr>
      </w:pPr>
    </w:p>
    <w:p w14:paraId="1D704E7A" w14:textId="59F635B8" w:rsidR="000D43C5" w:rsidRPr="00081643" w:rsidRDefault="000D43C5" w:rsidP="003005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81643">
        <w:rPr>
          <w:rFonts w:ascii="Times New Roman" w:hAnsi="Times New Roman" w:cs="Times New Roman"/>
          <w:b/>
          <w:bCs/>
          <w:sz w:val="24"/>
          <w:szCs w:val="24"/>
        </w:rPr>
        <w:lastRenderedPageBreak/>
        <w:t>KEY</w:t>
      </w:r>
    </w:p>
    <w:p w14:paraId="441525B6" w14:textId="610007DD" w:rsidR="00D31B6E" w:rsidRPr="00081643" w:rsidRDefault="00D31B6E" w:rsidP="00300585">
      <w:pPr>
        <w:rPr>
          <w:rFonts w:ascii="Times New Roman" w:hAnsi="Times New Roman" w:cs="Times New Roman"/>
          <w:sz w:val="24"/>
          <w:szCs w:val="24"/>
        </w:rPr>
      </w:pPr>
      <w:r w:rsidRPr="00081643">
        <w:rPr>
          <w:rFonts w:ascii="Times New Roman" w:hAnsi="Times New Roman" w:cs="Times New Roman"/>
          <w:sz w:val="24"/>
          <w:szCs w:val="24"/>
        </w:rPr>
        <w:t>Editor- The Editor se</w:t>
      </w:r>
      <w:r w:rsidR="00EB5B86" w:rsidRPr="00081643">
        <w:rPr>
          <w:rFonts w:ascii="Times New Roman" w:hAnsi="Times New Roman" w:cs="Times New Roman"/>
          <w:sz w:val="24"/>
          <w:szCs w:val="24"/>
        </w:rPr>
        <w:t>ct</w:t>
      </w:r>
      <w:r w:rsidRPr="00081643">
        <w:rPr>
          <w:rFonts w:ascii="Times New Roman" w:hAnsi="Times New Roman" w:cs="Times New Roman"/>
          <w:sz w:val="24"/>
          <w:szCs w:val="24"/>
        </w:rPr>
        <w:t xml:space="preserve">ion is where most of the </w:t>
      </w:r>
      <w:r w:rsidR="00CF3E2B" w:rsidRPr="00081643">
        <w:rPr>
          <w:rFonts w:ascii="Times New Roman" w:hAnsi="Times New Roman" w:cs="Times New Roman"/>
          <w:sz w:val="24"/>
          <w:szCs w:val="24"/>
        </w:rPr>
        <w:t>codes writing</w:t>
      </w:r>
      <w:r w:rsidRPr="00081643">
        <w:rPr>
          <w:rFonts w:ascii="Times New Roman" w:hAnsi="Times New Roman" w:cs="Times New Roman"/>
          <w:sz w:val="24"/>
          <w:szCs w:val="24"/>
        </w:rPr>
        <w:t xml:space="preserve"> was done. It also has docstrings and comments of codes and functions used in the software.</w:t>
      </w:r>
    </w:p>
    <w:p w14:paraId="5A5CD2BB" w14:textId="64F11630" w:rsidR="00D31B6E" w:rsidRPr="00081643" w:rsidRDefault="00D31B6E" w:rsidP="00300585">
      <w:pPr>
        <w:rPr>
          <w:rFonts w:ascii="Times New Roman" w:hAnsi="Times New Roman" w:cs="Times New Roman"/>
          <w:sz w:val="24"/>
          <w:szCs w:val="24"/>
        </w:rPr>
      </w:pPr>
      <w:r w:rsidRPr="00081643">
        <w:rPr>
          <w:rFonts w:ascii="Times New Roman" w:hAnsi="Times New Roman" w:cs="Times New Roman"/>
          <w:sz w:val="24"/>
          <w:szCs w:val="24"/>
        </w:rPr>
        <w:t xml:space="preserve">Help viewer – In this window, there are helpful tools including Help section, variable explorer, </w:t>
      </w:r>
      <w:r w:rsidR="008D6393" w:rsidRPr="00081643">
        <w:rPr>
          <w:rFonts w:ascii="Times New Roman" w:hAnsi="Times New Roman" w:cs="Times New Roman"/>
          <w:sz w:val="24"/>
          <w:szCs w:val="24"/>
        </w:rPr>
        <w:t>plots,</w:t>
      </w:r>
      <w:r w:rsidRPr="00081643">
        <w:rPr>
          <w:rFonts w:ascii="Times New Roman" w:hAnsi="Times New Roman" w:cs="Times New Roman"/>
          <w:sz w:val="24"/>
          <w:szCs w:val="24"/>
        </w:rPr>
        <w:t xml:space="preserve"> and files. These tools are helpful in visualizing figures </w:t>
      </w:r>
      <w:r w:rsidR="00AE3147" w:rsidRPr="00081643">
        <w:rPr>
          <w:rFonts w:ascii="Times New Roman" w:hAnsi="Times New Roman" w:cs="Times New Roman"/>
          <w:sz w:val="24"/>
          <w:szCs w:val="24"/>
        </w:rPr>
        <w:t xml:space="preserve">which </w:t>
      </w:r>
      <w:r w:rsidRPr="00081643">
        <w:rPr>
          <w:rFonts w:ascii="Times New Roman" w:hAnsi="Times New Roman" w:cs="Times New Roman"/>
          <w:sz w:val="24"/>
          <w:szCs w:val="24"/>
        </w:rPr>
        <w:t>have been plotted (plots), useful tips in writing codes (Help)</w:t>
      </w:r>
      <w:r w:rsidR="00483B27" w:rsidRPr="00081643">
        <w:rPr>
          <w:rFonts w:ascii="Times New Roman" w:hAnsi="Times New Roman" w:cs="Times New Roman"/>
          <w:sz w:val="24"/>
          <w:szCs w:val="24"/>
        </w:rPr>
        <w:t xml:space="preserve">, </w:t>
      </w:r>
      <w:r w:rsidRPr="00081643">
        <w:rPr>
          <w:rFonts w:ascii="Times New Roman" w:hAnsi="Times New Roman" w:cs="Times New Roman"/>
          <w:sz w:val="24"/>
          <w:szCs w:val="24"/>
        </w:rPr>
        <w:t>accessing variables used in the scripts (variable explorer)</w:t>
      </w:r>
      <w:r w:rsidR="00483B27" w:rsidRPr="00081643">
        <w:rPr>
          <w:rFonts w:ascii="Times New Roman" w:hAnsi="Times New Roman" w:cs="Times New Roman"/>
          <w:sz w:val="24"/>
          <w:szCs w:val="24"/>
        </w:rPr>
        <w:t xml:space="preserve"> and file directory (files)</w:t>
      </w:r>
      <w:r w:rsidRPr="00081643">
        <w:rPr>
          <w:rFonts w:ascii="Times New Roman" w:hAnsi="Times New Roman" w:cs="Times New Roman"/>
          <w:sz w:val="24"/>
          <w:szCs w:val="24"/>
        </w:rPr>
        <w:t>.</w:t>
      </w:r>
    </w:p>
    <w:p w14:paraId="7CA85162" w14:textId="7AF5B39F" w:rsidR="000D43C5" w:rsidRDefault="002716E4" w:rsidP="00300585">
      <w:pPr>
        <w:rPr>
          <w:rFonts w:ascii="Times New Roman" w:hAnsi="Times New Roman" w:cs="Times New Roman"/>
          <w:sz w:val="24"/>
          <w:szCs w:val="24"/>
        </w:rPr>
      </w:pPr>
      <w:r w:rsidRPr="00081643">
        <w:rPr>
          <w:rFonts w:ascii="Times New Roman" w:hAnsi="Times New Roman" w:cs="Times New Roman"/>
          <w:sz w:val="24"/>
          <w:szCs w:val="24"/>
        </w:rPr>
        <w:t>I</w:t>
      </w:r>
      <w:r w:rsidR="00C67456" w:rsidRPr="00081643">
        <w:rPr>
          <w:rFonts w:ascii="Times New Roman" w:hAnsi="Times New Roman" w:cs="Times New Roman"/>
          <w:sz w:val="24"/>
          <w:szCs w:val="24"/>
        </w:rPr>
        <w:t xml:space="preserve">Python console </w:t>
      </w:r>
      <w:r w:rsidR="00667EC2" w:rsidRPr="00081643">
        <w:rPr>
          <w:rFonts w:ascii="Times New Roman" w:hAnsi="Times New Roman" w:cs="Times New Roman"/>
          <w:sz w:val="24"/>
          <w:szCs w:val="24"/>
        </w:rPr>
        <w:t xml:space="preserve">– This displays some </w:t>
      </w:r>
      <w:r w:rsidR="000D43C5" w:rsidRPr="00081643">
        <w:rPr>
          <w:rFonts w:ascii="Times New Roman" w:hAnsi="Times New Roman" w:cs="Times New Roman"/>
          <w:sz w:val="24"/>
          <w:szCs w:val="24"/>
        </w:rPr>
        <w:t>scripts results and allows writing codes also.</w:t>
      </w:r>
    </w:p>
    <w:p w14:paraId="6AAA7646" w14:textId="77777777" w:rsidR="00CF6275" w:rsidRPr="00081643" w:rsidRDefault="00CF6275" w:rsidP="00300585">
      <w:pPr>
        <w:rPr>
          <w:rFonts w:ascii="Times New Roman" w:hAnsi="Times New Roman" w:cs="Times New Roman"/>
          <w:sz w:val="24"/>
          <w:szCs w:val="24"/>
        </w:rPr>
      </w:pPr>
    </w:p>
    <w:p w14:paraId="24EA5AB9" w14:textId="11ED2B8A" w:rsidR="000D43C5" w:rsidRPr="00081643" w:rsidRDefault="000D43C5" w:rsidP="003005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81643">
        <w:rPr>
          <w:rFonts w:ascii="Times New Roman" w:hAnsi="Times New Roman" w:cs="Times New Roman"/>
          <w:b/>
          <w:bCs/>
          <w:sz w:val="24"/>
          <w:szCs w:val="24"/>
        </w:rPr>
        <w:t xml:space="preserve">LOADING THE SCRIPTS </w:t>
      </w:r>
    </w:p>
    <w:p w14:paraId="34B34108" w14:textId="6FA65B60" w:rsidR="007B72AE" w:rsidRPr="00081643" w:rsidRDefault="00081643" w:rsidP="00A84FD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1893180" wp14:editId="18078314">
                <wp:simplePos x="0" y="0"/>
                <wp:positionH relativeFrom="column">
                  <wp:posOffset>929640</wp:posOffset>
                </wp:positionH>
                <wp:positionV relativeFrom="paragraph">
                  <wp:posOffset>645160</wp:posOffset>
                </wp:positionV>
                <wp:extent cx="7322820" cy="3581400"/>
                <wp:effectExtent l="0" t="0" r="11430" b="19050"/>
                <wp:wrapNone/>
                <wp:docPr id="2085451977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22820" cy="3581400"/>
                          <a:chOff x="0" y="0"/>
                          <a:chExt cx="7772400" cy="3771900"/>
                        </a:xfrm>
                      </wpg:grpSpPr>
                      <wps:wsp>
                        <wps:cNvPr id="667539590" name="Text Box 11"/>
                        <wps:cNvSpPr txBox="1"/>
                        <wps:spPr>
                          <a:xfrm>
                            <a:off x="1836420" y="0"/>
                            <a:ext cx="5935980" cy="3771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48C4F7B" w14:textId="1A0B89B9" w:rsidR="008D6393" w:rsidRDefault="00897B20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7AF49E2" wp14:editId="1D6A4A01">
                                    <wp:extent cx="5433060" cy="3674110"/>
                                    <wp:effectExtent l="0" t="0" r="0" b="2540"/>
                                    <wp:docPr id="149802934" name="Picture 12" descr="A screenshot of a computer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49802934" name="Picture 12" descr="A screenshot of a computer&#10;&#10;Description automatically generated"/>
                                            <pic:cNvPicPr/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5433060" cy="36741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9082490" name="Straight Arrow Connector 13"/>
                        <wps:cNvCnPr/>
                        <wps:spPr>
                          <a:xfrm>
                            <a:off x="1028700" y="205740"/>
                            <a:ext cx="1171188" cy="17947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58839484" name="Straight Arrow Connector 13"/>
                        <wps:cNvCnPr/>
                        <wps:spPr>
                          <a:xfrm flipV="1">
                            <a:off x="1165860" y="1853849"/>
                            <a:ext cx="1519298" cy="60360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609543" name="Text Box 14"/>
                        <wps:cNvSpPr txBox="1"/>
                        <wps:spPr>
                          <a:xfrm>
                            <a:off x="83820" y="15240"/>
                            <a:ext cx="922020" cy="54653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95D4997" w14:textId="79413D56" w:rsidR="00CD0E26" w:rsidRDefault="00CD0E26">
                              <w:r>
                                <w:t>Open file ic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17094759" name="Text Box 14"/>
                        <wps:cNvSpPr txBox="1"/>
                        <wps:spPr>
                          <a:xfrm>
                            <a:off x="0" y="2476500"/>
                            <a:ext cx="1440180" cy="5486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016AC2D" w14:textId="5F588DD4" w:rsidR="00CD0E26" w:rsidRDefault="00CD0E26" w:rsidP="00CD0E26">
                              <w:r>
                                <w:t xml:space="preserve">Pop-up box </w:t>
                              </w:r>
                              <w:r w:rsidR="000B4F35">
                                <w:t>with file directo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893180" id="Group 15" o:spid="_x0000_s1038" style="position:absolute;margin-left:73.2pt;margin-top:50.8pt;width:576.6pt;height:282pt;z-index:251667456;mso-width-relative:margin;mso-height-relative:margin" coordsize="77724,37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">
                <v:shape id="Text Box 11" o:spid="_x0000_s1039" type="#_x0000_t202" style="position:absolute;left:18364;width:59360;height:377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" fillcolor="white [3201]" strokeweight=".5pt">
                  <v:textbox>
                    <w:txbxContent>
                      <w:p w14:paraId="548C4F7B" w14:textId="1A0B89B9" w:rsidR="008D6393" w:rsidRDefault="00897B20">
                        <w:r>
                          <w:rPr>
                            <w:noProof/>
                          </w:rPr>
                          <w:drawing>
                            <wp:inline distT="0" distB="0" distL="0" distR="0" wp14:anchorId="47AF49E2" wp14:editId="1D6A4A01">
                              <wp:extent cx="5433060" cy="3674110"/>
                              <wp:effectExtent l="0" t="0" r="0" b="2540"/>
                              <wp:docPr id="149802934" name="Picture 12" descr="A screenshot of a computer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49802934" name="Picture 12" descr="A screenshot of a computer&#10;&#10;Description automatically generated"/>
                                      <pic:cNvPicPr/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433060" cy="367411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13" o:spid="_x0000_s1040" type="#_x0000_t32" style="position:absolute;left:10287;top:2057;width:11711;height:1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" strokecolor="red" strokeweight=".5pt">
                  <v:stroke endarrow="block" joinstyle="miter"/>
                </v:shape>
                <v:shape id="Straight Arrow Connector 13" o:spid="_x0000_s1041" type="#_x0000_t32" style="position:absolute;left:11658;top:18538;width:15193;height:603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" strokecolor="red" strokeweight=".5pt">
                  <v:stroke endarrow="block" joinstyle="miter"/>
                </v:shape>
                <v:shape id="Text Box 14" o:spid="_x0000_s1042" type="#_x0000_t202" style="position:absolute;left:838;top:152;width:9220;height:5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" fillcolor="white [3201]" strokeweight=".5pt">
                  <v:textbox>
                    <w:txbxContent>
                      <w:p w14:paraId="495D4997" w14:textId="79413D56" w:rsidR="00CD0E26" w:rsidRDefault="00CD0E26">
                        <w:r>
                          <w:t>Open file icon</w:t>
                        </w:r>
                      </w:p>
                    </w:txbxContent>
                  </v:textbox>
                </v:shape>
                <v:shape id="Text Box 14" o:spid="_x0000_s1043" type="#_x0000_t202" style="position:absolute;top:24765;width:14401;height:5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" fillcolor="white [3201]" strokeweight=".5pt">
                  <v:textbox>
                    <w:txbxContent>
                      <w:p w14:paraId="4016AC2D" w14:textId="5F588DD4" w:rsidR="00CD0E26" w:rsidRDefault="00CD0E26" w:rsidP="00CD0E26">
                        <w:r>
                          <w:t xml:space="preserve">Pop-up box </w:t>
                        </w:r>
                        <w:r w:rsidR="000B4F35">
                          <w:t>with file director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83B27" w:rsidRPr="00081643">
        <w:rPr>
          <w:rFonts w:ascii="Times New Roman" w:hAnsi="Times New Roman" w:cs="Times New Roman"/>
          <w:sz w:val="24"/>
          <w:szCs w:val="24"/>
        </w:rPr>
        <w:t>After lau</w:t>
      </w:r>
      <w:r w:rsidR="00D064F8" w:rsidRPr="00081643">
        <w:rPr>
          <w:rFonts w:ascii="Times New Roman" w:hAnsi="Times New Roman" w:cs="Times New Roman"/>
          <w:sz w:val="24"/>
          <w:szCs w:val="24"/>
        </w:rPr>
        <w:t>nc</w:t>
      </w:r>
      <w:r w:rsidR="00AF708C" w:rsidRPr="00081643">
        <w:rPr>
          <w:rFonts w:ascii="Times New Roman" w:hAnsi="Times New Roman" w:cs="Times New Roman"/>
          <w:sz w:val="24"/>
          <w:szCs w:val="24"/>
        </w:rPr>
        <w:t xml:space="preserve">hing the program, </w:t>
      </w:r>
      <w:r w:rsidR="00706028">
        <w:rPr>
          <w:rFonts w:ascii="Times New Roman" w:hAnsi="Times New Roman" w:cs="Times New Roman"/>
          <w:sz w:val="24"/>
          <w:szCs w:val="24"/>
        </w:rPr>
        <w:t xml:space="preserve">the </w:t>
      </w:r>
      <w:r w:rsidR="00AF708C" w:rsidRPr="00081643">
        <w:rPr>
          <w:rFonts w:ascii="Times New Roman" w:hAnsi="Times New Roman" w:cs="Times New Roman"/>
          <w:sz w:val="24"/>
          <w:szCs w:val="24"/>
        </w:rPr>
        <w:t xml:space="preserve">next step is to open the </w:t>
      </w:r>
      <w:r w:rsidR="00706028">
        <w:rPr>
          <w:rFonts w:ascii="Times New Roman" w:hAnsi="Times New Roman" w:cs="Times New Roman"/>
          <w:sz w:val="24"/>
          <w:szCs w:val="24"/>
        </w:rPr>
        <w:t>source codes (scripts) needed</w:t>
      </w:r>
      <w:r w:rsidR="00AF708C" w:rsidRPr="00081643">
        <w:rPr>
          <w:rFonts w:ascii="Times New Roman" w:hAnsi="Times New Roman" w:cs="Times New Roman"/>
          <w:sz w:val="24"/>
          <w:szCs w:val="24"/>
        </w:rPr>
        <w:t xml:space="preserve"> to run the program</w:t>
      </w:r>
      <w:r w:rsidR="00266983" w:rsidRPr="00081643">
        <w:rPr>
          <w:rFonts w:ascii="Times New Roman" w:hAnsi="Times New Roman" w:cs="Times New Roman"/>
          <w:sz w:val="24"/>
          <w:szCs w:val="24"/>
        </w:rPr>
        <w:t>. To do this, click</w:t>
      </w:r>
      <w:r w:rsidR="00322772">
        <w:rPr>
          <w:rFonts w:ascii="Times New Roman" w:hAnsi="Times New Roman" w:cs="Times New Roman"/>
          <w:sz w:val="24"/>
          <w:szCs w:val="24"/>
        </w:rPr>
        <w:t xml:space="preserve"> on</w:t>
      </w:r>
      <w:r w:rsidR="00266983" w:rsidRPr="00081643">
        <w:rPr>
          <w:rFonts w:ascii="Times New Roman" w:hAnsi="Times New Roman" w:cs="Times New Roman"/>
          <w:sz w:val="24"/>
          <w:szCs w:val="24"/>
        </w:rPr>
        <w:t xml:space="preserve"> </w:t>
      </w:r>
      <w:r w:rsidR="00A84FDB" w:rsidRPr="00081643">
        <w:rPr>
          <w:rFonts w:ascii="Times New Roman" w:hAnsi="Times New Roman" w:cs="Times New Roman"/>
          <w:sz w:val="24"/>
          <w:szCs w:val="24"/>
        </w:rPr>
        <w:t xml:space="preserve">the open </w:t>
      </w:r>
      <w:r w:rsidR="00653A4C" w:rsidRPr="00081643">
        <w:rPr>
          <w:rFonts w:ascii="Times New Roman" w:hAnsi="Times New Roman" w:cs="Times New Roman"/>
          <w:sz w:val="24"/>
          <w:szCs w:val="24"/>
        </w:rPr>
        <w:t>file</w:t>
      </w:r>
      <w:r w:rsidR="00A84FDB" w:rsidRPr="00081643">
        <w:rPr>
          <w:rFonts w:ascii="Times New Roman" w:hAnsi="Times New Roman" w:cs="Times New Roman"/>
          <w:sz w:val="24"/>
          <w:szCs w:val="24"/>
        </w:rPr>
        <w:t xml:space="preserve"> icon</w:t>
      </w:r>
      <w:r w:rsidR="00A00510" w:rsidRPr="00081643">
        <w:rPr>
          <w:rFonts w:ascii="Times New Roman" w:hAnsi="Times New Roman" w:cs="Times New Roman"/>
          <w:sz w:val="24"/>
          <w:szCs w:val="24"/>
        </w:rPr>
        <w:t xml:space="preserve"> </w:t>
      </w:r>
      <w:r w:rsidR="00653A4C" w:rsidRPr="00081643">
        <w:rPr>
          <w:rFonts w:ascii="Times New Roman" w:hAnsi="Times New Roman" w:cs="Times New Roman"/>
          <w:sz w:val="24"/>
          <w:szCs w:val="24"/>
        </w:rPr>
        <w:t xml:space="preserve">from the toolbar or hit ctrl + O </w:t>
      </w:r>
      <w:r w:rsidR="00A84FDB" w:rsidRPr="00081643">
        <w:rPr>
          <w:rFonts w:ascii="Times New Roman" w:hAnsi="Times New Roman" w:cs="Times New Roman"/>
          <w:sz w:val="24"/>
          <w:szCs w:val="24"/>
        </w:rPr>
        <w:t xml:space="preserve">to open the MCE </w:t>
      </w:r>
      <w:r w:rsidR="00965687" w:rsidRPr="00081643">
        <w:rPr>
          <w:rFonts w:ascii="Times New Roman" w:hAnsi="Times New Roman" w:cs="Times New Roman"/>
          <w:sz w:val="24"/>
          <w:szCs w:val="24"/>
        </w:rPr>
        <w:t>script files</w:t>
      </w:r>
      <w:r w:rsidR="00A84FDB" w:rsidRPr="00081643">
        <w:rPr>
          <w:rFonts w:ascii="Times New Roman" w:hAnsi="Times New Roman" w:cs="Times New Roman"/>
          <w:sz w:val="24"/>
          <w:szCs w:val="24"/>
        </w:rPr>
        <w:t xml:space="preserve"> and load </w:t>
      </w:r>
      <w:r w:rsidR="00965687" w:rsidRPr="00081643">
        <w:rPr>
          <w:rFonts w:ascii="Times New Roman" w:hAnsi="Times New Roman" w:cs="Times New Roman"/>
          <w:sz w:val="24"/>
          <w:szCs w:val="24"/>
        </w:rPr>
        <w:t>them</w:t>
      </w:r>
      <w:r w:rsidR="00A84FDB" w:rsidRPr="00081643">
        <w:rPr>
          <w:rFonts w:ascii="Times New Roman" w:hAnsi="Times New Roman" w:cs="Times New Roman"/>
          <w:sz w:val="24"/>
          <w:szCs w:val="24"/>
        </w:rPr>
        <w:t xml:space="preserve">. </w:t>
      </w:r>
      <w:r w:rsidR="000B4F35" w:rsidRPr="00081643">
        <w:rPr>
          <w:rFonts w:ascii="Times New Roman" w:hAnsi="Times New Roman" w:cs="Times New Roman"/>
          <w:sz w:val="24"/>
          <w:szCs w:val="24"/>
        </w:rPr>
        <w:t xml:space="preserve"> Once open file</w:t>
      </w:r>
      <w:r w:rsidR="00B05F8F">
        <w:rPr>
          <w:rFonts w:ascii="Times New Roman" w:hAnsi="Times New Roman" w:cs="Times New Roman"/>
          <w:sz w:val="24"/>
          <w:szCs w:val="24"/>
        </w:rPr>
        <w:t xml:space="preserve"> icon</w:t>
      </w:r>
      <w:r w:rsidR="000B4F35" w:rsidRPr="00081643">
        <w:rPr>
          <w:rFonts w:ascii="Times New Roman" w:hAnsi="Times New Roman" w:cs="Times New Roman"/>
          <w:sz w:val="24"/>
          <w:szCs w:val="24"/>
        </w:rPr>
        <w:t xml:space="preserve"> is clicked, a pop-up </w:t>
      </w:r>
      <w:r w:rsidR="00972CBE" w:rsidRPr="00081643">
        <w:rPr>
          <w:rFonts w:ascii="Times New Roman" w:hAnsi="Times New Roman" w:cs="Times New Roman"/>
          <w:sz w:val="24"/>
          <w:szCs w:val="24"/>
        </w:rPr>
        <w:t>window opens.</w:t>
      </w:r>
      <w:r w:rsidR="00A84FDB" w:rsidRPr="00081643">
        <w:rPr>
          <w:rFonts w:ascii="Times New Roman" w:hAnsi="Times New Roman" w:cs="Times New Roman"/>
          <w:sz w:val="24"/>
          <w:szCs w:val="24"/>
        </w:rPr>
        <w:t xml:space="preserve"> Make sure to select and open all files in the folder. </w:t>
      </w:r>
    </w:p>
    <w:p w14:paraId="3A6545F7" w14:textId="0FD60A0F" w:rsidR="007B72AE" w:rsidRDefault="007B72AE" w:rsidP="00A84FDB"/>
    <w:p w14:paraId="7CAA3B63" w14:textId="4BF2D99E" w:rsidR="007B72AE" w:rsidRDefault="007B72AE" w:rsidP="00A84FDB"/>
    <w:p w14:paraId="29BB3957" w14:textId="4FDB65A6" w:rsidR="007B72AE" w:rsidRDefault="007B72AE" w:rsidP="00A84FDB"/>
    <w:p w14:paraId="4A91F588" w14:textId="77777777" w:rsidR="007B72AE" w:rsidRDefault="007B72AE" w:rsidP="00A84FDB"/>
    <w:p w14:paraId="7F9E6075" w14:textId="366BD813" w:rsidR="007B72AE" w:rsidRDefault="007B72AE" w:rsidP="00A84FDB"/>
    <w:p w14:paraId="3F43C715" w14:textId="0A8715A8" w:rsidR="007B72AE" w:rsidRDefault="007B72AE" w:rsidP="00A84FDB"/>
    <w:p w14:paraId="7EDF2FC8" w14:textId="3A7F891F" w:rsidR="007B72AE" w:rsidRDefault="007B72AE" w:rsidP="00A84FDB"/>
    <w:p w14:paraId="4B302F35" w14:textId="6CFA6CE4" w:rsidR="007B72AE" w:rsidRDefault="007B72AE" w:rsidP="00A84FDB"/>
    <w:p w14:paraId="3553645D" w14:textId="2A3E691D" w:rsidR="007B72AE" w:rsidRDefault="007B72AE" w:rsidP="00A84FDB"/>
    <w:p w14:paraId="790074EC" w14:textId="238747DD" w:rsidR="007B72AE" w:rsidRDefault="007B72AE" w:rsidP="00A84FDB"/>
    <w:p w14:paraId="6EB9B3F7" w14:textId="470A5251" w:rsidR="00A97A66" w:rsidRPr="00085B0F" w:rsidRDefault="00A97A66" w:rsidP="00A84FDB">
      <w:pPr>
        <w:rPr>
          <w:rFonts w:ascii="Times New Roman" w:hAnsi="Times New Roman" w:cs="Times New Roman"/>
        </w:rPr>
      </w:pPr>
      <w:r w:rsidRPr="00085B0F">
        <w:rPr>
          <w:rFonts w:ascii="Times New Roman" w:hAnsi="Times New Roman" w:cs="Times New Roman"/>
        </w:rPr>
        <w:lastRenderedPageBreak/>
        <w:t xml:space="preserve">These files </w:t>
      </w:r>
      <w:r w:rsidR="00C9499B" w:rsidRPr="00085B0F">
        <w:rPr>
          <w:rFonts w:ascii="Times New Roman" w:hAnsi="Times New Roman" w:cs="Times New Roman"/>
        </w:rPr>
        <w:t xml:space="preserve">should be opened to ensure </w:t>
      </w:r>
      <w:r w:rsidR="007E6323">
        <w:rPr>
          <w:rFonts w:ascii="Times New Roman" w:hAnsi="Times New Roman" w:cs="Times New Roman"/>
        </w:rPr>
        <w:t xml:space="preserve">that </w:t>
      </w:r>
      <w:r w:rsidR="00C9499B" w:rsidRPr="00085B0F">
        <w:rPr>
          <w:rFonts w:ascii="Times New Roman" w:hAnsi="Times New Roman" w:cs="Times New Roman"/>
        </w:rPr>
        <w:t>the software runs smoothly</w:t>
      </w:r>
      <w:r w:rsidRPr="00085B0F">
        <w:rPr>
          <w:rFonts w:ascii="Times New Roman" w:hAnsi="Times New Roman" w:cs="Times New Roman"/>
        </w:rPr>
        <w:t>:</w:t>
      </w:r>
    </w:p>
    <w:p w14:paraId="634ACD70" w14:textId="6C6B9B9F" w:rsidR="00A97A66" w:rsidRPr="00085B0F" w:rsidRDefault="009531D8" w:rsidP="006E03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85B0F">
        <w:rPr>
          <w:rFonts w:ascii="Times New Roman" w:hAnsi="Times New Roman" w:cs="Times New Roman"/>
        </w:rPr>
        <w:t>s</w:t>
      </w:r>
      <w:r w:rsidR="00A97A66" w:rsidRPr="00085B0F">
        <w:rPr>
          <w:rFonts w:ascii="Times New Roman" w:hAnsi="Times New Roman" w:cs="Times New Roman"/>
        </w:rPr>
        <w:t>uitability_analysis_model.py</w:t>
      </w:r>
    </w:p>
    <w:p w14:paraId="541CBE23" w14:textId="4B4372A4" w:rsidR="00A97A66" w:rsidRPr="00085B0F" w:rsidRDefault="00A97A66" w:rsidP="006E03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85B0F">
        <w:rPr>
          <w:rFonts w:ascii="Times New Roman" w:hAnsi="Times New Roman" w:cs="Times New Roman"/>
        </w:rPr>
        <w:t>test.py</w:t>
      </w:r>
    </w:p>
    <w:p w14:paraId="76ABB96B" w14:textId="6B8CCD43" w:rsidR="00A97A66" w:rsidRPr="00085B0F" w:rsidRDefault="00A97A66" w:rsidP="006E03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85B0F">
        <w:rPr>
          <w:rFonts w:ascii="Times New Roman" w:hAnsi="Times New Roman" w:cs="Times New Roman"/>
        </w:rPr>
        <w:t>io.py</w:t>
      </w:r>
    </w:p>
    <w:p w14:paraId="333BDBC4" w14:textId="4ED99C19" w:rsidR="00A97A66" w:rsidRPr="00085B0F" w:rsidRDefault="006E0353" w:rsidP="006E03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85B0F">
        <w:rPr>
          <w:rFonts w:ascii="Times New Roman" w:hAnsi="Times New Roman" w:cs="Times New Roman"/>
        </w:rPr>
        <w:t>geometry.py</w:t>
      </w:r>
    </w:p>
    <w:p w14:paraId="7B6C8B0D" w14:textId="1618254D" w:rsidR="00A97A66" w:rsidRDefault="00FE334B" w:rsidP="00A84FDB"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75BC873" wp14:editId="733C4F22">
                <wp:simplePos x="0" y="0"/>
                <wp:positionH relativeFrom="column">
                  <wp:posOffset>-518160</wp:posOffset>
                </wp:positionH>
                <wp:positionV relativeFrom="paragraph">
                  <wp:posOffset>172720</wp:posOffset>
                </wp:positionV>
                <wp:extent cx="10233660" cy="5067300"/>
                <wp:effectExtent l="0" t="0" r="15240" b="19050"/>
                <wp:wrapNone/>
                <wp:docPr id="2071375527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33660" cy="5067300"/>
                          <a:chOff x="0" y="0"/>
                          <a:chExt cx="10233660" cy="5067300"/>
                        </a:xfrm>
                      </wpg:grpSpPr>
                      <wps:wsp>
                        <wps:cNvPr id="1682257152" name="Text Box 16"/>
                        <wps:cNvSpPr txBox="1"/>
                        <wps:spPr>
                          <a:xfrm>
                            <a:off x="0" y="0"/>
                            <a:ext cx="8084820" cy="50673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1887793" w14:textId="68EC7C2E" w:rsidR="00D70260" w:rsidRDefault="00D70260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364DF61" wp14:editId="7516846F">
                                    <wp:extent cx="7886700" cy="4969510"/>
                                    <wp:effectExtent l="0" t="0" r="0" b="2540"/>
                                    <wp:docPr id="41111171" name="Picture 17" descr="A screenshot of a computer program&#10;&#10;Description automatically generated with medium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41111171" name="Picture 17" descr="A screenshot of a computer program&#10;&#10;Description automatically generated with medium confidence"/>
                                            <pic:cNvPicPr/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886700" cy="49695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9765530" name="Straight Arrow Connector 18"/>
                        <wps:cNvCnPr/>
                        <wps:spPr>
                          <a:xfrm flipH="1" flipV="1">
                            <a:off x="2286000" y="834390"/>
                            <a:ext cx="6248400" cy="3276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3404438" name="Text Box 19"/>
                        <wps:cNvSpPr txBox="1"/>
                        <wps:spPr>
                          <a:xfrm>
                            <a:off x="8580120" y="990600"/>
                            <a:ext cx="1653540" cy="4648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2625269" w14:textId="4F879884" w:rsidR="00412933" w:rsidRDefault="008E30BE">
                              <w:r>
                                <w:t xml:space="preserve">Ensure all these files are </w:t>
                              </w:r>
                              <w:r w:rsidR="00FE334B">
                                <w:t>opened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5BC873" id="Group 20" o:spid="_x0000_s1044" style="position:absolute;margin-left:-40.8pt;margin-top:13.6pt;width:805.8pt;height:399pt;z-index:251671552" coordsize="102336,50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">
                <v:shape id="Text Box 16" o:spid="_x0000_s1045" type="#_x0000_t202" style="position:absolute;width:80848;height:506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" fillcolor="white [3201]" strokeweight=".5pt">
                  <v:textbox>
                    <w:txbxContent>
                      <w:p w14:paraId="61887793" w14:textId="68EC7C2E" w:rsidR="00D70260" w:rsidRDefault="00D70260">
                        <w:r>
                          <w:rPr>
                            <w:noProof/>
                          </w:rPr>
                          <w:drawing>
                            <wp:inline distT="0" distB="0" distL="0" distR="0" wp14:anchorId="5364DF61" wp14:editId="7516846F">
                              <wp:extent cx="7886700" cy="4969510"/>
                              <wp:effectExtent l="0" t="0" r="0" b="2540"/>
                              <wp:docPr id="41111171" name="Picture 17" descr="A screenshot of a computer program&#10;&#10;Description automatically generated with medium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1111171" name="Picture 17" descr="A screenshot of a computer program&#10;&#10;Description automatically generated with medium confidence"/>
                                      <pic:cNvPicPr/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886700" cy="496951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18" o:spid="_x0000_s1046" type="#_x0000_t32" style="position:absolute;left:22860;top:8343;width:62484;height:327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" strokecolor="red" strokeweight=".5pt">
                  <v:stroke endarrow="block" joinstyle="miter"/>
                </v:shape>
                <v:shape id="Text Box 19" o:spid="_x0000_s1047" type="#_x0000_t202" style="position:absolute;left:85801;top:9906;width:16535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" fillcolor="white [3201]" strokeweight=".5pt">
                  <v:textbox>
                    <w:txbxContent>
                      <w:p w14:paraId="42625269" w14:textId="4F879884" w:rsidR="00412933" w:rsidRDefault="008E30BE">
                        <w:r>
                          <w:t xml:space="preserve">Ensure all these files are </w:t>
                        </w:r>
                        <w:r w:rsidR="00FE334B">
                          <w:t>opened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DCE64E6" w14:textId="77777777" w:rsidR="00A97A66" w:rsidRDefault="00A97A66" w:rsidP="00A84FDB"/>
    <w:p w14:paraId="084A1AF8" w14:textId="77777777" w:rsidR="00013D63" w:rsidRDefault="00013D63" w:rsidP="00A84FDB"/>
    <w:p w14:paraId="7E495E69" w14:textId="4D66A692" w:rsidR="00013D63" w:rsidRDefault="00013D63" w:rsidP="00A84FDB"/>
    <w:p w14:paraId="299C02E0" w14:textId="73D5AB75" w:rsidR="00013D63" w:rsidRDefault="00013D63" w:rsidP="00A84FDB"/>
    <w:p w14:paraId="3316BFD2" w14:textId="77777777" w:rsidR="00013D63" w:rsidRDefault="00013D63" w:rsidP="00A84FDB"/>
    <w:p w14:paraId="76816CCE" w14:textId="77777777" w:rsidR="00013D63" w:rsidRDefault="00013D63" w:rsidP="00A84FDB"/>
    <w:p w14:paraId="280AD09F" w14:textId="77777777" w:rsidR="00013D63" w:rsidRDefault="00013D63" w:rsidP="00A84FDB"/>
    <w:p w14:paraId="03ED3D3C" w14:textId="77777777" w:rsidR="00013D63" w:rsidRDefault="00013D63" w:rsidP="00A84FDB"/>
    <w:p w14:paraId="694758B1" w14:textId="77777777" w:rsidR="00013D63" w:rsidRDefault="00013D63" w:rsidP="00A84FDB"/>
    <w:p w14:paraId="53648C25" w14:textId="77777777" w:rsidR="00013D63" w:rsidRDefault="00013D63" w:rsidP="00A84FDB"/>
    <w:p w14:paraId="58E94C99" w14:textId="77777777" w:rsidR="00013D63" w:rsidRDefault="00013D63" w:rsidP="00A84FDB"/>
    <w:p w14:paraId="085EE75B" w14:textId="77777777" w:rsidR="00013D63" w:rsidRDefault="00013D63" w:rsidP="00A84FDB"/>
    <w:p w14:paraId="59E3A6AA" w14:textId="77777777" w:rsidR="00013D63" w:rsidRDefault="00013D63" w:rsidP="00A84FDB"/>
    <w:p w14:paraId="2700C404" w14:textId="77777777" w:rsidR="00013D63" w:rsidRDefault="00013D63" w:rsidP="00A84FDB"/>
    <w:p w14:paraId="57191F6C" w14:textId="77777777" w:rsidR="00013D63" w:rsidRDefault="00013D63" w:rsidP="00A84FDB"/>
    <w:p w14:paraId="06A07412" w14:textId="3492476A" w:rsidR="00E63FA5" w:rsidRPr="0050398C" w:rsidRDefault="007951B5" w:rsidP="00300585">
      <w:pPr>
        <w:rPr>
          <w:rFonts w:ascii="Times New Roman" w:hAnsi="Times New Roman" w:cs="Times New Roman"/>
          <w:sz w:val="24"/>
          <w:szCs w:val="24"/>
        </w:rPr>
      </w:pPr>
      <w:r w:rsidRPr="0050398C">
        <w:rPr>
          <w:rFonts w:ascii="Times New Roman" w:hAnsi="Times New Roman" w:cs="Times New Roman"/>
          <w:sz w:val="24"/>
          <w:szCs w:val="24"/>
        </w:rPr>
        <w:lastRenderedPageBreak/>
        <w:t>To ensure</w:t>
      </w:r>
      <w:r w:rsidR="0050398C">
        <w:rPr>
          <w:rFonts w:ascii="Times New Roman" w:hAnsi="Times New Roman" w:cs="Times New Roman"/>
          <w:sz w:val="24"/>
          <w:szCs w:val="24"/>
        </w:rPr>
        <w:t xml:space="preserve"> that</w:t>
      </w:r>
      <w:r w:rsidRPr="0050398C">
        <w:rPr>
          <w:rFonts w:ascii="Times New Roman" w:hAnsi="Times New Roman" w:cs="Times New Roman"/>
          <w:sz w:val="24"/>
          <w:szCs w:val="24"/>
        </w:rPr>
        <w:t xml:space="preserve"> the GUI window opens when the code is run in the </w:t>
      </w:r>
      <w:r w:rsidR="002F49D4">
        <w:rPr>
          <w:rFonts w:ascii="Times New Roman" w:hAnsi="Times New Roman" w:cs="Times New Roman"/>
          <w:sz w:val="24"/>
          <w:szCs w:val="24"/>
        </w:rPr>
        <w:t>subsequent</w:t>
      </w:r>
      <w:r w:rsidR="00190C3D" w:rsidRPr="0050398C">
        <w:rPr>
          <w:rFonts w:ascii="Times New Roman" w:hAnsi="Times New Roman" w:cs="Times New Roman"/>
          <w:sz w:val="24"/>
          <w:szCs w:val="24"/>
        </w:rPr>
        <w:t xml:space="preserve"> steps, </w:t>
      </w:r>
      <w:r w:rsidR="007110A5" w:rsidRPr="0050398C">
        <w:rPr>
          <w:rFonts w:ascii="Times New Roman" w:hAnsi="Times New Roman" w:cs="Times New Roman"/>
          <w:sz w:val="24"/>
          <w:szCs w:val="24"/>
        </w:rPr>
        <w:t xml:space="preserve">it is important to </w:t>
      </w:r>
      <w:r w:rsidR="009D1AB0" w:rsidRPr="0050398C">
        <w:rPr>
          <w:rFonts w:ascii="Times New Roman" w:hAnsi="Times New Roman" w:cs="Times New Roman"/>
          <w:sz w:val="24"/>
          <w:szCs w:val="24"/>
        </w:rPr>
        <w:t xml:space="preserve">change the default Graphics backend option for </w:t>
      </w:r>
      <w:r w:rsidR="00A67A0A">
        <w:rPr>
          <w:rFonts w:ascii="Times New Roman" w:hAnsi="Times New Roman" w:cs="Times New Roman"/>
          <w:sz w:val="24"/>
          <w:szCs w:val="24"/>
        </w:rPr>
        <w:t>IP</w:t>
      </w:r>
      <w:r w:rsidR="009D1AB0" w:rsidRPr="0050398C">
        <w:rPr>
          <w:rFonts w:ascii="Times New Roman" w:hAnsi="Times New Roman" w:cs="Times New Roman"/>
          <w:sz w:val="24"/>
          <w:szCs w:val="24"/>
        </w:rPr>
        <w:t>ython console. To do this, follow the</w:t>
      </w:r>
      <w:r w:rsidR="004B3431" w:rsidRPr="0050398C">
        <w:rPr>
          <w:rFonts w:ascii="Times New Roman" w:hAnsi="Times New Roman" w:cs="Times New Roman"/>
          <w:sz w:val="24"/>
          <w:szCs w:val="24"/>
        </w:rPr>
        <w:t>se steps:</w:t>
      </w:r>
    </w:p>
    <w:p w14:paraId="6214BB72" w14:textId="4F4F6A3B" w:rsidR="004B3431" w:rsidRPr="004C49C4" w:rsidRDefault="004D57C9" w:rsidP="0030058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33AE4A26" wp14:editId="01199D78">
                <wp:simplePos x="0" y="0"/>
                <wp:positionH relativeFrom="column">
                  <wp:posOffset>-22860</wp:posOffset>
                </wp:positionH>
                <wp:positionV relativeFrom="paragraph">
                  <wp:posOffset>48260</wp:posOffset>
                </wp:positionV>
                <wp:extent cx="7498080" cy="4792980"/>
                <wp:effectExtent l="0" t="0" r="26670" b="26670"/>
                <wp:wrapNone/>
                <wp:docPr id="895608535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98080" cy="4792980"/>
                          <a:chOff x="0" y="0"/>
                          <a:chExt cx="7498080" cy="4792980"/>
                        </a:xfrm>
                      </wpg:grpSpPr>
                      <wps:wsp>
                        <wps:cNvPr id="805135504" name="Text Box 54"/>
                        <wps:cNvSpPr txBox="1"/>
                        <wps:spPr>
                          <a:xfrm>
                            <a:off x="0" y="525780"/>
                            <a:ext cx="7490460" cy="42672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222F536" w14:textId="14BA246D" w:rsidR="004B3431" w:rsidRDefault="00D45719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414246B" wp14:editId="66B82EEA">
                                    <wp:extent cx="7219315" cy="4183380"/>
                                    <wp:effectExtent l="0" t="0" r="635" b="7620"/>
                                    <wp:docPr id="1253634802" name="Picture 55" descr="A screenshot of a computer program&#10;&#10;Description automatically generated with medium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53634802" name="Picture 55" descr="A screenshot of a computer program&#10;&#10;Description automatically generated with medium confidence"/>
                                            <pic:cNvPicPr/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219315" cy="41833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3845820" name="Straight Arrow Connector 56"/>
                        <wps:cNvCnPr/>
                        <wps:spPr>
                          <a:xfrm flipH="1">
                            <a:off x="3299460" y="243840"/>
                            <a:ext cx="1143000" cy="5943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281429" name="Text Box 57"/>
                        <wps:cNvSpPr txBox="1"/>
                        <wps:spPr>
                          <a:xfrm>
                            <a:off x="4465320" y="0"/>
                            <a:ext cx="3032760" cy="4648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A233CAD" w14:textId="5712E6F7" w:rsidR="000116AC" w:rsidRDefault="004C49C4">
                              <w:r>
                                <w:t>C</w:t>
                              </w:r>
                              <w:r w:rsidR="00067E7F">
                                <w:t xml:space="preserve">lick the </w:t>
                              </w:r>
                              <w:r w:rsidR="00535A2C">
                                <w:t>Preferences button</w:t>
                              </w:r>
                              <w:r w:rsidR="00DF569A">
                                <w:t xml:space="preserve"> from the toolbar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AE4A26" id="Group 58" o:spid="_x0000_s1048" style="position:absolute;margin-left:-1.8pt;margin-top:3.8pt;width:590.4pt;height:377.4pt;z-index:251712512" coordsize="74980,47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">
                <v:shape id="Text Box 54" o:spid="_x0000_s1049" type="#_x0000_t202" style="position:absolute;top:5257;width:74904;height:426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" fillcolor="white [3201]" strokeweight=".5pt">
                  <v:textbox>
                    <w:txbxContent>
                      <w:p w14:paraId="4222F536" w14:textId="14BA246D" w:rsidR="004B3431" w:rsidRDefault="00D45719">
                        <w:r>
                          <w:rPr>
                            <w:noProof/>
                          </w:rPr>
                          <w:drawing>
                            <wp:inline distT="0" distB="0" distL="0" distR="0" wp14:anchorId="4414246B" wp14:editId="66B82EEA">
                              <wp:extent cx="7219315" cy="4183380"/>
                              <wp:effectExtent l="0" t="0" r="635" b="7620"/>
                              <wp:docPr id="1253634802" name="Picture 55" descr="A screenshot of a computer program&#10;&#10;Description automatically generated with medium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53634802" name="Picture 55" descr="A screenshot of a computer program&#10;&#10;Description automatically generated with medium confidence"/>
                                      <pic:cNvPicPr/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219315" cy="418338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56" o:spid="_x0000_s1050" type="#_x0000_t32" style="position:absolute;left:32994;top:2438;width:11430;height:59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" strokecolor="red" strokeweight=".5pt">
                  <v:stroke endarrow="block" joinstyle="miter"/>
                </v:shape>
                <v:shape id="Text Box 57" o:spid="_x0000_s1051" type="#_x0000_t202" style="position:absolute;left:44653;width:30327;height:4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" fillcolor="white [3201]" strokeweight=".5pt">
                  <v:textbox>
                    <w:txbxContent>
                      <w:p w14:paraId="3A233CAD" w14:textId="5712E6F7" w:rsidR="000116AC" w:rsidRDefault="004C49C4">
                        <w:r>
                          <w:t>C</w:t>
                        </w:r>
                        <w:r w:rsidR="00067E7F">
                          <w:t xml:space="preserve">lick the </w:t>
                        </w:r>
                        <w:r w:rsidR="00535A2C">
                          <w:t>Preferences button</w:t>
                        </w:r>
                        <w:r w:rsidR="00DF569A">
                          <w:t xml:space="preserve"> from the toolbar</w:t>
                        </w:r>
                        <w:r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97B02">
        <w:t>F</w:t>
      </w:r>
      <w:r w:rsidR="00D97B02" w:rsidRPr="004C49C4">
        <w:rPr>
          <w:rFonts w:ascii="Times New Roman" w:hAnsi="Times New Roman" w:cs="Times New Roman"/>
          <w:sz w:val="24"/>
          <w:szCs w:val="24"/>
        </w:rPr>
        <w:t xml:space="preserve">irst </w:t>
      </w:r>
      <w:r w:rsidR="004C49C4" w:rsidRPr="004C49C4">
        <w:rPr>
          <w:rFonts w:ascii="Times New Roman" w:hAnsi="Times New Roman" w:cs="Times New Roman"/>
          <w:sz w:val="24"/>
          <w:szCs w:val="24"/>
        </w:rPr>
        <w:t>open the preferences dialogue box.</w:t>
      </w:r>
    </w:p>
    <w:p w14:paraId="6C1867C4" w14:textId="2AD56E51" w:rsidR="00E63FA5" w:rsidRDefault="00397103" w:rsidP="00300585">
      <w:r>
        <w:tab/>
      </w:r>
    </w:p>
    <w:p w14:paraId="04A20798" w14:textId="77777777" w:rsidR="00397103" w:rsidRDefault="00397103" w:rsidP="00300585"/>
    <w:p w14:paraId="38387BF0" w14:textId="77777777" w:rsidR="00397103" w:rsidRDefault="00397103" w:rsidP="00300585"/>
    <w:p w14:paraId="563F667E" w14:textId="77777777" w:rsidR="00397103" w:rsidRDefault="00397103" w:rsidP="00300585"/>
    <w:p w14:paraId="4AB926C2" w14:textId="77777777" w:rsidR="00397103" w:rsidRDefault="00397103" w:rsidP="00300585"/>
    <w:p w14:paraId="6BB3E578" w14:textId="77777777" w:rsidR="00397103" w:rsidRDefault="00397103" w:rsidP="00300585"/>
    <w:p w14:paraId="4A549BFA" w14:textId="77777777" w:rsidR="00397103" w:rsidRDefault="00397103" w:rsidP="00300585"/>
    <w:p w14:paraId="6BDF2B6D" w14:textId="77777777" w:rsidR="00397103" w:rsidRDefault="00397103" w:rsidP="00300585"/>
    <w:p w14:paraId="58273CB4" w14:textId="77777777" w:rsidR="00397103" w:rsidRDefault="00397103" w:rsidP="00300585"/>
    <w:p w14:paraId="55245EA8" w14:textId="77777777" w:rsidR="00397103" w:rsidRDefault="00397103" w:rsidP="00300585"/>
    <w:p w14:paraId="70CDC494" w14:textId="77777777" w:rsidR="00397103" w:rsidRDefault="00397103" w:rsidP="00300585"/>
    <w:p w14:paraId="6632411E" w14:textId="77777777" w:rsidR="00397103" w:rsidRDefault="00397103" w:rsidP="00300585"/>
    <w:p w14:paraId="5A3A425B" w14:textId="77777777" w:rsidR="00397103" w:rsidRDefault="00397103" w:rsidP="00300585"/>
    <w:p w14:paraId="7DA7E4F4" w14:textId="77777777" w:rsidR="00397103" w:rsidRDefault="00397103" w:rsidP="00300585"/>
    <w:p w14:paraId="0CF443FB" w14:textId="77777777" w:rsidR="00397103" w:rsidRDefault="00397103" w:rsidP="00300585"/>
    <w:p w14:paraId="70A705EB" w14:textId="77777777" w:rsidR="00397103" w:rsidRDefault="00397103" w:rsidP="00300585"/>
    <w:p w14:paraId="7ABB83FB" w14:textId="77777777" w:rsidR="00E63FA5" w:rsidRDefault="00E63FA5" w:rsidP="00300585"/>
    <w:p w14:paraId="082B1DD2" w14:textId="02218ECE" w:rsidR="00E63FA5" w:rsidRPr="00527844" w:rsidRDefault="008B7364" w:rsidP="00300585">
      <w:pPr>
        <w:rPr>
          <w:rFonts w:ascii="Times New Roman" w:hAnsi="Times New Roman" w:cs="Times New Roman"/>
          <w:sz w:val="24"/>
          <w:szCs w:val="24"/>
        </w:rPr>
      </w:pPr>
      <w:r w:rsidRPr="00527844">
        <w:rPr>
          <w:rFonts w:ascii="Times New Roman" w:hAnsi="Times New Roman" w:cs="Times New Roman"/>
          <w:sz w:val="24"/>
          <w:szCs w:val="24"/>
        </w:rPr>
        <w:lastRenderedPageBreak/>
        <w:t xml:space="preserve">From the window that pops up after clicking the </w:t>
      </w:r>
      <w:r w:rsidR="00D41AEE" w:rsidRPr="00527844">
        <w:rPr>
          <w:rFonts w:ascii="Times New Roman" w:hAnsi="Times New Roman" w:cs="Times New Roman"/>
          <w:sz w:val="24"/>
          <w:szCs w:val="24"/>
        </w:rPr>
        <w:t xml:space="preserve">preferences button, click the </w:t>
      </w:r>
      <w:r w:rsidR="00527844" w:rsidRPr="00527844">
        <w:rPr>
          <w:rFonts w:ascii="Times New Roman" w:hAnsi="Times New Roman" w:cs="Times New Roman"/>
          <w:sz w:val="24"/>
          <w:szCs w:val="24"/>
        </w:rPr>
        <w:t>IPython</w:t>
      </w:r>
      <w:r w:rsidR="00D41AEE" w:rsidRPr="00527844">
        <w:rPr>
          <w:rFonts w:ascii="Times New Roman" w:hAnsi="Times New Roman" w:cs="Times New Roman"/>
          <w:sz w:val="24"/>
          <w:szCs w:val="24"/>
        </w:rPr>
        <w:t xml:space="preserve"> console tab to make it active. Then </w:t>
      </w:r>
      <w:r w:rsidR="00580D83" w:rsidRPr="00527844">
        <w:rPr>
          <w:rFonts w:ascii="Times New Roman" w:hAnsi="Times New Roman" w:cs="Times New Roman"/>
          <w:sz w:val="24"/>
          <w:szCs w:val="24"/>
        </w:rPr>
        <w:t>click Graph</w:t>
      </w:r>
      <w:r w:rsidR="000D34CD" w:rsidRPr="00527844">
        <w:rPr>
          <w:rFonts w:ascii="Times New Roman" w:hAnsi="Times New Roman" w:cs="Times New Roman"/>
          <w:sz w:val="24"/>
          <w:szCs w:val="24"/>
        </w:rPr>
        <w:t xml:space="preserve">ics tab from the vertical toolbar at the top of the window. </w:t>
      </w:r>
      <w:r w:rsidR="00C13A10" w:rsidRPr="00527844">
        <w:rPr>
          <w:rFonts w:ascii="Times New Roman" w:hAnsi="Times New Roman" w:cs="Times New Roman"/>
          <w:sz w:val="24"/>
          <w:szCs w:val="24"/>
        </w:rPr>
        <w:t xml:space="preserve">From the Graphics backend area, click the </w:t>
      </w:r>
      <w:r w:rsidR="00527844" w:rsidRPr="00527844">
        <w:rPr>
          <w:rFonts w:ascii="Times New Roman" w:hAnsi="Times New Roman" w:cs="Times New Roman"/>
          <w:sz w:val="24"/>
          <w:szCs w:val="24"/>
        </w:rPr>
        <w:t>drop-down</w:t>
      </w:r>
      <w:r w:rsidR="00C13A10" w:rsidRPr="00527844">
        <w:rPr>
          <w:rFonts w:ascii="Times New Roman" w:hAnsi="Times New Roman" w:cs="Times New Roman"/>
          <w:sz w:val="24"/>
          <w:szCs w:val="24"/>
        </w:rPr>
        <w:t xml:space="preserve"> icon and select </w:t>
      </w:r>
      <w:r w:rsidR="008D5975" w:rsidRPr="00527844">
        <w:rPr>
          <w:rFonts w:ascii="Times New Roman" w:hAnsi="Times New Roman" w:cs="Times New Roman"/>
          <w:sz w:val="24"/>
          <w:szCs w:val="24"/>
        </w:rPr>
        <w:t xml:space="preserve">Tkinter from the options. Accept to restart kernel if prompted and restart </w:t>
      </w:r>
      <w:r w:rsidR="00527844" w:rsidRPr="00527844">
        <w:rPr>
          <w:rFonts w:ascii="Times New Roman" w:hAnsi="Times New Roman" w:cs="Times New Roman"/>
          <w:sz w:val="24"/>
          <w:szCs w:val="24"/>
        </w:rPr>
        <w:t>Spyder</w:t>
      </w:r>
      <w:r w:rsidR="008D5975" w:rsidRPr="00527844">
        <w:rPr>
          <w:rFonts w:ascii="Times New Roman" w:hAnsi="Times New Roman" w:cs="Times New Roman"/>
          <w:sz w:val="24"/>
          <w:szCs w:val="24"/>
        </w:rPr>
        <w:t xml:space="preserve"> to apply changes effectively. See the figure </w:t>
      </w:r>
      <w:r w:rsidR="00221778" w:rsidRPr="00527844">
        <w:rPr>
          <w:rFonts w:ascii="Times New Roman" w:hAnsi="Times New Roman" w:cs="Times New Roman"/>
          <w:sz w:val="24"/>
          <w:szCs w:val="24"/>
        </w:rPr>
        <w:t>below for help.</w:t>
      </w:r>
    </w:p>
    <w:p w14:paraId="6B0E2709" w14:textId="5E914218" w:rsidR="00E63FA5" w:rsidRDefault="00671C36" w:rsidP="00300585"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5A18763" wp14:editId="4EBAA5DD">
                <wp:simplePos x="0" y="0"/>
                <wp:positionH relativeFrom="column">
                  <wp:posOffset>-480060</wp:posOffset>
                </wp:positionH>
                <wp:positionV relativeFrom="paragraph">
                  <wp:posOffset>93345</wp:posOffset>
                </wp:positionV>
                <wp:extent cx="10149840" cy="5791200"/>
                <wp:effectExtent l="0" t="0" r="22860" b="19050"/>
                <wp:wrapNone/>
                <wp:docPr id="1371379744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49840" cy="5791200"/>
                          <a:chOff x="0" y="0"/>
                          <a:chExt cx="10149840" cy="5791200"/>
                        </a:xfrm>
                      </wpg:grpSpPr>
                      <wps:wsp>
                        <wps:cNvPr id="704554014" name="Text Box 59"/>
                        <wps:cNvSpPr txBox="1"/>
                        <wps:spPr>
                          <a:xfrm>
                            <a:off x="480060" y="381000"/>
                            <a:ext cx="7719060" cy="46786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2F3E009" w14:textId="436C6151" w:rsidR="00580D83" w:rsidRDefault="00580D83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2FDE4BCD" wp14:editId="4B033675">
                                    <wp:extent cx="7588655" cy="4556760"/>
                                    <wp:effectExtent l="0" t="0" r="0" b="0"/>
                                    <wp:docPr id="1946954054" name="Picture 6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46954054" name="Picture 60"/>
                                            <pic:cNvPicPr/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597215" cy="45619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4381400" name="Straight Arrow Connector 61"/>
                        <wps:cNvCnPr/>
                        <wps:spPr>
                          <a:xfrm flipV="1">
                            <a:off x="403860" y="3589020"/>
                            <a:ext cx="2141220" cy="17221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9048415" name="Text Box 62"/>
                        <wps:cNvSpPr txBox="1"/>
                        <wps:spPr>
                          <a:xfrm>
                            <a:off x="0" y="5295900"/>
                            <a:ext cx="1584960" cy="358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964CC6D" w14:textId="5BB4363D" w:rsidR="000723F9" w:rsidRDefault="003B739B">
                              <w:r>
                                <w:t xml:space="preserve">IPython console </w:t>
                              </w:r>
                              <w:r w:rsidR="00E54A5C">
                                <w:t>ta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4547817" name="Straight Arrow Connector 63"/>
                        <wps:cNvCnPr/>
                        <wps:spPr>
                          <a:xfrm>
                            <a:off x="2834640" y="259080"/>
                            <a:ext cx="746760" cy="144018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958111" name="Text Box 64"/>
                        <wps:cNvSpPr txBox="1"/>
                        <wps:spPr>
                          <a:xfrm>
                            <a:off x="2316480" y="0"/>
                            <a:ext cx="967740" cy="2286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8FFE9E1" w14:textId="246DE912" w:rsidR="00E54A5C" w:rsidRDefault="00C62964">
                              <w:r>
                                <w:t>Graphics ta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7423664" name="Straight Arrow Connector 63"/>
                        <wps:cNvCnPr/>
                        <wps:spPr>
                          <a:xfrm flipH="1">
                            <a:off x="4061460" y="2186940"/>
                            <a:ext cx="4389120" cy="4572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4922870" name="Text Box 65"/>
                        <wps:cNvSpPr txBox="1"/>
                        <wps:spPr>
                          <a:xfrm>
                            <a:off x="8496300" y="1920240"/>
                            <a:ext cx="1653540" cy="7010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0FD7E4C" w14:textId="3665C0BA" w:rsidR="001854DE" w:rsidRDefault="001854DE">
                              <w:r>
                                <w:t xml:space="preserve">Click this Drop-down menu </w:t>
                              </w:r>
                              <w:r w:rsidR="00A402DE">
                                <w:t>button to access Tkinter option</w:t>
                              </w:r>
                              <w:r w:rsidR="00672FD5"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2288844" name="Straight Arrow Connector 63"/>
                        <wps:cNvCnPr/>
                        <wps:spPr>
                          <a:xfrm flipH="1" flipV="1">
                            <a:off x="4023360" y="3086100"/>
                            <a:ext cx="2674620" cy="227838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42471215" name="Text Box 67"/>
                        <wps:cNvSpPr txBox="1"/>
                        <wps:spPr>
                          <a:xfrm>
                            <a:off x="6469380" y="5433060"/>
                            <a:ext cx="3413760" cy="358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4D181DB" w14:textId="5197EDDE" w:rsidR="00A402DE" w:rsidRDefault="003F220A">
                              <w:r>
                                <w:t xml:space="preserve">Select </w:t>
                              </w:r>
                              <w:r w:rsidR="0041605F">
                                <w:t xml:space="preserve">Tkinter from the list and restart </w:t>
                              </w:r>
                              <w:r w:rsidR="00587970">
                                <w:t>Spyder</w:t>
                              </w:r>
                              <w:r w:rsidR="007E0C3E"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A18763" id="Group 68" o:spid="_x0000_s1052" style="position:absolute;margin-left:-37.8pt;margin-top:7.35pt;width:799.2pt;height:456pt;z-index:251724800" coordsize="101498,579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">
                <v:shape id="Text Box 59" o:spid="_x0000_s1053" type="#_x0000_t202" style="position:absolute;left:4800;top:3810;width:77191;height:46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" fillcolor="white [3201]" strokeweight=".5pt">
                  <v:textbox>
                    <w:txbxContent>
                      <w:p w14:paraId="72F3E009" w14:textId="436C6151" w:rsidR="00580D83" w:rsidRDefault="00580D83">
                        <w:r>
                          <w:rPr>
                            <w:noProof/>
                          </w:rPr>
                          <w:drawing>
                            <wp:inline distT="0" distB="0" distL="0" distR="0" wp14:anchorId="2FDE4BCD" wp14:editId="4B033675">
                              <wp:extent cx="7588655" cy="4556760"/>
                              <wp:effectExtent l="0" t="0" r="0" b="0"/>
                              <wp:docPr id="1946954054" name="Picture 6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946954054" name="Picture 60"/>
                                      <pic:cNvPicPr/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597215" cy="45619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61" o:spid="_x0000_s1054" type="#_x0000_t32" style="position:absolute;left:4038;top:35890;width:21412;height:172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" strokecolor="red" strokeweight=".5pt">
                  <v:stroke endarrow="block" joinstyle="miter"/>
                </v:shape>
                <v:shape id="Text Box 62" o:spid="_x0000_s1055" type="#_x0000_t202" style="position:absolute;top:52959;width:15849;height:3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" fillcolor="white [3201]" strokeweight=".5pt">
                  <v:textbox>
                    <w:txbxContent>
                      <w:p w14:paraId="1964CC6D" w14:textId="5BB4363D" w:rsidR="000723F9" w:rsidRDefault="003B739B">
                        <w:r>
                          <w:t xml:space="preserve">IPython console </w:t>
                        </w:r>
                        <w:r w:rsidR="00E54A5C">
                          <w:t>tab</w:t>
                        </w:r>
                      </w:p>
                    </w:txbxContent>
                  </v:textbox>
                </v:shape>
                <v:shape id="Straight Arrow Connector 63" o:spid="_x0000_s1056" type="#_x0000_t32" style="position:absolute;left:28346;top:2590;width:7468;height:144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" strokecolor="red" strokeweight=".5pt">
                  <v:stroke endarrow="block" joinstyle="miter"/>
                </v:shape>
                <v:shape id="Text Box 64" o:spid="_x0000_s1057" type="#_x0000_t202" style="position:absolute;left:23164;width:967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" fillcolor="white [3201]" strokeweight=".5pt">
                  <v:textbox>
                    <w:txbxContent>
                      <w:p w14:paraId="58FFE9E1" w14:textId="246DE912" w:rsidR="00E54A5C" w:rsidRDefault="00C62964">
                        <w:r>
                          <w:t>Graphics tab</w:t>
                        </w:r>
                      </w:p>
                    </w:txbxContent>
                  </v:textbox>
                </v:shape>
                <v:shape id="Straight Arrow Connector 63" o:spid="_x0000_s1058" type="#_x0000_t32" style="position:absolute;left:40614;top:21869;width:43891;height:45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" strokecolor="red" strokeweight=".5pt">
                  <v:stroke endarrow="block" joinstyle="miter"/>
                </v:shape>
                <v:shape id="Text Box 65" o:spid="_x0000_s1059" type="#_x0000_t202" style="position:absolute;left:84963;top:19202;width:16535;height:7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" fillcolor="white [3201]" strokeweight=".5pt">
                  <v:textbox>
                    <w:txbxContent>
                      <w:p w14:paraId="40FD7E4C" w14:textId="3665C0BA" w:rsidR="001854DE" w:rsidRDefault="001854DE">
                        <w:r>
                          <w:t xml:space="preserve">Click this Drop-down menu </w:t>
                        </w:r>
                        <w:r w:rsidR="00A402DE">
                          <w:t>button to access Tkinter option</w:t>
                        </w:r>
                        <w:r w:rsidR="00672FD5">
                          <w:t>.</w:t>
                        </w:r>
                      </w:p>
                    </w:txbxContent>
                  </v:textbox>
                </v:shape>
                <v:shape id="Straight Arrow Connector 63" o:spid="_x0000_s1060" type="#_x0000_t32" style="position:absolute;left:40233;top:30861;width:26746;height:2278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" strokecolor="red" strokeweight=".5pt">
                  <v:stroke endarrow="block" joinstyle="miter"/>
                </v:shape>
                <v:shape id="Text Box 67" o:spid="_x0000_s1061" type="#_x0000_t202" style="position:absolute;left:64693;top:54330;width:34138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" fillcolor="white [3201]" strokeweight=".5pt">
                  <v:textbox>
                    <w:txbxContent>
                      <w:p w14:paraId="04D181DB" w14:textId="5197EDDE" w:rsidR="00A402DE" w:rsidRDefault="003F220A">
                        <w:r>
                          <w:t xml:space="preserve">Select </w:t>
                        </w:r>
                        <w:r w:rsidR="0041605F">
                          <w:t xml:space="preserve">Tkinter from the list and restart </w:t>
                        </w:r>
                        <w:r w:rsidR="00587970">
                          <w:t>Spyder</w:t>
                        </w:r>
                        <w:r w:rsidR="007E0C3E">
                          <w:t>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78D4912" w14:textId="47CCCA09" w:rsidR="00E63FA5" w:rsidRDefault="00E63FA5" w:rsidP="00300585"/>
    <w:p w14:paraId="11B2EF8B" w14:textId="73231528" w:rsidR="00E63FA5" w:rsidRDefault="00E63FA5" w:rsidP="00300585"/>
    <w:p w14:paraId="433DBE67" w14:textId="77777777" w:rsidR="00E63FA5" w:rsidRDefault="00E63FA5" w:rsidP="00300585"/>
    <w:p w14:paraId="499D2C87" w14:textId="3047FC1E" w:rsidR="00E63FA5" w:rsidRDefault="00E63FA5" w:rsidP="00300585"/>
    <w:p w14:paraId="0A44F1CF" w14:textId="5CABA7E8" w:rsidR="00E63FA5" w:rsidRDefault="00E63FA5" w:rsidP="00300585"/>
    <w:p w14:paraId="3E9FF5EA" w14:textId="46822B7E" w:rsidR="00E63FA5" w:rsidRDefault="00E63FA5" w:rsidP="00300585"/>
    <w:p w14:paraId="252BC821" w14:textId="5B192C73" w:rsidR="00E63FA5" w:rsidRDefault="00E63FA5" w:rsidP="00300585"/>
    <w:p w14:paraId="4BAE41A4" w14:textId="77777777" w:rsidR="00E63FA5" w:rsidRDefault="00E63FA5" w:rsidP="00300585"/>
    <w:p w14:paraId="15D70660" w14:textId="3A123E78" w:rsidR="00E63FA5" w:rsidRDefault="00E63FA5" w:rsidP="00300585"/>
    <w:p w14:paraId="595CF805" w14:textId="3AF33FF2" w:rsidR="00E63FA5" w:rsidRDefault="00E63FA5" w:rsidP="00300585"/>
    <w:p w14:paraId="4B2DB152" w14:textId="4FD6CD53" w:rsidR="00E63FA5" w:rsidRDefault="00E63FA5" w:rsidP="00300585"/>
    <w:p w14:paraId="0072DD40" w14:textId="6CBD25A9" w:rsidR="00E63FA5" w:rsidRDefault="00E63FA5" w:rsidP="00300585"/>
    <w:p w14:paraId="4B0C1E73" w14:textId="4EBD1C34" w:rsidR="00E63FA5" w:rsidRDefault="00E63FA5" w:rsidP="00300585"/>
    <w:p w14:paraId="2F6630B7" w14:textId="77777777" w:rsidR="00E63FA5" w:rsidRDefault="00E63FA5" w:rsidP="00300585"/>
    <w:p w14:paraId="0994FA6D" w14:textId="77777777" w:rsidR="004D57C9" w:rsidRDefault="004D57C9" w:rsidP="00300585"/>
    <w:p w14:paraId="7DF17C2A" w14:textId="77777777" w:rsidR="004D57C9" w:rsidRDefault="004D57C9" w:rsidP="00300585"/>
    <w:p w14:paraId="36548783" w14:textId="684E3BFA" w:rsidR="004D57C9" w:rsidRDefault="004D57C9" w:rsidP="00300585"/>
    <w:p w14:paraId="6C5D58E3" w14:textId="79254EE6" w:rsidR="00227B31" w:rsidRPr="00F178DF" w:rsidRDefault="00227B31" w:rsidP="0030058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78DF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tarting Spyder</w:t>
      </w:r>
    </w:p>
    <w:p w14:paraId="70B3BE8A" w14:textId="6B4F05A1" w:rsidR="00C075FF" w:rsidRPr="007E0C3E" w:rsidRDefault="00C075FF" w:rsidP="00300585">
      <w:pPr>
        <w:rPr>
          <w:rFonts w:ascii="Times New Roman" w:hAnsi="Times New Roman" w:cs="Times New Roman"/>
          <w:sz w:val="24"/>
          <w:szCs w:val="24"/>
        </w:rPr>
      </w:pPr>
      <w:r w:rsidRPr="007E0C3E">
        <w:rPr>
          <w:rFonts w:ascii="Times New Roman" w:hAnsi="Times New Roman" w:cs="Times New Roman"/>
          <w:sz w:val="24"/>
          <w:szCs w:val="24"/>
        </w:rPr>
        <w:t xml:space="preserve">To restart Spyder, click on file </w:t>
      </w:r>
      <w:r w:rsidR="007E0C3E" w:rsidRPr="007E0C3E">
        <w:rPr>
          <w:rFonts w:ascii="Times New Roman" w:hAnsi="Times New Roman" w:cs="Times New Roman"/>
          <w:sz w:val="24"/>
          <w:szCs w:val="24"/>
        </w:rPr>
        <w:t>from the tabs, and click on Restart from the options.</w:t>
      </w:r>
    </w:p>
    <w:p w14:paraId="71101C5F" w14:textId="3E8B379E" w:rsidR="00C075FF" w:rsidRDefault="00F178DF" w:rsidP="00300585">
      <w:r>
        <w:rPr>
          <w:noProof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7DE17173" wp14:editId="02EBE50B">
                <wp:simplePos x="0" y="0"/>
                <wp:positionH relativeFrom="column">
                  <wp:posOffset>-754380</wp:posOffset>
                </wp:positionH>
                <wp:positionV relativeFrom="paragraph">
                  <wp:posOffset>287020</wp:posOffset>
                </wp:positionV>
                <wp:extent cx="7825740" cy="5158740"/>
                <wp:effectExtent l="0" t="0" r="22860" b="22860"/>
                <wp:wrapNone/>
                <wp:docPr id="890859413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25740" cy="5158740"/>
                          <a:chOff x="0" y="0"/>
                          <a:chExt cx="7825740" cy="5158740"/>
                        </a:xfrm>
                      </wpg:grpSpPr>
                      <wps:wsp>
                        <wps:cNvPr id="25849687" name="Text Box 7"/>
                        <wps:cNvSpPr txBox="1"/>
                        <wps:spPr>
                          <a:xfrm>
                            <a:off x="1539240" y="0"/>
                            <a:ext cx="6286500" cy="51587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8957C5D" w14:textId="3C7DEC75" w:rsidR="00C075FF" w:rsidRDefault="00C075FF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5E52982" wp14:editId="76D97D07">
                                    <wp:extent cx="6103620" cy="5008880"/>
                                    <wp:effectExtent l="0" t="0" r="0" b="1270"/>
                                    <wp:docPr id="180760252" name="Picture 8" descr="A screenshot of a computer&#10;&#10;Description automatically generated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80760252" name="Picture 8" descr="A screenshot of a computer&#10;&#10;Description automatically generated"/>
                                            <pic:cNvPicPr/>
                                          </pic:nvPicPr>
                                          <pic:blipFill>
                                            <a:blip r:embed="rId1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6115775" cy="501885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1915995" name="Straight Arrow Connector 9"/>
                        <wps:cNvCnPr/>
                        <wps:spPr>
                          <a:xfrm flipV="1">
                            <a:off x="1005840" y="300990"/>
                            <a:ext cx="647700" cy="8001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2015891" name="Text Box 10"/>
                        <wps:cNvSpPr txBox="1"/>
                        <wps:spPr>
                          <a:xfrm>
                            <a:off x="0" y="228600"/>
                            <a:ext cx="1059180" cy="3276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BD0634F" w14:textId="032D4099" w:rsidR="007E0C3E" w:rsidRDefault="00F178DF">
                              <w:r>
                                <w:t>First c</w:t>
                              </w:r>
                              <w:r w:rsidR="007E0C3E">
                                <w:t xml:space="preserve">lick </w:t>
                              </w:r>
                              <w:r>
                                <w:t>File.</w:t>
                              </w:r>
                              <w:r w:rsidR="007E0C3E"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6479321" name="Straight Arrow Connector 9"/>
                        <wps:cNvCnPr/>
                        <wps:spPr>
                          <a:xfrm flipV="1">
                            <a:off x="1036320" y="2708910"/>
                            <a:ext cx="647700" cy="8001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7463288" name="Text Box 11"/>
                        <wps:cNvSpPr txBox="1"/>
                        <wps:spPr>
                          <a:xfrm>
                            <a:off x="15240" y="2606040"/>
                            <a:ext cx="1097280" cy="4343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E65ACBE" w14:textId="5FDC9C7B" w:rsidR="00A32C8D" w:rsidRDefault="00F178DF">
                              <w:r>
                                <w:t>Then c</w:t>
                              </w:r>
                              <w:r w:rsidR="00A32C8D">
                                <w:t>lick Restart</w:t>
                              </w:r>
                              <w:r>
                                <w:t>.</w:t>
                              </w:r>
                              <w:r w:rsidR="00A32C8D"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E17173" id="Group 12" o:spid="_x0000_s1062" style="position:absolute;margin-left:-59.4pt;margin-top:22.6pt;width:616.2pt;height:406.2pt;z-index:251739136" coordsize="78257,51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">
                <v:shape id="Text Box 7" o:spid="_x0000_s1063" type="#_x0000_t202" style="position:absolute;left:15392;width:62865;height:515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" fillcolor="white [3201]" strokeweight=".5pt">
                  <v:textbox>
                    <w:txbxContent>
                      <w:p w14:paraId="18957C5D" w14:textId="3C7DEC75" w:rsidR="00C075FF" w:rsidRDefault="00C075FF">
                        <w:r>
                          <w:rPr>
                            <w:noProof/>
                          </w:rPr>
                          <w:drawing>
                            <wp:inline distT="0" distB="0" distL="0" distR="0" wp14:anchorId="45E52982" wp14:editId="76D97D07">
                              <wp:extent cx="6103620" cy="5008880"/>
                              <wp:effectExtent l="0" t="0" r="0" b="1270"/>
                              <wp:docPr id="180760252" name="Picture 8" descr="A screenshot of a computer&#10;&#10;Description automatically generated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80760252" name="Picture 8" descr="A screenshot of a computer&#10;&#10;Description automatically generated"/>
                                      <pic:cNvPicPr/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115775" cy="501885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9" o:spid="_x0000_s1064" type="#_x0000_t32" style="position:absolute;left:10058;top:3009;width:6477;height:8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" strokecolor="#c00000" strokeweight=".5pt">
                  <v:stroke endarrow="block" joinstyle="miter"/>
                </v:shape>
                <v:shape id="Text Box 10" o:spid="_x0000_s1065" type="#_x0000_t202" style="position:absolute;top:2286;width:10591;height:3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" fillcolor="white [3201]" strokeweight=".5pt">
                  <v:textbox>
                    <w:txbxContent>
                      <w:p w14:paraId="1BD0634F" w14:textId="032D4099" w:rsidR="007E0C3E" w:rsidRDefault="00F178DF">
                        <w:r>
                          <w:t>First c</w:t>
                        </w:r>
                        <w:r w:rsidR="007E0C3E">
                          <w:t xml:space="preserve">lick </w:t>
                        </w:r>
                        <w:r>
                          <w:t>File.</w:t>
                        </w:r>
                        <w:r w:rsidR="007E0C3E">
                          <w:t xml:space="preserve"> </w:t>
                        </w:r>
                      </w:p>
                    </w:txbxContent>
                  </v:textbox>
                </v:shape>
                <v:shape id="Straight Arrow Connector 9" o:spid="_x0000_s1066" type="#_x0000_t32" style="position:absolute;left:10363;top:27089;width:6477;height:80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" strokecolor="#c00000" strokeweight=".5pt">
                  <v:stroke endarrow="block" joinstyle="miter"/>
                </v:shape>
                <v:shape id="Text Box 11" o:spid="_x0000_s1067" type="#_x0000_t202" style="position:absolute;left:152;top:26060;width:10973;height:4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" fillcolor="white [3201]" strokeweight=".5pt">
                  <v:textbox>
                    <w:txbxContent>
                      <w:p w14:paraId="0E65ACBE" w14:textId="5FDC9C7B" w:rsidR="00A32C8D" w:rsidRDefault="00F178DF">
                        <w:r>
                          <w:t>Then c</w:t>
                        </w:r>
                        <w:r w:rsidR="00A32C8D">
                          <w:t>lick Restart</w:t>
                        </w:r>
                        <w:r>
                          <w:t>.</w:t>
                        </w:r>
                        <w:r w:rsidR="00A32C8D"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CEF9FA0" w14:textId="28D6341D" w:rsidR="00227B31" w:rsidRDefault="00227B31" w:rsidP="00300585"/>
    <w:p w14:paraId="2EF88416" w14:textId="25EB305E" w:rsidR="00227B31" w:rsidRDefault="00227B31" w:rsidP="00300585"/>
    <w:p w14:paraId="2B38BC45" w14:textId="77777777" w:rsidR="00227B31" w:rsidRDefault="00227B31" w:rsidP="00300585"/>
    <w:p w14:paraId="770E64BD" w14:textId="77777777" w:rsidR="00227B31" w:rsidRDefault="00227B31" w:rsidP="00300585"/>
    <w:p w14:paraId="50D3A596" w14:textId="77777777" w:rsidR="00227B31" w:rsidRDefault="00227B31" w:rsidP="00300585"/>
    <w:p w14:paraId="094789D4" w14:textId="7D0DDD6B" w:rsidR="00227B31" w:rsidRDefault="00227B31" w:rsidP="00300585"/>
    <w:p w14:paraId="6410A053" w14:textId="4E4EB109" w:rsidR="00227B31" w:rsidRDefault="00227B31" w:rsidP="00300585"/>
    <w:p w14:paraId="6C9C78FA" w14:textId="367E9603" w:rsidR="00227B31" w:rsidRDefault="00227B31" w:rsidP="00300585"/>
    <w:p w14:paraId="49FE5347" w14:textId="56587E7C" w:rsidR="00227B31" w:rsidRDefault="00227B31" w:rsidP="00300585"/>
    <w:p w14:paraId="3662E159" w14:textId="4260FF5D" w:rsidR="00227B31" w:rsidRDefault="00227B31" w:rsidP="00300585"/>
    <w:p w14:paraId="6557921E" w14:textId="77777777" w:rsidR="00227B31" w:rsidRDefault="00227B31" w:rsidP="00300585"/>
    <w:p w14:paraId="2C70430C" w14:textId="77777777" w:rsidR="00227B31" w:rsidRDefault="00227B31" w:rsidP="00300585"/>
    <w:p w14:paraId="5AC3CBF2" w14:textId="77777777" w:rsidR="00227B31" w:rsidRDefault="00227B31" w:rsidP="00300585"/>
    <w:p w14:paraId="0CCE9F71" w14:textId="77777777" w:rsidR="00227B31" w:rsidRDefault="00227B31" w:rsidP="00300585"/>
    <w:p w14:paraId="17D36398" w14:textId="77777777" w:rsidR="00227B31" w:rsidRDefault="00227B31" w:rsidP="00300585"/>
    <w:p w14:paraId="5EDFF832" w14:textId="77777777" w:rsidR="00227B31" w:rsidRDefault="00227B31" w:rsidP="00300585"/>
    <w:p w14:paraId="56F6E216" w14:textId="77777777" w:rsidR="00227B31" w:rsidRDefault="00227B31" w:rsidP="00300585"/>
    <w:p w14:paraId="007E9CF3" w14:textId="77777777" w:rsidR="00227B31" w:rsidRDefault="00227B31" w:rsidP="00300585"/>
    <w:p w14:paraId="4C61E304" w14:textId="755E439B" w:rsidR="00D06547" w:rsidRDefault="0041605F" w:rsidP="00300585">
      <w:pPr>
        <w:rPr>
          <w:rFonts w:ascii="Times New Roman" w:hAnsi="Times New Roman" w:cs="Times New Roman"/>
          <w:sz w:val="24"/>
          <w:szCs w:val="24"/>
        </w:rPr>
      </w:pPr>
      <w:r w:rsidRPr="00D06547">
        <w:rPr>
          <w:rFonts w:ascii="Times New Roman" w:hAnsi="Times New Roman" w:cs="Times New Roman"/>
          <w:sz w:val="24"/>
          <w:szCs w:val="24"/>
        </w:rPr>
        <w:t>After Spyder successfully restarts</w:t>
      </w:r>
      <w:r w:rsidR="00071357">
        <w:rPr>
          <w:rFonts w:ascii="Times New Roman" w:hAnsi="Times New Roman" w:cs="Times New Roman"/>
          <w:sz w:val="24"/>
          <w:szCs w:val="24"/>
        </w:rPr>
        <w:t xml:space="preserve"> and all files are loaded</w:t>
      </w:r>
      <w:r w:rsidRPr="00D06547">
        <w:rPr>
          <w:rFonts w:ascii="Times New Roman" w:hAnsi="Times New Roman" w:cs="Times New Roman"/>
          <w:sz w:val="24"/>
          <w:szCs w:val="24"/>
        </w:rPr>
        <w:t>, m</w:t>
      </w:r>
      <w:r w:rsidR="002A2F01" w:rsidRPr="00D06547">
        <w:rPr>
          <w:rFonts w:ascii="Times New Roman" w:hAnsi="Times New Roman" w:cs="Times New Roman"/>
          <w:sz w:val="24"/>
          <w:szCs w:val="24"/>
        </w:rPr>
        <w:t>ake sure t</w:t>
      </w:r>
      <w:r w:rsidR="00530DA0" w:rsidRPr="00D06547">
        <w:rPr>
          <w:rFonts w:ascii="Times New Roman" w:hAnsi="Times New Roman" w:cs="Times New Roman"/>
          <w:sz w:val="24"/>
          <w:szCs w:val="24"/>
        </w:rPr>
        <w:t>he suitability_</w:t>
      </w:r>
      <w:r w:rsidR="009531D8" w:rsidRPr="00D06547">
        <w:rPr>
          <w:rFonts w:ascii="Times New Roman" w:hAnsi="Times New Roman" w:cs="Times New Roman"/>
          <w:sz w:val="24"/>
          <w:szCs w:val="24"/>
        </w:rPr>
        <w:t>analysis_model</w:t>
      </w:r>
      <w:r w:rsidR="006F1521" w:rsidRPr="00D06547">
        <w:rPr>
          <w:rFonts w:ascii="Times New Roman" w:hAnsi="Times New Roman" w:cs="Times New Roman"/>
          <w:sz w:val="24"/>
          <w:szCs w:val="24"/>
        </w:rPr>
        <w:t>.py</w:t>
      </w:r>
      <w:r w:rsidR="009531D8" w:rsidRPr="00D06547">
        <w:rPr>
          <w:rFonts w:ascii="Times New Roman" w:hAnsi="Times New Roman" w:cs="Times New Roman"/>
          <w:sz w:val="24"/>
          <w:szCs w:val="24"/>
        </w:rPr>
        <w:t xml:space="preserve"> tab is active. </w:t>
      </w:r>
      <w:r w:rsidR="00A84FDB" w:rsidRPr="00D06547">
        <w:rPr>
          <w:rFonts w:ascii="Times New Roman" w:hAnsi="Times New Roman" w:cs="Times New Roman"/>
          <w:sz w:val="24"/>
          <w:szCs w:val="24"/>
        </w:rPr>
        <w:t>Then click the run button to run the script</w:t>
      </w:r>
      <w:r w:rsidR="00013D63" w:rsidRPr="00D06547">
        <w:rPr>
          <w:rFonts w:ascii="Times New Roman" w:hAnsi="Times New Roman" w:cs="Times New Roman"/>
          <w:sz w:val="24"/>
          <w:szCs w:val="24"/>
        </w:rPr>
        <w:t xml:space="preserve"> and </w:t>
      </w:r>
      <w:r w:rsidR="00FE334B" w:rsidRPr="00D06547">
        <w:rPr>
          <w:rFonts w:ascii="Times New Roman" w:hAnsi="Times New Roman" w:cs="Times New Roman"/>
          <w:sz w:val="24"/>
          <w:szCs w:val="24"/>
        </w:rPr>
        <w:t>program</w:t>
      </w:r>
      <w:r w:rsidR="00A84FDB" w:rsidRPr="00D06547">
        <w:rPr>
          <w:rFonts w:ascii="Times New Roman" w:hAnsi="Times New Roman" w:cs="Times New Roman"/>
          <w:sz w:val="24"/>
          <w:szCs w:val="24"/>
        </w:rPr>
        <w:t>.</w:t>
      </w:r>
    </w:p>
    <w:p w14:paraId="4A2FA76A" w14:textId="18E5ED0B" w:rsidR="00483B27" w:rsidRPr="00D06547" w:rsidRDefault="00D06547" w:rsidP="00300585">
      <w:pPr>
        <w:rPr>
          <w:rFonts w:ascii="Times New Roman" w:hAnsi="Times New Roman" w:cs="Times New Roman"/>
          <w:sz w:val="24"/>
          <w:szCs w:val="24"/>
        </w:rPr>
      </w:pPr>
      <w:r w:rsidRPr="00D0654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54E0FBA" wp14:editId="6BB4C662">
                <wp:simplePos x="0" y="0"/>
                <wp:positionH relativeFrom="column">
                  <wp:posOffset>-723900</wp:posOffset>
                </wp:positionH>
                <wp:positionV relativeFrom="paragraph">
                  <wp:posOffset>274955</wp:posOffset>
                </wp:positionV>
                <wp:extent cx="9464040" cy="4503420"/>
                <wp:effectExtent l="0" t="0" r="22860" b="11430"/>
                <wp:wrapNone/>
                <wp:docPr id="1116843053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64040" cy="4503420"/>
                          <a:chOff x="0" y="0"/>
                          <a:chExt cx="9464040" cy="4503420"/>
                        </a:xfrm>
                      </wpg:grpSpPr>
                      <wps:wsp>
                        <wps:cNvPr id="1868172026" name="Text Box 21"/>
                        <wps:cNvSpPr txBox="1"/>
                        <wps:spPr>
                          <a:xfrm>
                            <a:off x="1341120" y="0"/>
                            <a:ext cx="8122920" cy="45034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1E66673" w14:textId="0F3038C1" w:rsidR="004D442D" w:rsidRDefault="004D442D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7FE029A" wp14:editId="148C1C66">
                                    <wp:extent cx="7995920" cy="4405630"/>
                                    <wp:effectExtent l="0" t="0" r="5080" b="0"/>
                                    <wp:docPr id="365048260" name="Picture 22" descr="A screenshot of a computer program&#10;&#10;Description automatically generated with medium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365048260" name="Picture 22" descr="A screenshot of a computer program&#10;&#10;Description automatically generated with medium confidence"/>
                                            <pic:cNvPicPr/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995920" cy="44056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9696035" name="Straight Arrow Connector 23"/>
                        <wps:cNvCnPr/>
                        <wps:spPr>
                          <a:xfrm flipV="1">
                            <a:off x="891540" y="457200"/>
                            <a:ext cx="1478280" cy="67818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77388499" name="Text Box 24"/>
                        <wps:cNvSpPr txBox="1"/>
                        <wps:spPr>
                          <a:xfrm>
                            <a:off x="0" y="1165860"/>
                            <a:ext cx="1181100" cy="5562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263E57FD" w14:textId="793E2AD9" w:rsidR="002F5081" w:rsidRDefault="002F5081">
                              <w:r>
                                <w:t>Run command butt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4E0FBA" id="Group 25" o:spid="_x0000_s1068" style="position:absolute;margin-left:-57pt;margin-top:21.65pt;width:745.2pt;height:354.6pt;z-index:251675648" coordsize="94640,45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">
                <v:shape id="Text Box 21" o:spid="_x0000_s1069" type="#_x0000_t202" style="position:absolute;left:13411;width:81229;height:450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" fillcolor="white [3201]" strokeweight=".5pt">
                  <v:textbox>
                    <w:txbxContent>
                      <w:p w14:paraId="11E66673" w14:textId="0F3038C1" w:rsidR="004D442D" w:rsidRDefault="004D442D">
                        <w:r>
                          <w:rPr>
                            <w:noProof/>
                          </w:rPr>
                          <w:drawing>
                            <wp:inline distT="0" distB="0" distL="0" distR="0" wp14:anchorId="47FE029A" wp14:editId="148C1C66">
                              <wp:extent cx="7995920" cy="4405630"/>
                              <wp:effectExtent l="0" t="0" r="5080" b="0"/>
                              <wp:docPr id="365048260" name="Picture 22" descr="A screenshot of a computer program&#10;&#10;Description automatically generated with medium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65048260" name="Picture 22" descr="A screenshot of a computer program&#10;&#10;Description automatically generated with medium confidence"/>
                                      <pic:cNvPicPr/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995920" cy="440563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23" o:spid="_x0000_s1070" type="#_x0000_t32" style="position:absolute;left:8915;top:4572;width:14783;height:67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" strokecolor="red" strokeweight=".5pt">
                  <v:stroke endarrow="block" joinstyle="miter"/>
                </v:shape>
                <v:shape id="Text Box 24" o:spid="_x0000_s1071" type="#_x0000_t202" style="position:absolute;top:11658;width:11811;height:5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" fillcolor="white [3201]" strokeweight=".5pt">
                  <v:textbox>
                    <w:txbxContent>
                      <w:p w14:paraId="263E57FD" w14:textId="793E2AD9" w:rsidR="002F5081" w:rsidRDefault="002F5081">
                        <w:r>
                          <w:t>Run command button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  <w:r w:rsidR="00E16D4D" w:rsidRPr="00D06547">
        <w:rPr>
          <w:rFonts w:ascii="Times New Roman" w:hAnsi="Times New Roman" w:cs="Times New Roman"/>
          <w:sz w:val="24"/>
          <w:szCs w:val="24"/>
        </w:rPr>
        <w:tab/>
      </w:r>
    </w:p>
    <w:p w14:paraId="612F5CA2" w14:textId="33E8F6A6" w:rsidR="00E16D4D" w:rsidRDefault="00E16D4D" w:rsidP="00300585"/>
    <w:p w14:paraId="63EAA89F" w14:textId="77777777" w:rsidR="00E16D4D" w:rsidRDefault="00E16D4D" w:rsidP="00300585"/>
    <w:p w14:paraId="7675780F" w14:textId="77777777" w:rsidR="00E16D4D" w:rsidRDefault="00E16D4D" w:rsidP="00300585"/>
    <w:p w14:paraId="72EEE0AD" w14:textId="77777777" w:rsidR="00E16D4D" w:rsidRDefault="00E16D4D" w:rsidP="00300585"/>
    <w:p w14:paraId="76F8ACC8" w14:textId="77777777" w:rsidR="00E16D4D" w:rsidRDefault="00E16D4D" w:rsidP="00300585"/>
    <w:p w14:paraId="2D849CE0" w14:textId="77777777" w:rsidR="00E16D4D" w:rsidRDefault="00E16D4D" w:rsidP="00300585"/>
    <w:p w14:paraId="66A88FF4" w14:textId="77777777" w:rsidR="00E16D4D" w:rsidRDefault="00E16D4D" w:rsidP="00300585"/>
    <w:p w14:paraId="10FBCF5D" w14:textId="77777777" w:rsidR="00E16D4D" w:rsidRDefault="00E16D4D" w:rsidP="00300585"/>
    <w:p w14:paraId="18C8FFA2" w14:textId="77777777" w:rsidR="00E16D4D" w:rsidRDefault="00E16D4D" w:rsidP="00300585"/>
    <w:p w14:paraId="1024AC47" w14:textId="77777777" w:rsidR="00E16D4D" w:rsidRDefault="00E16D4D" w:rsidP="00300585"/>
    <w:p w14:paraId="7CB8D5F1" w14:textId="77777777" w:rsidR="00E16D4D" w:rsidRDefault="00E16D4D" w:rsidP="00300585"/>
    <w:p w14:paraId="14843A4B" w14:textId="77777777" w:rsidR="00E16D4D" w:rsidRDefault="00E16D4D" w:rsidP="00300585"/>
    <w:p w14:paraId="02631645" w14:textId="77777777" w:rsidR="00E16D4D" w:rsidRDefault="00E16D4D" w:rsidP="00300585"/>
    <w:p w14:paraId="66F3CC9C" w14:textId="77777777" w:rsidR="00EC722D" w:rsidRDefault="00EC722D" w:rsidP="00300585"/>
    <w:p w14:paraId="3760FF02" w14:textId="6787FCA2" w:rsidR="00E16D4D" w:rsidRPr="00EC722D" w:rsidRDefault="00911D94" w:rsidP="00300585">
      <w:pPr>
        <w:rPr>
          <w:rFonts w:ascii="Times New Roman" w:hAnsi="Times New Roman" w:cs="Times New Roman"/>
          <w:sz w:val="24"/>
          <w:szCs w:val="24"/>
        </w:rPr>
      </w:pPr>
      <w:r w:rsidRPr="00EC722D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41162257" wp14:editId="16C43B0A">
                <wp:simplePos x="0" y="0"/>
                <wp:positionH relativeFrom="column">
                  <wp:posOffset>-731520</wp:posOffset>
                </wp:positionH>
                <wp:positionV relativeFrom="paragraph">
                  <wp:posOffset>342900</wp:posOffset>
                </wp:positionV>
                <wp:extent cx="10462260" cy="6019800"/>
                <wp:effectExtent l="0" t="0" r="15240" b="19050"/>
                <wp:wrapNone/>
                <wp:docPr id="1632074526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62260" cy="6019800"/>
                          <a:chOff x="0" y="0"/>
                          <a:chExt cx="10462260" cy="6019800"/>
                        </a:xfrm>
                      </wpg:grpSpPr>
                      <wpg:grpSp>
                        <wpg:cNvPr id="1003431335" name="Group 38"/>
                        <wpg:cNvGrpSpPr/>
                        <wpg:grpSpPr>
                          <a:xfrm>
                            <a:off x="0" y="0"/>
                            <a:ext cx="10462260" cy="5928360"/>
                            <a:chOff x="0" y="0"/>
                            <a:chExt cx="10462260" cy="5928360"/>
                          </a:xfrm>
                        </wpg:grpSpPr>
                        <wpg:grpSp>
                          <wpg:cNvPr id="1633579978" name="Group 32"/>
                          <wpg:cNvGrpSpPr/>
                          <wpg:grpSpPr>
                            <a:xfrm>
                              <a:off x="0" y="0"/>
                              <a:ext cx="9204960" cy="5928360"/>
                              <a:chOff x="0" y="0"/>
                              <a:chExt cx="9204960" cy="5882640"/>
                            </a:xfrm>
                          </wpg:grpSpPr>
                          <wps:wsp>
                            <wps:cNvPr id="988584682" name="Text Box 26"/>
                            <wps:cNvSpPr txBox="1"/>
                            <wps:spPr>
                              <a:xfrm>
                                <a:off x="1051560" y="701040"/>
                                <a:ext cx="8153400" cy="45491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A352590" w14:textId="2C95CF27" w:rsidR="00305121" w:rsidRDefault="00305121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A38C65D" wp14:editId="09BC4E60">
                                        <wp:extent cx="7908289" cy="4390826"/>
                                        <wp:effectExtent l="0" t="0" r="0" b="0"/>
                                        <wp:docPr id="1563140828" name="Picture 27" descr="A screenshot of a computer&#10;&#10;Description automatically generated with medium confidenc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563140828" name="Picture 27" descr="A screenshot of a computer&#10;&#10;Description automatically generated with medium confidence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7929794" cy="440276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6903484" name="Straight Arrow Connector 28"/>
                            <wps:cNvCnPr/>
                            <wps:spPr>
                              <a:xfrm>
                                <a:off x="2118360" y="373380"/>
                                <a:ext cx="266700" cy="10058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10377022" name="Straight Arrow Connector 28"/>
                            <wps:cNvCnPr/>
                            <wps:spPr>
                              <a:xfrm>
                                <a:off x="2186940" y="297180"/>
                                <a:ext cx="2529840" cy="11887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62298954" name="Straight Arrow Connector 28"/>
                            <wps:cNvCnPr/>
                            <wps:spPr>
                              <a:xfrm>
                                <a:off x="2156460" y="236220"/>
                                <a:ext cx="4655820" cy="115062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01159836" name="Text Box 29"/>
                            <wps:cNvSpPr txBox="1"/>
                            <wps:spPr>
                              <a:xfrm>
                                <a:off x="777240" y="0"/>
                                <a:ext cx="1432560" cy="419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F9086B6" w14:textId="18FABFF0" w:rsidR="003C3E61" w:rsidRDefault="00054EE1">
                                  <w:r>
                                    <w:t xml:space="preserve">Plots of </w:t>
                                  </w:r>
                                  <w:r w:rsidR="0057553B">
                                    <w:t xml:space="preserve">the </w:t>
                                  </w:r>
                                  <w:proofErr w:type="gramStart"/>
                                  <w:r>
                                    <w:t>3 raster</w:t>
                                  </w:r>
                                  <w:proofErr w:type="gramEnd"/>
                                  <w:r w:rsidR="00093831">
                                    <w:t xml:space="preserve"> data </w:t>
                                  </w:r>
                                  <w:r>
                                    <w:t>used in the MCE</w:t>
                                  </w:r>
                                  <w:r w:rsidR="001D798B"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76021905" name="Straight Arrow Connector 30"/>
                            <wps:cNvCnPr/>
                            <wps:spPr>
                              <a:xfrm flipV="1">
                                <a:off x="632460" y="4373880"/>
                                <a:ext cx="1242060" cy="10287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5783349" name="Text Box 31"/>
                            <wps:cNvSpPr txBox="1"/>
                            <wps:spPr>
                              <a:xfrm>
                                <a:off x="0" y="5402580"/>
                                <a:ext cx="2583180" cy="4800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552132B" w14:textId="2552AAC8" w:rsidR="00026988" w:rsidRDefault="009E361F">
                                  <w:r>
                                    <w:t>S</w:t>
                                  </w:r>
                                  <w:r w:rsidR="00C03484">
                                    <w:t xml:space="preserve">liders </w:t>
                                  </w:r>
                                  <w:r>
                                    <w:t>to adjust weights of raster</w:t>
                                  </w:r>
                                  <w:r w:rsidR="00093831">
                                    <w:t xml:space="preserve"> </w:t>
                                  </w:r>
                                  <w:proofErr w:type="gramStart"/>
                                  <w:r w:rsidR="00093831">
                                    <w:t>files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91670229" name="Straight Arrow Connector 33"/>
                          <wps:cNvCnPr/>
                          <wps:spPr>
                            <a:xfrm flipH="1" flipV="1">
                              <a:off x="5082540" y="4716780"/>
                              <a:ext cx="335280" cy="73762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59361904" name="Text Box 34"/>
                          <wps:cNvSpPr txBox="1"/>
                          <wps:spPr>
                            <a:xfrm>
                              <a:off x="4617720" y="5440680"/>
                              <a:ext cx="2522220" cy="487108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AD65E03" w14:textId="4459C032" w:rsidR="00EF5AAB" w:rsidRDefault="00D51BE4">
                                <w:r>
                                  <w:t>Frame that shows final output after scales are set for each raster</w:t>
                                </w:r>
                                <w:r w:rsidR="00967AD3"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65124917" name="Straight Arrow Connector 36"/>
                          <wps:cNvCnPr/>
                          <wps:spPr>
                            <a:xfrm flipH="1" flipV="1">
                              <a:off x="8351520" y="3623310"/>
                              <a:ext cx="1150620" cy="29922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66300686" name="Text Box 37"/>
                          <wps:cNvSpPr txBox="1"/>
                          <wps:spPr>
                            <a:xfrm>
                              <a:off x="9250680" y="3970020"/>
                              <a:ext cx="1211580" cy="431438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B2B3196" w14:textId="023F8D0A" w:rsidR="00972A00" w:rsidRDefault="008A5D74">
                                <w:r>
                                  <w:t>Explains the output produced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41318062" name="Straight Arrow Connector 36"/>
                        <wps:cNvCnPr/>
                        <wps:spPr>
                          <a:xfrm flipH="1" flipV="1">
                            <a:off x="8023860" y="4808220"/>
                            <a:ext cx="1310640" cy="75438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7810469" name="Text Box 52"/>
                        <wps:cNvSpPr txBox="1"/>
                        <wps:spPr>
                          <a:xfrm>
                            <a:off x="8458200" y="5562600"/>
                            <a:ext cx="1714500" cy="4572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B64C1DD" w14:textId="60AE276F" w:rsidR="00D47C8A" w:rsidRDefault="00911D94">
                              <w:r>
                                <w:t>Buttons to save final MCE map outpu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162257" id="Group 53" o:spid="_x0000_s1072" style="position:absolute;margin-left:-57.6pt;margin-top:27pt;width:823.8pt;height:474pt;z-index:251708416" coordsize="104622,60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">
                <v:group id="Group 38" o:spid="_x0000_s1073" style="position:absolute;width:104622;height:59283" coordsize="104622,592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">
                  <v:group id="Group 32" o:spid="_x0000_s1074" style="position:absolute;width:92049;height:59283" coordsize="92049,58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">
                    <v:shape id="Text Box 26" o:spid="_x0000_s1075" type="#_x0000_t202" style="position:absolute;left:10515;top:7010;width:81534;height:45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" fillcolor="white [3201]" strokeweight=".5pt">
                      <v:textbox>
                        <w:txbxContent>
                          <w:p w14:paraId="4A352590" w14:textId="2C95CF27" w:rsidR="00305121" w:rsidRDefault="0030512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38C65D" wp14:editId="09BC4E60">
                                  <wp:extent cx="7908289" cy="4390826"/>
                                  <wp:effectExtent l="0" t="0" r="0" b="0"/>
                                  <wp:docPr id="1563140828" name="Picture 27" descr="A screenshot of a computer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63140828" name="Picture 27" descr="A screenshot of a computer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929794" cy="44027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  <v:shape id="Straight Arrow Connector 28" o:spid="_x0000_s1076" type="#_x0000_t32" style="position:absolute;left:21183;top:3733;width:2667;height:100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" strokecolor="red" strokeweight=".5pt">
                      <v:stroke endarrow="block" joinstyle="miter"/>
                    </v:shape>
                    <v:shape id="Straight Arrow Connector 28" o:spid="_x0000_s1077" type="#_x0000_t32" style="position:absolute;left:21869;top:2971;width:25298;height:1188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" strokecolor="red" strokeweight=".5pt">
                      <v:stroke endarrow="block" joinstyle="miter"/>
                    </v:shape>
                    <v:shape id="Straight Arrow Connector 28" o:spid="_x0000_s1078" type="#_x0000_t32" style="position:absolute;left:21564;top:2362;width:46558;height:115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" strokecolor="red" strokeweight=".5pt">
                      <v:stroke endarrow="block" joinstyle="miter"/>
                    </v:shape>
                    <v:shape id="Text Box 29" o:spid="_x0000_s1079" type="#_x0000_t202" style="position:absolute;left:7772;width:1432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" fillcolor="white [3201]" strokeweight=".5pt">
                      <v:textbox>
                        <w:txbxContent>
                          <w:p w14:paraId="6F9086B6" w14:textId="18FABFF0" w:rsidR="003C3E61" w:rsidRDefault="00054EE1">
                            <w:r>
                              <w:t xml:space="preserve">Plots of </w:t>
                            </w:r>
                            <w:r w:rsidR="0057553B">
                              <w:t xml:space="preserve">the </w:t>
                            </w:r>
                            <w:proofErr w:type="gramStart"/>
                            <w:r>
                              <w:t>3 raster</w:t>
                            </w:r>
                            <w:proofErr w:type="gramEnd"/>
                            <w:r w:rsidR="00093831">
                              <w:t xml:space="preserve"> data </w:t>
                            </w:r>
                            <w:r>
                              <w:t>used in the MCE</w:t>
                            </w:r>
                            <w:r w:rsidR="001D798B">
                              <w:t>.</w:t>
                            </w:r>
                          </w:p>
                        </w:txbxContent>
                      </v:textbox>
                    </v:shape>
                    <v:shape id="Straight Arrow Connector 30" o:spid="_x0000_s1080" type="#_x0000_t32" style="position:absolute;left:6324;top:43738;width:12421;height:102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" strokecolor="red" strokeweight=".5pt">
                      <v:stroke endarrow="block" joinstyle="miter"/>
                    </v:shape>
                    <v:shape id="Text Box 31" o:spid="_x0000_s1081" type="#_x0000_t202" style="position:absolute;top:54025;width:25831;height:4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" fillcolor="white [3201]" strokeweight=".5pt">
                      <v:textbox>
                        <w:txbxContent>
                          <w:p w14:paraId="1552132B" w14:textId="2552AAC8" w:rsidR="00026988" w:rsidRDefault="009E361F">
                            <w:r>
                              <w:t>S</w:t>
                            </w:r>
                            <w:r w:rsidR="00C03484">
                              <w:t xml:space="preserve">liders </w:t>
                            </w:r>
                            <w:r>
                              <w:t>to adjust weights of raster</w:t>
                            </w:r>
                            <w:r w:rsidR="00093831">
                              <w:t xml:space="preserve"> </w:t>
                            </w:r>
                            <w:proofErr w:type="gramStart"/>
                            <w:r w:rsidR="00093831">
                              <w:t>files</w:t>
                            </w:r>
                            <w:proofErr w:type="gramEnd"/>
                          </w:p>
                        </w:txbxContent>
                      </v:textbox>
                    </v:shape>
                  </v:group>
                  <v:shape id="Straight Arrow Connector 33" o:spid="_x0000_s1082" type="#_x0000_t32" style="position:absolute;left:50825;top:47167;width:3353;height:737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" strokecolor="red" strokeweight=".5pt">
                    <v:stroke endarrow="block" joinstyle="miter"/>
                  </v:shape>
                  <v:shape id="Text Box 34" o:spid="_x0000_s1083" type="#_x0000_t202" style="position:absolute;left:46177;top:54406;width:25222;height:4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" fillcolor="white [3201]" strokeweight=".5pt">
                    <v:textbox>
                      <w:txbxContent>
                        <w:p w14:paraId="5AD65E03" w14:textId="4459C032" w:rsidR="00EF5AAB" w:rsidRDefault="00D51BE4">
                          <w:r>
                            <w:t>Frame that shows final output after scales are set for each raster</w:t>
                          </w:r>
                          <w:r w:rsidR="00967AD3">
                            <w:t>.</w:t>
                          </w:r>
                        </w:p>
                      </w:txbxContent>
                    </v:textbox>
                  </v:shape>
                  <v:shape id="Straight Arrow Connector 36" o:spid="_x0000_s1084" type="#_x0000_t32" style="position:absolute;left:83515;top:36233;width:11506;height:299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" strokecolor="red" strokeweight=".5pt">
                    <v:stroke endarrow="block" joinstyle="miter"/>
                  </v:shape>
                  <v:shape id="Text Box 37" o:spid="_x0000_s1085" type="#_x0000_t202" style="position:absolute;left:92506;top:39700;width:12116;height:4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" fillcolor="white [3201]" strokeweight=".5pt">
                    <v:textbox>
                      <w:txbxContent>
                        <w:p w14:paraId="2B2B3196" w14:textId="023F8D0A" w:rsidR="00972A00" w:rsidRDefault="008A5D74">
                          <w:r>
                            <w:t>Explains the output produced.</w:t>
                          </w:r>
                        </w:p>
                      </w:txbxContent>
                    </v:textbox>
                  </v:shape>
                </v:group>
                <v:shape id="Straight Arrow Connector 36" o:spid="_x0000_s1086" type="#_x0000_t32" style="position:absolute;left:80238;top:48082;width:13107;height:754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" strokecolor="red" strokeweight=".5pt">
                  <v:stroke endarrow="block" joinstyle="miter"/>
                </v:shape>
                <v:shape id="Text Box 52" o:spid="_x0000_s1087" type="#_x0000_t202" style="position:absolute;left:84582;top:55626;width:17145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" fillcolor="white [3201]" strokeweight=".5pt">
                  <v:textbox>
                    <w:txbxContent>
                      <w:p w14:paraId="6B64C1DD" w14:textId="60AE276F" w:rsidR="00D47C8A" w:rsidRDefault="00911D94">
                        <w:r>
                          <w:t>Buttons to save final MCE map output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F326D" w:rsidRPr="00EC722D">
        <w:rPr>
          <w:rFonts w:ascii="Times New Roman" w:hAnsi="Times New Roman" w:cs="Times New Roman"/>
          <w:sz w:val="24"/>
          <w:szCs w:val="24"/>
        </w:rPr>
        <w:t xml:space="preserve">Clicking the Run command button opens the Graphical User Interface of the </w:t>
      </w:r>
      <w:r w:rsidR="00305121" w:rsidRPr="00EC722D">
        <w:rPr>
          <w:rFonts w:ascii="Times New Roman" w:hAnsi="Times New Roman" w:cs="Times New Roman"/>
          <w:sz w:val="24"/>
          <w:szCs w:val="24"/>
        </w:rPr>
        <w:t>program:</w:t>
      </w:r>
    </w:p>
    <w:p w14:paraId="39E6CA37" w14:textId="3324E55E" w:rsidR="000F41D6" w:rsidRDefault="000F41D6" w:rsidP="00300585"/>
    <w:p w14:paraId="30484092" w14:textId="5EE0B2D4" w:rsidR="000F41D6" w:rsidRDefault="000F41D6" w:rsidP="00300585"/>
    <w:p w14:paraId="1CB8EE8E" w14:textId="77777777" w:rsidR="000F41D6" w:rsidRDefault="000F41D6" w:rsidP="00300585"/>
    <w:p w14:paraId="27EB8BFD" w14:textId="77777777" w:rsidR="000F41D6" w:rsidRDefault="000F41D6" w:rsidP="00300585"/>
    <w:p w14:paraId="739DC526" w14:textId="5B6C70B0" w:rsidR="000F41D6" w:rsidRDefault="000F41D6" w:rsidP="00300585"/>
    <w:p w14:paraId="73553851" w14:textId="77777777" w:rsidR="000F41D6" w:rsidRDefault="000F41D6" w:rsidP="00300585"/>
    <w:p w14:paraId="6C0AA011" w14:textId="77777777" w:rsidR="000F41D6" w:rsidRDefault="000F41D6" w:rsidP="00300585"/>
    <w:p w14:paraId="490F8D6F" w14:textId="60BBE33D" w:rsidR="000F41D6" w:rsidRDefault="000F41D6" w:rsidP="00300585"/>
    <w:p w14:paraId="6023E211" w14:textId="11DFD6AA" w:rsidR="000F41D6" w:rsidRDefault="000F41D6" w:rsidP="00300585"/>
    <w:p w14:paraId="53484EAC" w14:textId="5CB6A7CA" w:rsidR="000F41D6" w:rsidRDefault="000F41D6" w:rsidP="00300585"/>
    <w:p w14:paraId="2D47C84A" w14:textId="232A4B34" w:rsidR="000F41D6" w:rsidRDefault="000F41D6" w:rsidP="00300585"/>
    <w:p w14:paraId="4142E820" w14:textId="34AD44EF" w:rsidR="000F41D6" w:rsidRDefault="000F41D6" w:rsidP="00300585"/>
    <w:p w14:paraId="496884D1" w14:textId="1AB4A7B6" w:rsidR="000F41D6" w:rsidRDefault="000F41D6" w:rsidP="00300585"/>
    <w:p w14:paraId="5182EF38" w14:textId="261CBD83" w:rsidR="000F41D6" w:rsidRDefault="000F41D6" w:rsidP="00300585"/>
    <w:p w14:paraId="14F241BB" w14:textId="6D1A9C99" w:rsidR="000F41D6" w:rsidRDefault="000F41D6" w:rsidP="00300585"/>
    <w:p w14:paraId="5172B617" w14:textId="78077BC5" w:rsidR="000F41D6" w:rsidRDefault="000F41D6" w:rsidP="00300585"/>
    <w:p w14:paraId="486095B7" w14:textId="72966B4B" w:rsidR="000F41D6" w:rsidRDefault="000F41D6" w:rsidP="00300585"/>
    <w:p w14:paraId="412AF87E" w14:textId="518EA089" w:rsidR="000F41D6" w:rsidRDefault="000F41D6" w:rsidP="00300585"/>
    <w:p w14:paraId="31A80DD1" w14:textId="6DD4D898" w:rsidR="000F41D6" w:rsidRDefault="000F41D6" w:rsidP="00300585"/>
    <w:p w14:paraId="79F0286D" w14:textId="7D2AAED6" w:rsidR="004F5ACE" w:rsidRPr="00DB003D" w:rsidRDefault="00DB003D" w:rsidP="00300585">
      <w:pPr>
        <w:rPr>
          <w:rFonts w:ascii="Times New Roman" w:hAnsi="Times New Roman" w:cs="Times New Roman"/>
          <w:sz w:val="24"/>
          <w:szCs w:val="24"/>
        </w:rPr>
      </w:pPr>
      <w:r w:rsidRPr="00DB003D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>
        <w:rPr>
          <w:rFonts w:ascii="Times New Roman" w:hAnsi="Times New Roman" w:cs="Times New Roman"/>
          <w:sz w:val="24"/>
          <w:szCs w:val="24"/>
        </w:rPr>
        <w:t>program</w:t>
      </w:r>
      <w:r w:rsidRPr="00DB003D">
        <w:rPr>
          <w:rFonts w:ascii="Times New Roman" w:hAnsi="Times New Roman" w:cs="Times New Roman"/>
          <w:sz w:val="24"/>
          <w:szCs w:val="24"/>
        </w:rPr>
        <w:t xml:space="preserve"> allow</w:t>
      </w:r>
      <w:r w:rsidR="004B737A">
        <w:rPr>
          <w:rFonts w:ascii="Times New Roman" w:hAnsi="Times New Roman" w:cs="Times New Roman"/>
          <w:sz w:val="24"/>
          <w:szCs w:val="24"/>
        </w:rPr>
        <w:t>s setting</w:t>
      </w:r>
      <w:r w:rsidRPr="00DB003D">
        <w:rPr>
          <w:rFonts w:ascii="Times New Roman" w:hAnsi="Times New Roman" w:cs="Times New Roman"/>
          <w:sz w:val="24"/>
          <w:szCs w:val="24"/>
        </w:rPr>
        <w:t xml:space="preserve"> weights </w:t>
      </w:r>
      <w:r w:rsidR="004B737A">
        <w:rPr>
          <w:rFonts w:ascii="Times New Roman" w:hAnsi="Times New Roman" w:cs="Times New Roman"/>
          <w:sz w:val="24"/>
          <w:szCs w:val="24"/>
        </w:rPr>
        <w:t>from</w:t>
      </w:r>
      <w:r w:rsidRPr="00DB003D">
        <w:rPr>
          <w:rFonts w:ascii="Times New Roman" w:hAnsi="Times New Roman" w:cs="Times New Roman"/>
          <w:sz w:val="24"/>
          <w:szCs w:val="24"/>
        </w:rPr>
        <w:t xml:space="preserve"> 0 </w:t>
      </w:r>
      <w:r w:rsidR="004B737A">
        <w:rPr>
          <w:rFonts w:ascii="Times New Roman" w:hAnsi="Times New Roman" w:cs="Times New Roman"/>
          <w:sz w:val="24"/>
          <w:szCs w:val="24"/>
        </w:rPr>
        <w:t>to</w:t>
      </w:r>
      <w:r w:rsidRPr="00DB003D">
        <w:rPr>
          <w:rFonts w:ascii="Times New Roman" w:hAnsi="Times New Roman" w:cs="Times New Roman"/>
          <w:sz w:val="24"/>
          <w:szCs w:val="24"/>
        </w:rPr>
        <w:t xml:space="preserve"> 1. </w:t>
      </w:r>
      <w:r w:rsidR="00556DCB" w:rsidRPr="00DB003D">
        <w:rPr>
          <w:rFonts w:ascii="Times New Roman" w:hAnsi="Times New Roman" w:cs="Times New Roman"/>
          <w:sz w:val="24"/>
          <w:szCs w:val="24"/>
        </w:rPr>
        <w:t>Set</w:t>
      </w:r>
      <w:r w:rsidR="000F3B55" w:rsidRPr="00DB003D">
        <w:rPr>
          <w:rFonts w:ascii="Times New Roman" w:hAnsi="Times New Roman" w:cs="Times New Roman"/>
          <w:sz w:val="24"/>
          <w:szCs w:val="24"/>
        </w:rPr>
        <w:t xml:space="preserve"> your preferred</w:t>
      </w:r>
      <w:r w:rsidR="00556DCB" w:rsidRPr="00DB003D">
        <w:rPr>
          <w:rFonts w:ascii="Times New Roman" w:hAnsi="Times New Roman" w:cs="Times New Roman"/>
          <w:sz w:val="24"/>
          <w:szCs w:val="24"/>
        </w:rPr>
        <w:t xml:space="preserve"> weights for all 3 raster</w:t>
      </w:r>
      <w:r w:rsidR="00953158">
        <w:rPr>
          <w:rFonts w:ascii="Times New Roman" w:hAnsi="Times New Roman" w:cs="Times New Roman"/>
          <w:sz w:val="24"/>
          <w:szCs w:val="24"/>
        </w:rPr>
        <w:t xml:space="preserve"> </w:t>
      </w:r>
      <w:r w:rsidR="00093831">
        <w:rPr>
          <w:rFonts w:ascii="Times New Roman" w:hAnsi="Times New Roman" w:cs="Times New Roman"/>
          <w:sz w:val="24"/>
          <w:szCs w:val="24"/>
        </w:rPr>
        <w:t>files</w:t>
      </w:r>
      <w:r w:rsidR="00556DCB" w:rsidRPr="00DB003D">
        <w:rPr>
          <w:rFonts w:ascii="Times New Roman" w:hAnsi="Times New Roman" w:cs="Times New Roman"/>
          <w:sz w:val="24"/>
          <w:szCs w:val="24"/>
        </w:rPr>
        <w:t xml:space="preserve"> </w:t>
      </w:r>
      <w:r w:rsidR="000F3B55" w:rsidRPr="00DB003D">
        <w:rPr>
          <w:rFonts w:ascii="Times New Roman" w:hAnsi="Times New Roman" w:cs="Times New Roman"/>
          <w:sz w:val="24"/>
          <w:szCs w:val="24"/>
        </w:rPr>
        <w:t xml:space="preserve">to create the </w:t>
      </w:r>
      <w:r w:rsidR="00E81A2B">
        <w:rPr>
          <w:rFonts w:ascii="Times New Roman" w:hAnsi="Times New Roman" w:cs="Times New Roman"/>
          <w:sz w:val="24"/>
          <w:szCs w:val="24"/>
        </w:rPr>
        <w:t xml:space="preserve">final </w:t>
      </w:r>
      <w:r w:rsidR="000F3B55" w:rsidRPr="00DB003D">
        <w:rPr>
          <w:rFonts w:ascii="Times New Roman" w:hAnsi="Times New Roman" w:cs="Times New Roman"/>
          <w:sz w:val="24"/>
          <w:szCs w:val="24"/>
        </w:rPr>
        <w:t>MCE output by moving the sliders accordingly</w:t>
      </w:r>
      <w:r w:rsidR="00EB27D5" w:rsidRPr="00DB003D">
        <w:rPr>
          <w:rFonts w:ascii="Times New Roman" w:hAnsi="Times New Roman" w:cs="Times New Roman"/>
          <w:sz w:val="24"/>
          <w:szCs w:val="24"/>
        </w:rPr>
        <w:t xml:space="preserve">. </w:t>
      </w:r>
      <w:r w:rsidR="00E81A2B">
        <w:rPr>
          <w:rFonts w:ascii="Times New Roman" w:hAnsi="Times New Roman" w:cs="Times New Roman"/>
          <w:sz w:val="24"/>
          <w:szCs w:val="24"/>
        </w:rPr>
        <w:t xml:space="preserve">When the weights are set, they are multiplied by the </w:t>
      </w:r>
      <w:r w:rsidR="008D72E4">
        <w:rPr>
          <w:rFonts w:ascii="Times New Roman" w:hAnsi="Times New Roman" w:cs="Times New Roman"/>
          <w:sz w:val="24"/>
          <w:szCs w:val="24"/>
        </w:rPr>
        <w:t>respective raster</w:t>
      </w:r>
      <w:r w:rsidR="00953158">
        <w:rPr>
          <w:rFonts w:ascii="Times New Roman" w:hAnsi="Times New Roman" w:cs="Times New Roman"/>
          <w:sz w:val="24"/>
          <w:szCs w:val="24"/>
        </w:rPr>
        <w:t xml:space="preserve"> </w:t>
      </w:r>
      <w:r w:rsidR="006B6BAF">
        <w:rPr>
          <w:rFonts w:ascii="Times New Roman" w:hAnsi="Times New Roman" w:cs="Times New Roman"/>
          <w:sz w:val="24"/>
          <w:szCs w:val="24"/>
        </w:rPr>
        <w:t>data</w:t>
      </w:r>
      <w:r w:rsidR="008D72E4">
        <w:rPr>
          <w:rFonts w:ascii="Times New Roman" w:hAnsi="Times New Roman" w:cs="Times New Roman"/>
          <w:sz w:val="24"/>
          <w:szCs w:val="24"/>
        </w:rPr>
        <w:t xml:space="preserve"> and summed. Then the weighted sum is further rescaled to fall within 0 – 255. </w:t>
      </w:r>
      <w:r w:rsidR="00EB27D5" w:rsidRPr="00DB003D">
        <w:rPr>
          <w:rFonts w:ascii="Times New Roman" w:hAnsi="Times New Roman" w:cs="Times New Roman"/>
          <w:sz w:val="24"/>
          <w:szCs w:val="24"/>
        </w:rPr>
        <w:t>The resultant map is displayed in frame 5</w:t>
      </w:r>
      <w:r w:rsidR="00892D4E" w:rsidRPr="00DB003D">
        <w:rPr>
          <w:rFonts w:ascii="Times New Roman" w:hAnsi="Times New Roman" w:cs="Times New Roman"/>
          <w:sz w:val="24"/>
          <w:szCs w:val="24"/>
        </w:rPr>
        <w:t xml:space="preserve"> (middle frame in lower row).</w:t>
      </w:r>
    </w:p>
    <w:p w14:paraId="4703E8D4" w14:textId="4A4A4A46" w:rsidR="000F41D6" w:rsidRDefault="00487BDA" w:rsidP="00300585">
      <w:r>
        <w:rPr>
          <w:noProof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F1045DC" wp14:editId="112B8156">
                <wp:simplePos x="0" y="0"/>
                <wp:positionH relativeFrom="column">
                  <wp:posOffset>-441960</wp:posOffset>
                </wp:positionH>
                <wp:positionV relativeFrom="paragraph">
                  <wp:posOffset>192405</wp:posOffset>
                </wp:positionV>
                <wp:extent cx="8458200" cy="5570220"/>
                <wp:effectExtent l="0" t="0" r="19050" b="11430"/>
                <wp:wrapNone/>
                <wp:docPr id="1944733828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458200" cy="5570220"/>
                          <a:chOff x="0" y="0"/>
                          <a:chExt cx="7764780" cy="5570220"/>
                        </a:xfrm>
                      </wpg:grpSpPr>
                      <wps:wsp>
                        <wps:cNvPr id="1642165157" name="Text Box 39"/>
                        <wps:cNvSpPr txBox="1"/>
                        <wps:spPr>
                          <a:xfrm>
                            <a:off x="99060" y="0"/>
                            <a:ext cx="7665720" cy="4343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C8823FD" w14:textId="0F2A6DC2" w:rsidR="00892D4E" w:rsidRDefault="00EB49EB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9C16279" wp14:editId="00526B58">
                                    <wp:extent cx="8221980" cy="4274820"/>
                                    <wp:effectExtent l="0" t="0" r="7620" b="0"/>
                                    <wp:docPr id="235590518" name="Picture 13" descr="A screenshot of a computer&#10;&#10;Description automatically generated with medium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235590518" name="Picture 13" descr="A screenshot of a computer&#10;&#10;Description automatically generated with medium confidence"/>
                                            <pic:cNvPicPr/>
                                          </pic:nvPicPr>
                                          <pic:blipFill>
                                            <a:blip r:embed="rId1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8221980" cy="42748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439710" name="Straight Arrow Connector 41"/>
                        <wps:cNvCnPr/>
                        <wps:spPr>
                          <a:xfrm flipV="1">
                            <a:off x="457200" y="3489960"/>
                            <a:ext cx="1005840" cy="13182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355564" name="Text Box 42"/>
                        <wps:cNvSpPr txBox="1"/>
                        <wps:spPr>
                          <a:xfrm>
                            <a:off x="0" y="4815840"/>
                            <a:ext cx="2186940" cy="6781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6394BB1" w14:textId="38D6E8DF" w:rsidR="00A47DDE" w:rsidRDefault="00A47DDE" w:rsidP="00A47DDE">
                              <w:r>
                                <w:t xml:space="preserve">Move these sliders to apply weights to </w:t>
                              </w:r>
                              <w:r w:rsidR="00093831">
                                <w:t>each raster</w:t>
                              </w:r>
                              <w:r>
                                <w:t xml:space="preserve"> and create final map output.</w:t>
                              </w:r>
                            </w:p>
                            <w:p w14:paraId="6B3ABD87" w14:textId="3675E9C3" w:rsidR="00A47DDE" w:rsidRDefault="00A47DDE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0361987" name="Straight Arrow Connector 43"/>
                        <wps:cNvCnPr/>
                        <wps:spPr>
                          <a:xfrm flipH="1" flipV="1">
                            <a:off x="4389120" y="4030980"/>
                            <a:ext cx="937260" cy="10668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7175369" name="Text Box 44"/>
                        <wps:cNvSpPr txBox="1"/>
                        <wps:spPr>
                          <a:xfrm>
                            <a:off x="5006340" y="5143500"/>
                            <a:ext cx="1333500" cy="4267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7E0F88" w14:textId="65AD3C67" w:rsidR="00266E76" w:rsidRDefault="00266E76">
                              <w:r>
                                <w:t xml:space="preserve">Final </w:t>
                              </w:r>
                              <w:r w:rsidR="00487BDA">
                                <w:t>MCE Ma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F1045DC" id="Group 45" o:spid="_x0000_s1088" style="position:absolute;margin-left:-34.8pt;margin-top:15.15pt;width:666pt;height:438.6pt;z-index:251697152;mso-width-relative:margin" coordsize="77647,55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">
                <v:shape id="Text Box 39" o:spid="_x0000_s1089" type="#_x0000_t202" style="position:absolute;left:990;width:76657;height:43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" fillcolor="white [3201]" strokeweight=".5pt">
                  <v:textbox>
                    <w:txbxContent>
                      <w:p w14:paraId="4C8823FD" w14:textId="0F2A6DC2" w:rsidR="00892D4E" w:rsidRDefault="00EB49EB">
                        <w:r>
                          <w:rPr>
                            <w:noProof/>
                          </w:rPr>
                          <w:drawing>
                            <wp:inline distT="0" distB="0" distL="0" distR="0" wp14:anchorId="69C16279" wp14:editId="00526B58">
                              <wp:extent cx="8221980" cy="4274820"/>
                              <wp:effectExtent l="0" t="0" r="7620" b="0"/>
                              <wp:docPr id="235590518" name="Picture 13" descr="A screenshot of a computer&#10;&#10;Description automatically generated with medium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35590518" name="Picture 13" descr="A screenshot of a computer&#10;&#10;Description automatically generated with medium confidence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8221980" cy="42748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41" o:spid="_x0000_s1090" type="#_x0000_t32" style="position:absolute;left:4572;top:34899;width:10058;height:1318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" strokecolor="red" strokeweight=".5pt">
                  <v:stroke endarrow="block" joinstyle="miter"/>
                </v:shape>
                <v:shape id="Text Box 42" o:spid="_x0000_s1091" type="#_x0000_t202" style="position:absolute;top:48158;width:21869;height:67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" fillcolor="white [3201]" strokeweight=".5pt">
                  <v:textbox>
                    <w:txbxContent>
                      <w:p w14:paraId="66394BB1" w14:textId="38D6E8DF" w:rsidR="00A47DDE" w:rsidRDefault="00A47DDE" w:rsidP="00A47DDE">
                        <w:r>
                          <w:t xml:space="preserve">Move these sliders to apply weights to </w:t>
                        </w:r>
                        <w:r w:rsidR="00093831">
                          <w:t>each raster</w:t>
                        </w:r>
                        <w:r>
                          <w:t xml:space="preserve"> and create final map output.</w:t>
                        </w:r>
                      </w:p>
                      <w:p w14:paraId="6B3ABD87" w14:textId="3675E9C3" w:rsidR="00A47DDE" w:rsidRDefault="00A47DDE"/>
                    </w:txbxContent>
                  </v:textbox>
                </v:shape>
                <v:shape id="Straight Arrow Connector 43" o:spid="_x0000_s1092" type="#_x0000_t32" style="position:absolute;left:43891;top:40309;width:9372;height:1066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" strokecolor="red" strokeweight=".5pt">
                  <v:stroke endarrow="block" joinstyle="miter"/>
                </v:shape>
                <v:shape id="Text Box 44" o:spid="_x0000_s1093" type="#_x0000_t202" style="position:absolute;left:50063;top:51435;width:13335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" fillcolor="white [3201]" strokeweight=".5pt">
                  <v:textbox>
                    <w:txbxContent>
                      <w:p w14:paraId="6E7E0F88" w14:textId="65AD3C67" w:rsidR="00266E76" w:rsidRDefault="00266E76">
                        <w:r>
                          <w:t xml:space="preserve">Final </w:t>
                        </w:r>
                        <w:r w:rsidR="00487BDA">
                          <w:t>MCE Ma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5A534D5" w14:textId="77777777" w:rsidR="00487BDA" w:rsidRDefault="00487BDA" w:rsidP="00300585"/>
    <w:p w14:paraId="11B65AC3" w14:textId="77777777" w:rsidR="00487BDA" w:rsidRDefault="00487BDA" w:rsidP="00300585"/>
    <w:p w14:paraId="5FACEA19" w14:textId="77777777" w:rsidR="00487BDA" w:rsidRDefault="00487BDA" w:rsidP="00300585"/>
    <w:p w14:paraId="46E243A9" w14:textId="77777777" w:rsidR="00487BDA" w:rsidRDefault="00487BDA" w:rsidP="00300585"/>
    <w:p w14:paraId="545DB0D8" w14:textId="77777777" w:rsidR="00487BDA" w:rsidRDefault="00487BDA" w:rsidP="00300585"/>
    <w:p w14:paraId="6C578DB6" w14:textId="77777777" w:rsidR="00487BDA" w:rsidRDefault="00487BDA" w:rsidP="00300585"/>
    <w:p w14:paraId="555AB38F" w14:textId="77777777" w:rsidR="00487BDA" w:rsidRDefault="00487BDA" w:rsidP="00300585"/>
    <w:p w14:paraId="15C29ED5" w14:textId="77777777" w:rsidR="00487BDA" w:rsidRDefault="00487BDA" w:rsidP="00300585"/>
    <w:p w14:paraId="41480BDA" w14:textId="77777777" w:rsidR="00487BDA" w:rsidRDefault="00487BDA" w:rsidP="00300585"/>
    <w:p w14:paraId="6058FDB8" w14:textId="77777777" w:rsidR="00487BDA" w:rsidRDefault="00487BDA" w:rsidP="00300585"/>
    <w:p w14:paraId="17B64785" w14:textId="77777777" w:rsidR="00487BDA" w:rsidRDefault="00487BDA" w:rsidP="00300585"/>
    <w:p w14:paraId="7A37999A" w14:textId="77777777" w:rsidR="00487BDA" w:rsidRDefault="00487BDA" w:rsidP="00300585"/>
    <w:p w14:paraId="783E0584" w14:textId="77777777" w:rsidR="00487BDA" w:rsidRDefault="00487BDA" w:rsidP="00300585"/>
    <w:p w14:paraId="426475F7" w14:textId="77777777" w:rsidR="00487BDA" w:rsidRDefault="00487BDA" w:rsidP="00300585"/>
    <w:p w14:paraId="76D67529" w14:textId="77777777" w:rsidR="00487BDA" w:rsidRDefault="00487BDA" w:rsidP="00300585"/>
    <w:p w14:paraId="341837EB" w14:textId="77777777" w:rsidR="00487BDA" w:rsidRDefault="00487BDA" w:rsidP="00300585"/>
    <w:p w14:paraId="597539D1" w14:textId="2529C1E9" w:rsidR="00487BDA" w:rsidRPr="00DD3F43" w:rsidRDefault="00CA5A2F" w:rsidP="003005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</w:t>
      </w:r>
      <w:r w:rsidR="009D4CD6" w:rsidRPr="00DD3F43">
        <w:rPr>
          <w:rFonts w:ascii="Times New Roman" w:hAnsi="Times New Roman" w:cs="Times New Roman"/>
          <w:sz w:val="24"/>
          <w:szCs w:val="24"/>
        </w:rPr>
        <w:t>reas with higher values are most suitable for rock agg</w:t>
      </w:r>
      <w:r w:rsidR="00297BBF" w:rsidRPr="00DD3F43">
        <w:rPr>
          <w:rFonts w:ascii="Times New Roman" w:hAnsi="Times New Roman" w:cs="Times New Roman"/>
          <w:sz w:val="24"/>
          <w:szCs w:val="24"/>
        </w:rPr>
        <w:t>regate production</w:t>
      </w:r>
      <w:r w:rsidR="00AA00E9" w:rsidRPr="00DD3F43">
        <w:rPr>
          <w:rFonts w:ascii="Times New Roman" w:hAnsi="Times New Roman" w:cs="Times New Roman"/>
          <w:sz w:val="24"/>
          <w:szCs w:val="24"/>
        </w:rPr>
        <w:t>. Hence, from the output, areas with the darkest shade of green are the most suitable, while th</w:t>
      </w:r>
      <w:r w:rsidR="00DD3F43" w:rsidRPr="00DD3F43">
        <w:rPr>
          <w:rFonts w:ascii="Times New Roman" w:hAnsi="Times New Roman" w:cs="Times New Roman"/>
          <w:sz w:val="24"/>
          <w:szCs w:val="24"/>
        </w:rPr>
        <w:t>ose with the lightest shade are the least suitable.</w:t>
      </w:r>
    </w:p>
    <w:p w14:paraId="604E5DF9" w14:textId="1605E746" w:rsidR="00E77215" w:rsidRPr="00282049" w:rsidRDefault="00675990" w:rsidP="0030058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5F9EF9DB" wp14:editId="4D0D6ABA">
                <wp:simplePos x="0" y="0"/>
                <wp:positionH relativeFrom="margin">
                  <wp:align>left</wp:align>
                </wp:positionH>
                <wp:positionV relativeFrom="paragraph">
                  <wp:posOffset>611505</wp:posOffset>
                </wp:positionV>
                <wp:extent cx="9700260" cy="5448300"/>
                <wp:effectExtent l="0" t="0" r="15240" b="19050"/>
                <wp:wrapNone/>
                <wp:docPr id="1557405049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00260" cy="5448300"/>
                          <a:chOff x="0" y="0"/>
                          <a:chExt cx="9700260" cy="5448300"/>
                        </a:xfrm>
                      </wpg:grpSpPr>
                      <wps:wsp>
                        <wps:cNvPr id="279095254" name="Text Box 46"/>
                        <wps:cNvSpPr txBox="1"/>
                        <wps:spPr>
                          <a:xfrm>
                            <a:off x="0" y="0"/>
                            <a:ext cx="8084820" cy="45186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A82304C" w14:textId="59919EF3" w:rsidR="00FC1CF4" w:rsidRDefault="001F2A13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28BA459" wp14:editId="0D219F54">
                                    <wp:extent cx="7922895" cy="4434840"/>
                                    <wp:effectExtent l="0" t="0" r="1905" b="3810"/>
                                    <wp:docPr id="534332308" name="Picture 534332308" descr="A screenshot of a computer screen&#10;&#10;Description automatically generated with low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93995685" name="Picture 47" descr="A screenshot of a computer screen&#10;&#10;Description automatically generated with low confidence"/>
                                            <pic:cNvPicPr/>
                                          </pic:nvPicPr>
                                          <pic:blipFill>
                                            <a:blip r:embed="rId1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922895" cy="443484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2742072" name="Straight Arrow Connector 48"/>
                        <wps:cNvCnPr/>
                        <wps:spPr>
                          <a:xfrm flipH="1" flipV="1">
                            <a:off x="6652260" y="4236720"/>
                            <a:ext cx="487680" cy="70104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70223654" name="Text Box 49"/>
                        <wps:cNvSpPr txBox="1"/>
                        <wps:spPr>
                          <a:xfrm>
                            <a:off x="6964680" y="4953000"/>
                            <a:ext cx="1805940" cy="4953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EE04B3C" w14:textId="04006CE4" w:rsidR="00614F44" w:rsidRDefault="0094514A">
                              <w:r>
                                <w:t xml:space="preserve">Click this button to save the final image as a </w:t>
                              </w:r>
                              <w:proofErr w:type="spellStart"/>
                              <w:r>
                                <w:t>png</w:t>
                              </w:r>
                              <w:proofErr w:type="spellEnd"/>
                              <w:r w:rsidR="00D77B04">
                                <w:t>.</w:t>
                              </w:r>
                              <w:r>
                                <w:t xml:space="preserve"> file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7559362" name="Straight Arrow Connector 48"/>
                        <wps:cNvCnPr/>
                        <wps:spPr>
                          <a:xfrm flipH="1">
                            <a:off x="6865620" y="3794760"/>
                            <a:ext cx="1501140" cy="19812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8351187" name="Text Box 50"/>
                        <wps:cNvSpPr txBox="1"/>
                        <wps:spPr>
                          <a:xfrm>
                            <a:off x="8328660" y="3489960"/>
                            <a:ext cx="1371600" cy="4343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C8482BF" w14:textId="44FB9E9B" w:rsidR="00EE51C8" w:rsidRDefault="00250EC8">
                              <w:r>
                                <w:t xml:space="preserve">Click this button to save </w:t>
                              </w:r>
                              <w:r w:rsidR="00D77B04">
                                <w:t>txt.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9EF9DB" id="Group 51" o:spid="_x0000_s1094" style="position:absolute;margin-left:0;margin-top:48.15pt;width:763.8pt;height:429pt;z-index:251704320;mso-position-horizontal:left;mso-position-horizontal-relative:margin;mso-height-relative:margin" coordsize="97002,54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">
                <v:shape id="Text Box 46" o:spid="_x0000_s1095" type="#_x0000_t202" style="position:absolute;width:80848;height:45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" fillcolor="white [3201]" strokeweight=".5pt">
                  <v:textbox>
                    <w:txbxContent>
                      <w:p w14:paraId="0A82304C" w14:textId="59919EF3" w:rsidR="00FC1CF4" w:rsidRDefault="001F2A13">
                        <w:r>
                          <w:rPr>
                            <w:noProof/>
                          </w:rPr>
                          <w:drawing>
                            <wp:inline distT="0" distB="0" distL="0" distR="0" wp14:anchorId="428BA459" wp14:editId="0D219F54">
                              <wp:extent cx="7922895" cy="4434840"/>
                              <wp:effectExtent l="0" t="0" r="1905" b="3810"/>
                              <wp:docPr id="534332308" name="Picture 534332308" descr="A screenshot of a computer screen&#10;&#10;Description automatically generated with low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93995685" name="Picture 47" descr="A screenshot of a computer screen&#10;&#10;Description automatically generated with low confidence"/>
                                      <pic:cNvPicPr/>
                                    </pic:nvPicPr>
                                    <pic:blipFill>
                                      <a:blip r:embed="rId1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922895" cy="443484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48" o:spid="_x0000_s1096" type="#_x0000_t32" style="position:absolute;left:66522;top:42367;width:4877;height:701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" strokecolor="red" strokeweight=".5pt">
                  <v:stroke endarrow="block" joinstyle="miter"/>
                </v:shape>
                <v:shape id="Text Box 49" o:spid="_x0000_s1097" type="#_x0000_t202" style="position:absolute;left:69646;top:49530;width:18060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" fillcolor="white [3201]" strokeweight=".5pt">
                  <v:textbox>
                    <w:txbxContent>
                      <w:p w14:paraId="3EE04B3C" w14:textId="04006CE4" w:rsidR="00614F44" w:rsidRDefault="0094514A">
                        <w:r>
                          <w:t xml:space="preserve">Click this button to save the final image as a </w:t>
                        </w:r>
                        <w:proofErr w:type="spellStart"/>
                        <w:r>
                          <w:t>png</w:t>
                        </w:r>
                        <w:proofErr w:type="spellEnd"/>
                        <w:r w:rsidR="00D77B04">
                          <w:t>.</w:t>
                        </w:r>
                        <w:r>
                          <w:t xml:space="preserve"> file </w:t>
                        </w:r>
                      </w:p>
                    </w:txbxContent>
                  </v:textbox>
                </v:shape>
                <v:shape id="Straight Arrow Connector 48" o:spid="_x0000_s1098" type="#_x0000_t32" style="position:absolute;left:68656;top:37947;width:15011;height:19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" strokecolor="red" strokeweight=".5pt">
                  <v:stroke endarrow="block" joinstyle="miter"/>
                </v:shape>
                <v:shape id="Text Box 50" o:spid="_x0000_s1099" type="#_x0000_t202" style="position:absolute;left:83286;top:34899;width:13716;height:4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" fillcolor="white [3201]" strokeweight=".5pt">
                  <v:textbox>
                    <w:txbxContent>
                      <w:p w14:paraId="3C8482BF" w14:textId="44FB9E9B" w:rsidR="00EE51C8" w:rsidRDefault="00250EC8">
                        <w:r>
                          <w:t xml:space="preserve">Click this button to save </w:t>
                        </w:r>
                        <w:r w:rsidR="00D77B04">
                          <w:t>txt. fil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E77215" w:rsidRPr="00282049">
        <w:rPr>
          <w:rFonts w:ascii="Times New Roman" w:hAnsi="Times New Roman" w:cs="Times New Roman"/>
          <w:sz w:val="24"/>
          <w:szCs w:val="24"/>
        </w:rPr>
        <w:t xml:space="preserve">The final MCE map </w:t>
      </w:r>
      <w:r w:rsidR="0081169A" w:rsidRPr="00282049">
        <w:rPr>
          <w:rFonts w:ascii="Times New Roman" w:hAnsi="Times New Roman" w:cs="Times New Roman"/>
          <w:sz w:val="24"/>
          <w:szCs w:val="24"/>
        </w:rPr>
        <w:t>can be</w:t>
      </w:r>
      <w:r w:rsidR="00414D8C" w:rsidRPr="00282049">
        <w:rPr>
          <w:rFonts w:ascii="Times New Roman" w:hAnsi="Times New Roman" w:cs="Times New Roman"/>
          <w:sz w:val="24"/>
          <w:szCs w:val="24"/>
        </w:rPr>
        <w:t xml:space="preserve"> saved to file</w:t>
      </w:r>
      <w:r w:rsidR="00FB14AE" w:rsidRPr="00282049">
        <w:rPr>
          <w:rFonts w:ascii="Times New Roman" w:hAnsi="Times New Roman" w:cs="Times New Roman"/>
          <w:sz w:val="24"/>
          <w:szCs w:val="24"/>
        </w:rPr>
        <w:t xml:space="preserve"> as </w:t>
      </w:r>
      <w:r w:rsidR="00FD5FD5" w:rsidRPr="00282049">
        <w:rPr>
          <w:rFonts w:ascii="Times New Roman" w:hAnsi="Times New Roman" w:cs="Times New Roman"/>
          <w:sz w:val="24"/>
          <w:szCs w:val="24"/>
        </w:rPr>
        <w:t xml:space="preserve">either a picture or a text </w:t>
      </w:r>
      <w:r w:rsidR="00093AFC" w:rsidRPr="00282049">
        <w:rPr>
          <w:rFonts w:ascii="Times New Roman" w:hAnsi="Times New Roman" w:cs="Times New Roman"/>
          <w:sz w:val="24"/>
          <w:szCs w:val="24"/>
        </w:rPr>
        <w:t>file</w:t>
      </w:r>
      <w:r w:rsidR="00FC1CF4" w:rsidRPr="00282049">
        <w:rPr>
          <w:rFonts w:ascii="Times New Roman" w:hAnsi="Times New Roman" w:cs="Times New Roman"/>
          <w:sz w:val="24"/>
          <w:szCs w:val="24"/>
        </w:rPr>
        <w:t xml:space="preserve"> from the GUI</w:t>
      </w:r>
      <w:r w:rsidR="00DF27E2">
        <w:rPr>
          <w:rFonts w:ascii="Times New Roman" w:hAnsi="Times New Roman" w:cs="Times New Roman"/>
          <w:sz w:val="24"/>
          <w:szCs w:val="24"/>
        </w:rPr>
        <w:t xml:space="preserve">. Click the ‘Save as Text file’ button to save </w:t>
      </w:r>
      <w:r w:rsidR="00AD4A26">
        <w:rPr>
          <w:rFonts w:ascii="Times New Roman" w:hAnsi="Times New Roman" w:cs="Times New Roman"/>
          <w:sz w:val="24"/>
          <w:szCs w:val="24"/>
        </w:rPr>
        <w:t xml:space="preserve">the list of values of the final MCE output. Alternatively, click ‘Save as Image’ to </w:t>
      </w:r>
      <w:r w:rsidR="00B7781B">
        <w:rPr>
          <w:rFonts w:ascii="Times New Roman" w:hAnsi="Times New Roman" w:cs="Times New Roman"/>
          <w:sz w:val="24"/>
          <w:szCs w:val="24"/>
        </w:rPr>
        <w:t xml:space="preserve">save the final MCE output image. These files are saved in </w:t>
      </w:r>
      <w:r>
        <w:rPr>
          <w:rFonts w:ascii="Times New Roman" w:hAnsi="Times New Roman" w:cs="Times New Roman"/>
          <w:sz w:val="24"/>
          <w:szCs w:val="24"/>
        </w:rPr>
        <w:t>o</w:t>
      </w:r>
      <w:r w:rsidR="00B7781B">
        <w:rPr>
          <w:rFonts w:ascii="Times New Roman" w:hAnsi="Times New Roman" w:cs="Times New Roman"/>
          <w:sz w:val="24"/>
          <w:szCs w:val="24"/>
        </w:rPr>
        <w:t>ut</w:t>
      </w:r>
      <w:r>
        <w:rPr>
          <w:rFonts w:ascii="Times New Roman" w:hAnsi="Times New Roman" w:cs="Times New Roman"/>
          <w:sz w:val="24"/>
          <w:szCs w:val="24"/>
        </w:rPr>
        <w:t>put folder within data folder.</w:t>
      </w:r>
    </w:p>
    <w:p w14:paraId="6734FA5A" w14:textId="2E0BCEB6" w:rsidR="00FC1CF4" w:rsidRDefault="00D77B04" w:rsidP="00300585">
      <w:r>
        <w:tab/>
      </w:r>
    </w:p>
    <w:p w14:paraId="5B1DD02E" w14:textId="77777777" w:rsidR="00D77B04" w:rsidRDefault="00D77B04" w:rsidP="00300585"/>
    <w:p w14:paraId="20E11633" w14:textId="77777777" w:rsidR="00D77B04" w:rsidRDefault="00D77B04" w:rsidP="00300585"/>
    <w:p w14:paraId="6386BBD6" w14:textId="77777777" w:rsidR="00D77B04" w:rsidRDefault="00D77B04" w:rsidP="00300585"/>
    <w:p w14:paraId="4AE8ACDD" w14:textId="77777777" w:rsidR="00D77B04" w:rsidRDefault="00D77B04" w:rsidP="00300585"/>
    <w:p w14:paraId="3B1CEBD4" w14:textId="77777777" w:rsidR="00D77B04" w:rsidRDefault="00D77B04" w:rsidP="00300585"/>
    <w:p w14:paraId="32F081E3" w14:textId="77777777" w:rsidR="00D77B04" w:rsidRDefault="00D77B04" w:rsidP="00300585"/>
    <w:p w14:paraId="39AA5919" w14:textId="77777777" w:rsidR="00D77B04" w:rsidRDefault="00D77B04" w:rsidP="00300585"/>
    <w:p w14:paraId="59E5B544" w14:textId="77777777" w:rsidR="00D77B04" w:rsidRDefault="00D77B04" w:rsidP="00300585"/>
    <w:p w14:paraId="157C9F39" w14:textId="77777777" w:rsidR="00D77B04" w:rsidRDefault="00D77B04" w:rsidP="00300585"/>
    <w:p w14:paraId="1A8036A5" w14:textId="77777777" w:rsidR="00D77B04" w:rsidRDefault="00D77B04" w:rsidP="00300585"/>
    <w:p w14:paraId="48C77E62" w14:textId="77777777" w:rsidR="00D77B04" w:rsidRDefault="00D77B04" w:rsidP="00300585"/>
    <w:p w14:paraId="7B94D745" w14:textId="77777777" w:rsidR="00D77B04" w:rsidRDefault="00D77B04" w:rsidP="00300585"/>
    <w:p w14:paraId="395EFD7E" w14:textId="77777777" w:rsidR="00D77B04" w:rsidRDefault="00D77B04" w:rsidP="00300585"/>
    <w:p w14:paraId="189A65EE" w14:textId="77777777" w:rsidR="00D77B04" w:rsidRDefault="00D77B04" w:rsidP="00300585"/>
    <w:p w14:paraId="51FC0320" w14:textId="77777777" w:rsidR="00D77B04" w:rsidRDefault="00D77B04" w:rsidP="00300585"/>
    <w:p w14:paraId="3C2E8F78" w14:textId="46BAC6A1" w:rsidR="00D77B04" w:rsidRPr="00912FB6" w:rsidRDefault="00206C1B" w:rsidP="003005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0662EDA7" wp14:editId="3A786D75">
                <wp:simplePos x="0" y="0"/>
                <wp:positionH relativeFrom="column">
                  <wp:posOffset>-449580</wp:posOffset>
                </wp:positionH>
                <wp:positionV relativeFrom="paragraph">
                  <wp:posOffset>342900</wp:posOffset>
                </wp:positionV>
                <wp:extent cx="10088880" cy="5356860"/>
                <wp:effectExtent l="0" t="0" r="26670" b="15240"/>
                <wp:wrapNone/>
                <wp:docPr id="568095210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88880" cy="5356860"/>
                          <a:chOff x="0" y="0"/>
                          <a:chExt cx="10088880" cy="5356860"/>
                        </a:xfrm>
                      </wpg:grpSpPr>
                      <wps:wsp>
                        <wps:cNvPr id="1820059418" name="Text Box 14"/>
                        <wps:cNvSpPr txBox="1"/>
                        <wps:spPr>
                          <a:xfrm>
                            <a:off x="0" y="0"/>
                            <a:ext cx="7917180" cy="42595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78119BF" w14:textId="1CFA80BB" w:rsidR="00912FB6" w:rsidRDefault="00992DD8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1294B77" wp14:editId="70202C59">
                                    <wp:extent cx="7810500" cy="4161790"/>
                                    <wp:effectExtent l="0" t="0" r="0" b="0"/>
                                    <wp:docPr id="1269088696" name="Picture 15" descr="A screenshot of a computer&#10;&#10;Description automatically generated with medium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269088696" name="Picture 15" descr="A screenshot of a computer&#10;&#10;Description automatically generated with medium confidence"/>
                                            <pic:cNvPicPr/>
                                          </pic:nvPicPr>
                                          <pic:blipFill>
                                            <a:blip r:embed="rId1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810500" cy="416179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4573329" name="Straight Arrow Connector 16"/>
                        <wps:cNvCnPr/>
                        <wps:spPr>
                          <a:xfrm flipH="1" flipV="1">
                            <a:off x="7795260" y="137160"/>
                            <a:ext cx="1165860" cy="92964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7154433" name="Text Box 17"/>
                        <wps:cNvSpPr txBox="1"/>
                        <wps:spPr>
                          <a:xfrm>
                            <a:off x="8389620" y="1059180"/>
                            <a:ext cx="1699260" cy="4800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6E76157" w14:textId="036BE71B" w:rsidR="000A3BD0" w:rsidRDefault="000A3BD0">
                              <w:r>
                                <w:t xml:space="preserve">Click this icon to close the GUI </w:t>
                              </w:r>
                              <w:proofErr w:type="gramStart"/>
                              <w:r>
                                <w:t>window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3996289" name="Straight Arrow Connector 16"/>
                        <wps:cNvCnPr/>
                        <wps:spPr>
                          <a:xfrm flipH="1" flipV="1">
                            <a:off x="4069080" y="4152900"/>
                            <a:ext cx="323850" cy="7683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9935895" name="Text Box 18"/>
                        <wps:cNvSpPr txBox="1"/>
                        <wps:spPr>
                          <a:xfrm>
                            <a:off x="3924300" y="4876800"/>
                            <a:ext cx="2209800" cy="4800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14D1800" w14:textId="2FA6FBF5" w:rsidR="000A3BD0" w:rsidRDefault="000A3BD0">
                              <w:r>
                                <w:t xml:space="preserve">Alternatively, click </w:t>
                              </w:r>
                              <w:r w:rsidR="00206C1B">
                                <w:t>Exit button to close the program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62EDA7" id="Group 19" o:spid="_x0000_s1100" style="position:absolute;margin-left:-35.4pt;margin-top:27pt;width:794.4pt;height:421.8pt;z-index:251746304" coordsize="100888,535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">
                <v:shape id="Text Box 14" o:spid="_x0000_s1101" type="#_x0000_t202" style="position:absolute;width:79171;height:425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" fillcolor="white [3201]" strokeweight=".5pt">
                  <v:textbox>
                    <w:txbxContent>
                      <w:p w14:paraId="678119BF" w14:textId="1CFA80BB" w:rsidR="00912FB6" w:rsidRDefault="00992DD8">
                        <w:r>
                          <w:rPr>
                            <w:noProof/>
                          </w:rPr>
                          <w:drawing>
                            <wp:inline distT="0" distB="0" distL="0" distR="0" wp14:anchorId="51294B77" wp14:editId="70202C59">
                              <wp:extent cx="7810500" cy="4161790"/>
                              <wp:effectExtent l="0" t="0" r="0" b="0"/>
                              <wp:docPr id="1269088696" name="Picture 15" descr="A screenshot of a computer&#10;&#10;Description automatically generated with medium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269088696" name="Picture 15" descr="A screenshot of a computer&#10;&#10;Description automatically generated with medium confidence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810500" cy="416179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16" o:spid="_x0000_s1102" type="#_x0000_t32" style="position:absolute;left:77952;top:1371;width:11659;height:929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" strokecolor="#c00000" strokeweight=".5pt">
                  <v:stroke endarrow="block" joinstyle="miter"/>
                </v:shape>
                <v:shape id="Text Box 17" o:spid="_x0000_s1103" type="#_x0000_t202" style="position:absolute;left:83896;top:10591;width:16992;height:4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" fillcolor="white [3201]" strokeweight=".5pt">
                  <v:textbox>
                    <w:txbxContent>
                      <w:p w14:paraId="16E76157" w14:textId="036BE71B" w:rsidR="000A3BD0" w:rsidRDefault="000A3BD0">
                        <w:r>
                          <w:t xml:space="preserve">Click this icon to close the GUI </w:t>
                        </w:r>
                        <w:proofErr w:type="gramStart"/>
                        <w:r>
                          <w:t>window</w:t>
                        </w:r>
                        <w:proofErr w:type="gramEnd"/>
                      </w:p>
                    </w:txbxContent>
                  </v:textbox>
                </v:shape>
                <v:shape id="Straight Arrow Connector 16" o:spid="_x0000_s1104" type="#_x0000_t32" style="position:absolute;left:40690;top:41529;width:3239;height:768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" strokecolor="#c00000" strokeweight=".5pt">
                  <v:stroke endarrow="block" joinstyle="miter"/>
                </v:shape>
                <v:shape id="Text Box 18" o:spid="_x0000_s1105" type="#_x0000_t202" style="position:absolute;left:39243;top:48768;width:22098;height:4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" fillcolor="white [3201]" strokeweight=".5pt">
                  <v:textbox>
                    <w:txbxContent>
                      <w:p w14:paraId="614D1800" w14:textId="2FA6FBF5" w:rsidR="000A3BD0" w:rsidRDefault="000A3BD0">
                        <w:r>
                          <w:t xml:space="preserve">Alternatively, click </w:t>
                        </w:r>
                        <w:r w:rsidR="00206C1B">
                          <w:t>Exit button to close the program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E0C1B" w:rsidRPr="00912FB6">
        <w:rPr>
          <w:rFonts w:ascii="Times New Roman" w:hAnsi="Times New Roman" w:cs="Times New Roman"/>
          <w:sz w:val="24"/>
          <w:szCs w:val="24"/>
        </w:rPr>
        <w:t xml:space="preserve">After using the program safely exit by either clicking the ‘Exit’ button or </w:t>
      </w:r>
      <w:r w:rsidR="00912FB6" w:rsidRPr="00912FB6">
        <w:rPr>
          <w:rFonts w:ascii="Times New Roman" w:hAnsi="Times New Roman" w:cs="Times New Roman"/>
          <w:sz w:val="24"/>
          <w:szCs w:val="24"/>
        </w:rPr>
        <w:t>closing the window</w:t>
      </w:r>
      <w:r w:rsidR="00912FB6">
        <w:rPr>
          <w:rFonts w:ascii="Times New Roman" w:hAnsi="Times New Roman" w:cs="Times New Roman"/>
          <w:sz w:val="24"/>
          <w:szCs w:val="24"/>
        </w:rPr>
        <w:t>:</w:t>
      </w:r>
    </w:p>
    <w:p w14:paraId="5780B97B" w14:textId="2787B296" w:rsidR="00D77B04" w:rsidRDefault="00D77B04" w:rsidP="00300585"/>
    <w:p w14:paraId="633247EE" w14:textId="35D7DC20" w:rsidR="00CD3E99" w:rsidRDefault="00CD3E99" w:rsidP="00300585"/>
    <w:p w14:paraId="2E7EF1BC" w14:textId="77777777" w:rsidR="00CD3E99" w:rsidRDefault="00CD3E99" w:rsidP="00300585"/>
    <w:p w14:paraId="14F77F9C" w14:textId="02125396" w:rsidR="00CD3E99" w:rsidRDefault="00CD3E99" w:rsidP="00300585"/>
    <w:p w14:paraId="44830439" w14:textId="61B65061" w:rsidR="00CD3E99" w:rsidRDefault="00CD3E99" w:rsidP="00300585"/>
    <w:p w14:paraId="209F7860" w14:textId="5D641F94" w:rsidR="00CD3E99" w:rsidRDefault="00CD3E99" w:rsidP="00300585"/>
    <w:p w14:paraId="5F214965" w14:textId="77777777" w:rsidR="00CD3E99" w:rsidRDefault="00CD3E99" w:rsidP="00300585"/>
    <w:p w14:paraId="56C0CFD2" w14:textId="77777777" w:rsidR="00CD3E99" w:rsidRDefault="00CD3E99" w:rsidP="00300585"/>
    <w:p w14:paraId="743FA3A9" w14:textId="45904584" w:rsidR="00CD3E99" w:rsidRDefault="00CD3E99" w:rsidP="00300585"/>
    <w:p w14:paraId="038545CD" w14:textId="529EB242" w:rsidR="00CD3E99" w:rsidRDefault="00CD3E99" w:rsidP="00300585"/>
    <w:p w14:paraId="1116894D" w14:textId="77777777" w:rsidR="00CD3E99" w:rsidRDefault="00CD3E99" w:rsidP="00300585"/>
    <w:p w14:paraId="53DBC467" w14:textId="2DFE7296" w:rsidR="00CD3E99" w:rsidRDefault="00CD3E99" w:rsidP="00300585"/>
    <w:p w14:paraId="79BF06CB" w14:textId="0208CBED" w:rsidR="00CD3E99" w:rsidRDefault="00CD3E99" w:rsidP="00300585"/>
    <w:p w14:paraId="02DB8145" w14:textId="4CEFBA3F" w:rsidR="00CD3E99" w:rsidRDefault="00CD3E99" w:rsidP="00300585"/>
    <w:p w14:paraId="684CBFC8" w14:textId="05D08C5F" w:rsidR="00CD3E99" w:rsidRDefault="00CD3E99" w:rsidP="00300585"/>
    <w:p w14:paraId="674C6AB2" w14:textId="7888078E" w:rsidR="00CD3E99" w:rsidRDefault="00CD3E99" w:rsidP="00300585"/>
    <w:p w14:paraId="77890A82" w14:textId="77777777" w:rsidR="00CD3E99" w:rsidRDefault="00CD3E99" w:rsidP="00300585"/>
    <w:p w14:paraId="422FF8DA" w14:textId="6AD95033" w:rsidR="00CD3E99" w:rsidRDefault="00CD3E99" w:rsidP="00300585"/>
    <w:p w14:paraId="7063888E" w14:textId="4A5803B7" w:rsidR="00C03F6B" w:rsidRPr="006B6BAF" w:rsidRDefault="00C03F6B" w:rsidP="00300585">
      <w:pPr>
        <w:rPr>
          <w:rFonts w:ascii="Times New Roman" w:hAnsi="Times New Roman" w:cs="Times New Roman"/>
          <w:sz w:val="24"/>
          <w:szCs w:val="24"/>
        </w:rPr>
      </w:pPr>
      <w:r w:rsidRPr="006B6BAF">
        <w:rPr>
          <w:rFonts w:ascii="Times New Roman" w:hAnsi="Times New Roman" w:cs="Times New Roman"/>
          <w:sz w:val="24"/>
          <w:szCs w:val="24"/>
        </w:rPr>
        <w:lastRenderedPageBreak/>
        <w:t>Lastly</w:t>
      </w:r>
      <w:r w:rsidR="00774903" w:rsidRPr="006B6BAF">
        <w:rPr>
          <w:rFonts w:ascii="Times New Roman" w:hAnsi="Times New Roman" w:cs="Times New Roman"/>
          <w:sz w:val="24"/>
          <w:szCs w:val="24"/>
        </w:rPr>
        <w:t>,</w:t>
      </w:r>
      <w:r w:rsidRPr="006B6BAF">
        <w:rPr>
          <w:rFonts w:ascii="Times New Roman" w:hAnsi="Times New Roman" w:cs="Times New Roman"/>
          <w:sz w:val="24"/>
          <w:szCs w:val="24"/>
        </w:rPr>
        <w:t xml:space="preserve"> </w:t>
      </w:r>
      <w:r w:rsidR="00D943A2" w:rsidRPr="006B6BAF">
        <w:rPr>
          <w:rFonts w:ascii="Times New Roman" w:hAnsi="Times New Roman" w:cs="Times New Roman"/>
          <w:sz w:val="24"/>
          <w:szCs w:val="24"/>
        </w:rPr>
        <w:t xml:space="preserve">unit testing was done for </w:t>
      </w:r>
      <w:r w:rsidR="009F08AC" w:rsidRPr="006B6BA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F08AC" w:rsidRPr="006B6BAF">
        <w:rPr>
          <w:rFonts w:ascii="Times New Roman" w:hAnsi="Times New Roman" w:cs="Times New Roman"/>
          <w:sz w:val="24"/>
          <w:szCs w:val="24"/>
        </w:rPr>
        <w:t>weighting_rasters</w:t>
      </w:r>
      <w:proofErr w:type="spellEnd"/>
      <w:r w:rsidR="009F08AC" w:rsidRPr="006B6BAF">
        <w:rPr>
          <w:rFonts w:ascii="Times New Roman" w:hAnsi="Times New Roman" w:cs="Times New Roman"/>
          <w:sz w:val="24"/>
          <w:szCs w:val="24"/>
        </w:rPr>
        <w:t xml:space="preserve"> function to check </w:t>
      </w:r>
      <w:r w:rsidR="009A48CB" w:rsidRPr="006B6BAF">
        <w:rPr>
          <w:rFonts w:ascii="Times New Roman" w:hAnsi="Times New Roman" w:cs="Times New Roman"/>
          <w:sz w:val="24"/>
          <w:szCs w:val="24"/>
        </w:rPr>
        <w:t>its</w:t>
      </w:r>
      <w:r w:rsidR="009F08AC" w:rsidRPr="006B6BAF">
        <w:rPr>
          <w:rFonts w:ascii="Times New Roman" w:hAnsi="Times New Roman" w:cs="Times New Roman"/>
          <w:sz w:val="24"/>
          <w:szCs w:val="24"/>
        </w:rPr>
        <w:t xml:space="preserve"> accuracy. To access this test, </w:t>
      </w:r>
      <w:r w:rsidR="00B15C47" w:rsidRPr="006B6BAF">
        <w:rPr>
          <w:rFonts w:ascii="Times New Roman" w:hAnsi="Times New Roman" w:cs="Times New Roman"/>
          <w:sz w:val="24"/>
          <w:szCs w:val="24"/>
        </w:rPr>
        <w:t>ensure test.py tab is active and click the run command.</w:t>
      </w:r>
    </w:p>
    <w:p w14:paraId="25A28847" w14:textId="7D1278FD" w:rsidR="003278DC" w:rsidRDefault="009A48CB" w:rsidP="00300585"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3040C3A7" wp14:editId="6979DBA3">
                <wp:simplePos x="0" y="0"/>
                <wp:positionH relativeFrom="column">
                  <wp:posOffset>-807720</wp:posOffset>
                </wp:positionH>
                <wp:positionV relativeFrom="paragraph">
                  <wp:posOffset>109220</wp:posOffset>
                </wp:positionV>
                <wp:extent cx="10447020" cy="5295900"/>
                <wp:effectExtent l="0" t="0" r="11430" b="19050"/>
                <wp:wrapNone/>
                <wp:docPr id="164074701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47020" cy="5295900"/>
                          <a:chOff x="0" y="0"/>
                          <a:chExt cx="10447020" cy="5295900"/>
                        </a:xfrm>
                      </wpg:grpSpPr>
                      <wps:wsp>
                        <wps:cNvPr id="1083635644" name="Text Box 1"/>
                        <wps:cNvSpPr txBox="1"/>
                        <wps:spPr>
                          <a:xfrm>
                            <a:off x="1638300" y="0"/>
                            <a:ext cx="7741920" cy="4533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9149B1D" w14:textId="27692EB4" w:rsidR="00DB12DB" w:rsidRDefault="00E93FFE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93174C7" wp14:editId="141CAA95">
                                    <wp:extent cx="7551420" cy="4381500"/>
                                    <wp:effectExtent l="0" t="0" r="0" b="0"/>
                                    <wp:docPr id="1172045566" name="Picture 2" descr="A screenshot of a computer program&#10;&#10;Description automatically generated with medium confidence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72045566" name="Picture 2" descr="A screenshot of a computer program&#10;&#10;Description automatically generated with medium confidence"/>
                                            <pic:cNvPicPr/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7551420" cy="43815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6394027" name="Straight Arrow Connector 3"/>
                        <wps:cNvCnPr/>
                        <wps:spPr>
                          <a:xfrm flipV="1">
                            <a:off x="739140" y="472440"/>
                            <a:ext cx="1851660" cy="102870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7819628" name="Text Box 4"/>
                        <wps:cNvSpPr txBox="1"/>
                        <wps:spPr>
                          <a:xfrm>
                            <a:off x="0" y="1524000"/>
                            <a:ext cx="1600200" cy="5181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7AB08B1" w14:textId="700BCF6E" w:rsidR="009A48CB" w:rsidRDefault="009A48CB">
                              <w:r>
                                <w:t>Click the run command butt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9667098" name="Straight Arrow Connector 3"/>
                        <wps:cNvCnPr/>
                        <wps:spPr>
                          <a:xfrm flipH="1" flipV="1">
                            <a:off x="6781800" y="3985260"/>
                            <a:ext cx="2072640" cy="101346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5894252" name="Text Box 5"/>
                        <wps:cNvSpPr txBox="1"/>
                        <wps:spPr>
                          <a:xfrm>
                            <a:off x="7962900" y="4998720"/>
                            <a:ext cx="2484120" cy="2971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44E7FB1" w14:textId="2E4A94B8" w:rsidR="009A48CB" w:rsidRDefault="009A48CB">
                              <w:r>
                                <w:t>Results of the test are displayed her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40C3A7" id="Group 6" o:spid="_x0000_s1106" style="position:absolute;margin-left:-63.6pt;margin-top:8.6pt;width:822.6pt;height:417pt;z-index:251731968;mso-height-relative:margin" coordsize="104470,52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">
                <v:shape id="Text Box 1" o:spid="_x0000_s1107" type="#_x0000_t202" style="position:absolute;left:16383;width:77419;height:453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" fillcolor="white [3201]" strokeweight=".5pt">
                  <v:textbox>
                    <w:txbxContent>
                      <w:p w14:paraId="09149B1D" w14:textId="27692EB4" w:rsidR="00DB12DB" w:rsidRDefault="00E93FFE">
                        <w:r>
                          <w:rPr>
                            <w:noProof/>
                          </w:rPr>
                          <w:drawing>
                            <wp:inline distT="0" distB="0" distL="0" distR="0" wp14:anchorId="093174C7" wp14:editId="141CAA95">
                              <wp:extent cx="7551420" cy="4381500"/>
                              <wp:effectExtent l="0" t="0" r="0" b="0"/>
                              <wp:docPr id="1172045566" name="Picture 2" descr="A screenshot of a computer program&#10;&#10;Description automatically generated with medium confidenc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72045566" name="Picture 2" descr="A screenshot of a computer program&#10;&#10;Description automatically generated with medium confidence"/>
                                      <pic:cNvPicPr/>
                                    </pic:nvPicPr>
                                    <pic:blipFill>
                                      <a:blip r:embed="rId1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551420" cy="43815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Straight Arrow Connector 3" o:spid="_x0000_s1108" type="#_x0000_t32" style="position:absolute;left:7391;top:4724;width:18517;height:102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" strokecolor="#c00000" strokeweight=".5pt">
                  <v:stroke endarrow="block" joinstyle="miter"/>
                </v:shape>
                <v:shape id="Text Box 4" o:spid="_x0000_s1109" type="#_x0000_t202" style="position:absolute;top:15240;width:16002;height:5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" fillcolor="white [3201]" strokeweight=".5pt">
                  <v:textbox>
                    <w:txbxContent>
                      <w:p w14:paraId="77AB08B1" w14:textId="700BCF6E" w:rsidR="009A48CB" w:rsidRDefault="009A48CB">
                        <w:r>
                          <w:t>Click the run command button.</w:t>
                        </w:r>
                      </w:p>
                    </w:txbxContent>
                  </v:textbox>
                </v:shape>
                <v:shape id="Straight Arrow Connector 3" o:spid="_x0000_s1110" type="#_x0000_t32" style="position:absolute;left:67818;top:39852;width:20726;height:1013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" strokecolor="#c00000" strokeweight=".5pt">
                  <v:stroke endarrow="block" joinstyle="miter"/>
                </v:shape>
                <v:shape id="Text Box 5" o:spid="_x0000_s1111" type="#_x0000_t202" style="position:absolute;left:79629;top:49987;width:24841;height:29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" fillcolor="white [3201]" strokeweight=".5pt">
                  <v:textbox>
                    <w:txbxContent>
                      <w:p w14:paraId="044E7FB1" w14:textId="2E4A94B8" w:rsidR="009A48CB" w:rsidRDefault="009A48CB">
                        <w:r>
                          <w:t>Results of the test are displayed here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76028">
        <w:tab/>
      </w:r>
    </w:p>
    <w:p w14:paraId="6872EF25" w14:textId="77777777" w:rsidR="00C76028" w:rsidRDefault="00C76028" w:rsidP="00300585"/>
    <w:p w14:paraId="5A918706" w14:textId="77777777" w:rsidR="00C76028" w:rsidRDefault="00C76028" w:rsidP="00300585"/>
    <w:p w14:paraId="41829915" w14:textId="77777777" w:rsidR="00C76028" w:rsidRDefault="00C76028" w:rsidP="00300585"/>
    <w:p w14:paraId="4EA9CF66" w14:textId="77777777" w:rsidR="00C76028" w:rsidRDefault="00C76028" w:rsidP="00300585"/>
    <w:p w14:paraId="33B3E2B3" w14:textId="77777777" w:rsidR="00C76028" w:rsidRDefault="00C76028" w:rsidP="00300585"/>
    <w:p w14:paraId="6055A2E5" w14:textId="77777777" w:rsidR="00C76028" w:rsidRDefault="00C76028" w:rsidP="00300585"/>
    <w:p w14:paraId="3A0C002B" w14:textId="77777777" w:rsidR="00C76028" w:rsidRDefault="00C76028" w:rsidP="00300585"/>
    <w:p w14:paraId="3B83F880" w14:textId="77777777" w:rsidR="00C76028" w:rsidRDefault="00C76028" w:rsidP="00300585"/>
    <w:p w14:paraId="660A4DA4" w14:textId="77777777" w:rsidR="00C76028" w:rsidRDefault="00C76028" w:rsidP="00300585"/>
    <w:p w14:paraId="33375882" w14:textId="77777777" w:rsidR="00C76028" w:rsidRDefault="00C76028" w:rsidP="00300585"/>
    <w:p w14:paraId="7AEFACD4" w14:textId="77777777" w:rsidR="00C76028" w:rsidRDefault="00C76028" w:rsidP="00300585"/>
    <w:p w14:paraId="6D30C289" w14:textId="77777777" w:rsidR="00C76028" w:rsidRDefault="00C76028" w:rsidP="00300585"/>
    <w:p w14:paraId="6596C5B0" w14:textId="77777777" w:rsidR="00C76028" w:rsidRDefault="00C76028" w:rsidP="00300585"/>
    <w:p w14:paraId="5A2AAC06" w14:textId="77777777" w:rsidR="00C76028" w:rsidRDefault="00C76028" w:rsidP="00300585"/>
    <w:p w14:paraId="1DF1B07C" w14:textId="77777777" w:rsidR="00C76028" w:rsidRDefault="00C76028" w:rsidP="00300585"/>
    <w:p w14:paraId="2E9E39D9" w14:textId="77777777" w:rsidR="00CE2DA0" w:rsidRDefault="00CE2DA0" w:rsidP="00300585">
      <w:pPr>
        <w:rPr>
          <w:rFonts w:ascii="Times New Roman" w:hAnsi="Times New Roman" w:cs="Times New Roman"/>
          <w:sz w:val="24"/>
          <w:szCs w:val="24"/>
        </w:rPr>
      </w:pPr>
    </w:p>
    <w:p w14:paraId="25FFB504" w14:textId="77777777" w:rsidR="00CE2DA0" w:rsidRDefault="00CE2DA0" w:rsidP="00300585">
      <w:pPr>
        <w:rPr>
          <w:rFonts w:ascii="Times New Roman" w:hAnsi="Times New Roman" w:cs="Times New Roman"/>
          <w:sz w:val="24"/>
          <w:szCs w:val="24"/>
        </w:rPr>
      </w:pPr>
    </w:p>
    <w:p w14:paraId="0B6E2514" w14:textId="0B6C4F83" w:rsidR="00C76028" w:rsidRPr="006A13A0" w:rsidRDefault="00C76028" w:rsidP="00300585">
      <w:pPr>
        <w:rPr>
          <w:rFonts w:ascii="Times New Roman" w:hAnsi="Times New Roman" w:cs="Times New Roman"/>
          <w:sz w:val="24"/>
          <w:szCs w:val="24"/>
        </w:rPr>
      </w:pPr>
      <w:r w:rsidRPr="006A13A0">
        <w:rPr>
          <w:rFonts w:ascii="Times New Roman" w:hAnsi="Times New Roman" w:cs="Times New Roman"/>
          <w:sz w:val="24"/>
          <w:szCs w:val="24"/>
        </w:rPr>
        <w:lastRenderedPageBreak/>
        <w:t xml:space="preserve">These are the main </w:t>
      </w:r>
      <w:r w:rsidR="006A13A0" w:rsidRPr="006A13A0">
        <w:rPr>
          <w:rFonts w:ascii="Times New Roman" w:hAnsi="Times New Roman" w:cs="Times New Roman"/>
          <w:sz w:val="24"/>
          <w:szCs w:val="24"/>
        </w:rPr>
        <w:t>pointers needed to smoothly run the program.</w:t>
      </w:r>
      <w:r w:rsidR="006A13A0">
        <w:rPr>
          <w:rFonts w:ascii="Times New Roman" w:hAnsi="Times New Roman" w:cs="Times New Roman"/>
          <w:sz w:val="24"/>
          <w:szCs w:val="24"/>
        </w:rPr>
        <w:t xml:space="preserve"> The Site Suitability Analysis program prov</w:t>
      </w:r>
      <w:r w:rsidR="001C21DE">
        <w:rPr>
          <w:rFonts w:ascii="Times New Roman" w:hAnsi="Times New Roman" w:cs="Times New Roman"/>
          <w:sz w:val="24"/>
          <w:szCs w:val="24"/>
        </w:rPr>
        <w:t>es to be an essential tool for conducting Multicriteria Evaluation Analysis for Rock Aggregate Production.</w:t>
      </w:r>
    </w:p>
    <w:sectPr w:rsidR="00C76028" w:rsidRPr="006A13A0" w:rsidSect="004A1C3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458D2" w14:textId="77777777" w:rsidR="00300585" w:rsidRDefault="00300585" w:rsidP="00300585">
      <w:pPr>
        <w:spacing w:after="0" w:line="240" w:lineRule="auto"/>
      </w:pPr>
      <w:r>
        <w:separator/>
      </w:r>
    </w:p>
  </w:endnote>
  <w:endnote w:type="continuationSeparator" w:id="0">
    <w:p w14:paraId="638A08B9" w14:textId="77777777" w:rsidR="00300585" w:rsidRDefault="00300585" w:rsidP="00300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E2694" w14:textId="77777777" w:rsidR="00300585" w:rsidRDefault="00300585" w:rsidP="00300585">
      <w:pPr>
        <w:spacing w:after="0" w:line="240" w:lineRule="auto"/>
      </w:pPr>
      <w:r>
        <w:separator/>
      </w:r>
    </w:p>
  </w:footnote>
  <w:footnote w:type="continuationSeparator" w:id="0">
    <w:p w14:paraId="6F316003" w14:textId="77777777" w:rsidR="00300585" w:rsidRDefault="00300585" w:rsidP="003005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46FF9"/>
    <w:multiLevelType w:val="hybridMultilevel"/>
    <w:tmpl w:val="DD70C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939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NDc3NjU3MTEzNjNU0lEKTi0uzszPAykwrAUABq8MmSwAAAA="/>
  </w:docVars>
  <w:rsids>
    <w:rsidRoot w:val="00300585"/>
    <w:rsid w:val="000116AC"/>
    <w:rsid w:val="00013D63"/>
    <w:rsid w:val="00026988"/>
    <w:rsid w:val="00054EE1"/>
    <w:rsid w:val="00067E7F"/>
    <w:rsid w:val="00071357"/>
    <w:rsid w:val="000723F9"/>
    <w:rsid w:val="00081643"/>
    <w:rsid w:val="00081A78"/>
    <w:rsid w:val="00085B0F"/>
    <w:rsid w:val="00093831"/>
    <w:rsid w:val="00093AFC"/>
    <w:rsid w:val="000A3BD0"/>
    <w:rsid w:val="000B4F35"/>
    <w:rsid w:val="000D34CD"/>
    <w:rsid w:val="000D43C5"/>
    <w:rsid w:val="000F3B55"/>
    <w:rsid w:val="000F41D6"/>
    <w:rsid w:val="001453FE"/>
    <w:rsid w:val="00151ADC"/>
    <w:rsid w:val="00160F44"/>
    <w:rsid w:val="00164A1F"/>
    <w:rsid w:val="00167070"/>
    <w:rsid w:val="001854DE"/>
    <w:rsid w:val="00190C3D"/>
    <w:rsid w:val="001C21DE"/>
    <w:rsid w:val="001C346B"/>
    <w:rsid w:val="001D798B"/>
    <w:rsid w:val="001F2A13"/>
    <w:rsid w:val="00206C1B"/>
    <w:rsid w:val="00221778"/>
    <w:rsid w:val="00227B31"/>
    <w:rsid w:val="00250EC8"/>
    <w:rsid w:val="00266983"/>
    <w:rsid w:val="00266E76"/>
    <w:rsid w:val="002716E4"/>
    <w:rsid w:val="00282049"/>
    <w:rsid w:val="00290032"/>
    <w:rsid w:val="00297BBF"/>
    <w:rsid w:val="00297F3B"/>
    <w:rsid w:val="002A2F01"/>
    <w:rsid w:val="002F0DEC"/>
    <w:rsid w:val="002F49D4"/>
    <w:rsid w:val="002F5081"/>
    <w:rsid w:val="00300585"/>
    <w:rsid w:val="00305121"/>
    <w:rsid w:val="0030616B"/>
    <w:rsid w:val="00322772"/>
    <w:rsid w:val="003278DC"/>
    <w:rsid w:val="00340277"/>
    <w:rsid w:val="00397103"/>
    <w:rsid w:val="003B739B"/>
    <w:rsid w:val="003C3E61"/>
    <w:rsid w:val="003F220A"/>
    <w:rsid w:val="00407C6B"/>
    <w:rsid w:val="00412933"/>
    <w:rsid w:val="00414D8C"/>
    <w:rsid w:val="0041605F"/>
    <w:rsid w:val="004502CB"/>
    <w:rsid w:val="00483B27"/>
    <w:rsid w:val="00487BDA"/>
    <w:rsid w:val="004A107E"/>
    <w:rsid w:val="004A1C37"/>
    <w:rsid w:val="004B3431"/>
    <w:rsid w:val="004B737A"/>
    <w:rsid w:val="004C49C4"/>
    <w:rsid w:val="004D442D"/>
    <w:rsid w:val="004D57C9"/>
    <w:rsid w:val="004E0C1B"/>
    <w:rsid w:val="004F5ACE"/>
    <w:rsid w:val="0050398C"/>
    <w:rsid w:val="0052564E"/>
    <w:rsid w:val="00527844"/>
    <w:rsid w:val="00530DA0"/>
    <w:rsid w:val="00535A2C"/>
    <w:rsid w:val="00556DCB"/>
    <w:rsid w:val="0057553B"/>
    <w:rsid w:val="00580D83"/>
    <w:rsid w:val="00587970"/>
    <w:rsid w:val="005A584D"/>
    <w:rsid w:val="005B7B45"/>
    <w:rsid w:val="005D016C"/>
    <w:rsid w:val="0060303A"/>
    <w:rsid w:val="00614F44"/>
    <w:rsid w:val="00653A4C"/>
    <w:rsid w:val="00667EC2"/>
    <w:rsid w:val="00671C36"/>
    <w:rsid w:val="00672FD5"/>
    <w:rsid w:val="00675990"/>
    <w:rsid w:val="006A13A0"/>
    <w:rsid w:val="006B6BAF"/>
    <w:rsid w:val="006E0353"/>
    <w:rsid w:val="006E15E5"/>
    <w:rsid w:val="006F1521"/>
    <w:rsid w:val="00706028"/>
    <w:rsid w:val="007110A5"/>
    <w:rsid w:val="00774903"/>
    <w:rsid w:val="007951B5"/>
    <w:rsid w:val="007B72AE"/>
    <w:rsid w:val="007E0C3E"/>
    <w:rsid w:val="007E6323"/>
    <w:rsid w:val="007F326D"/>
    <w:rsid w:val="00806687"/>
    <w:rsid w:val="0081169A"/>
    <w:rsid w:val="00855136"/>
    <w:rsid w:val="00892D4E"/>
    <w:rsid w:val="00897B20"/>
    <w:rsid w:val="00897F85"/>
    <w:rsid w:val="008A5D74"/>
    <w:rsid w:val="008B7364"/>
    <w:rsid w:val="008D5975"/>
    <w:rsid w:val="008D6393"/>
    <w:rsid w:val="008D72E4"/>
    <w:rsid w:val="008E30BE"/>
    <w:rsid w:val="00911D94"/>
    <w:rsid w:val="00912FB6"/>
    <w:rsid w:val="0094514A"/>
    <w:rsid w:val="00953158"/>
    <w:rsid w:val="009531D8"/>
    <w:rsid w:val="00965687"/>
    <w:rsid w:val="00967AD3"/>
    <w:rsid w:val="00972A00"/>
    <w:rsid w:val="00972CBE"/>
    <w:rsid w:val="00974D6E"/>
    <w:rsid w:val="00992DD8"/>
    <w:rsid w:val="009A48CB"/>
    <w:rsid w:val="009D1AB0"/>
    <w:rsid w:val="009D4CD6"/>
    <w:rsid w:val="009E361F"/>
    <w:rsid w:val="009F08AC"/>
    <w:rsid w:val="00A00510"/>
    <w:rsid w:val="00A133E5"/>
    <w:rsid w:val="00A32C8D"/>
    <w:rsid w:val="00A402DE"/>
    <w:rsid w:val="00A47DDE"/>
    <w:rsid w:val="00A67A0A"/>
    <w:rsid w:val="00A84FDB"/>
    <w:rsid w:val="00A86D23"/>
    <w:rsid w:val="00A97A66"/>
    <w:rsid w:val="00AA00E9"/>
    <w:rsid w:val="00AD4A26"/>
    <w:rsid w:val="00AE3147"/>
    <w:rsid w:val="00AF708C"/>
    <w:rsid w:val="00B00651"/>
    <w:rsid w:val="00B05F8F"/>
    <w:rsid w:val="00B15C47"/>
    <w:rsid w:val="00B54E36"/>
    <w:rsid w:val="00B61978"/>
    <w:rsid w:val="00B7781B"/>
    <w:rsid w:val="00C03484"/>
    <w:rsid w:val="00C03F6B"/>
    <w:rsid w:val="00C075FF"/>
    <w:rsid w:val="00C13A10"/>
    <w:rsid w:val="00C3484C"/>
    <w:rsid w:val="00C62964"/>
    <w:rsid w:val="00C67456"/>
    <w:rsid w:val="00C7270C"/>
    <w:rsid w:val="00C76028"/>
    <w:rsid w:val="00C90AFC"/>
    <w:rsid w:val="00C9499B"/>
    <w:rsid w:val="00CA1BFD"/>
    <w:rsid w:val="00CA5A2F"/>
    <w:rsid w:val="00CD0E26"/>
    <w:rsid w:val="00CD3E99"/>
    <w:rsid w:val="00CE2DA0"/>
    <w:rsid w:val="00CF3E2B"/>
    <w:rsid w:val="00CF6275"/>
    <w:rsid w:val="00D064F8"/>
    <w:rsid w:val="00D06547"/>
    <w:rsid w:val="00D113B9"/>
    <w:rsid w:val="00D31B6E"/>
    <w:rsid w:val="00D41AEE"/>
    <w:rsid w:val="00D44821"/>
    <w:rsid w:val="00D45719"/>
    <w:rsid w:val="00D47C8A"/>
    <w:rsid w:val="00D51BE4"/>
    <w:rsid w:val="00D70260"/>
    <w:rsid w:val="00D77B04"/>
    <w:rsid w:val="00D943A2"/>
    <w:rsid w:val="00D97B02"/>
    <w:rsid w:val="00DB003D"/>
    <w:rsid w:val="00DB12DB"/>
    <w:rsid w:val="00DD3F43"/>
    <w:rsid w:val="00DD6B10"/>
    <w:rsid w:val="00DE65C0"/>
    <w:rsid w:val="00DF27E2"/>
    <w:rsid w:val="00DF569A"/>
    <w:rsid w:val="00E16D4D"/>
    <w:rsid w:val="00E54A5C"/>
    <w:rsid w:val="00E63FA5"/>
    <w:rsid w:val="00E76540"/>
    <w:rsid w:val="00E77215"/>
    <w:rsid w:val="00E81A2B"/>
    <w:rsid w:val="00E874F6"/>
    <w:rsid w:val="00E9227B"/>
    <w:rsid w:val="00E93FFE"/>
    <w:rsid w:val="00EA08F9"/>
    <w:rsid w:val="00EB27D5"/>
    <w:rsid w:val="00EB49EB"/>
    <w:rsid w:val="00EB5B86"/>
    <w:rsid w:val="00EC722D"/>
    <w:rsid w:val="00EE51C8"/>
    <w:rsid w:val="00EF23F9"/>
    <w:rsid w:val="00EF5AAB"/>
    <w:rsid w:val="00F11C3A"/>
    <w:rsid w:val="00F178DF"/>
    <w:rsid w:val="00F624AD"/>
    <w:rsid w:val="00FB14AE"/>
    <w:rsid w:val="00FC1CF4"/>
    <w:rsid w:val="00FD5FD5"/>
    <w:rsid w:val="00FE3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E32F5"/>
  <w15:chartTrackingRefBased/>
  <w15:docId w15:val="{C88CCD9E-2570-4AAA-A97A-DBA653CD3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05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585"/>
  </w:style>
  <w:style w:type="paragraph" w:styleId="Footer">
    <w:name w:val="footer"/>
    <w:basedOn w:val="Normal"/>
    <w:link w:val="FooterChar"/>
    <w:uiPriority w:val="99"/>
    <w:unhideWhenUsed/>
    <w:rsid w:val="003005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585"/>
  </w:style>
  <w:style w:type="character" w:styleId="Hyperlink">
    <w:name w:val="Hyperlink"/>
    <w:basedOn w:val="DefaultParagraphFont"/>
    <w:uiPriority w:val="99"/>
    <w:unhideWhenUsed/>
    <w:rsid w:val="001670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0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E03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0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6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pyder-ide.org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14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si Klutsey [gy22sek]</dc:creator>
  <cp:keywords/>
  <dc:description/>
  <cp:lastModifiedBy>Selasi Klutsey [gy22sek]</cp:lastModifiedBy>
  <cp:revision>204</cp:revision>
  <dcterms:created xsi:type="dcterms:W3CDTF">2023-05-09T20:38:00Z</dcterms:created>
  <dcterms:modified xsi:type="dcterms:W3CDTF">2023-05-11T07:16:00Z</dcterms:modified>
</cp:coreProperties>
</file>